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E27F7" w14:textId="77777777" w:rsidR="000E459D" w:rsidRDefault="00444441">
      <w:pPr>
        <w:pStyle w:val="ad"/>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ad"/>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031][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af2"/>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eIAB]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af7"/>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lastRenderedPageBreak/>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r>
        <w:rPr>
          <w:bCs/>
        </w:rPr>
        <w:t>Futurewei: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RRCReestablishmentRequest, rather it sends an RRCReconfigurationComplete </w:t>
              </w:r>
            </w:ins>
            <w:ins w:id="48" w:author="Ericsson" w:date="2020-11-09T21:12:00Z">
              <w:r>
                <w:rPr>
                  <w:b/>
                  <w:bCs/>
                </w:rPr>
                <w:t xml:space="preserve">directly </w:t>
              </w:r>
            </w:ins>
            <w:ins w:id="49" w:author="Ericsson" w:date="2020-11-09T16:36:00Z">
              <w:r>
                <w:rPr>
                  <w:b/>
                  <w:bCs/>
                </w:rPr>
                <w:t xml:space="preserve">as it would do for an handover. </w:t>
              </w:r>
              <w:r>
                <w:rPr>
                  <w:b/>
                  <w:bCs/>
                </w:rPr>
                <w:br/>
                <w:t xml:space="preserve">Actually, if P100 is accepted for CHO, the consequences will be very strange both from the IAB node side and from the NW. That would imply that the IAB node that experiences RLF will transmit the RRCReconfigurationComplete, </w:t>
              </w:r>
            </w:ins>
            <w:ins w:id="50" w:author="Ericsson" w:date="2020-11-09T20:30:00Z">
              <w:r>
                <w:rPr>
                  <w:b/>
                  <w:bCs/>
                </w:rPr>
                <w:t xml:space="preserve">even 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RRCReconfigurationComplete, rather than after RRCReestblishmentRequest as it typically happens. Again, it is not clear what benefit CHO offers over reestablishment. </w:t>
              </w:r>
            </w:ins>
          </w:p>
          <w:p w14:paraId="711E282B" w14:textId="77777777" w:rsidR="000E459D" w:rsidRDefault="00444441">
            <w:pPr>
              <w:rPr>
                <w:ins w:id="57" w:author="Ericsson" w:date="2020-11-09T16:36:00Z"/>
                <w:b/>
                <w:bCs/>
              </w:rPr>
            </w:pPr>
            <w:ins w:id="58" w:author="Ericsson" w:date="2020-11-09T16:36:00Z">
              <w:r>
                <w:rPr>
                  <w:b/>
                  <w:bCs/>
                </w:rPr>
                <w:lastRenderedPageBreak/>
                <w:t xml:space="preserve">Also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regular reestablishement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SimSun"/>
                <w:b/>
                <w:bCs/>
              </w:rPr>
            </w:pPr>
            <w:ins w:id="83" w:author="ZTE" w:date="2020-11-10T16:24:00Z">
              <w:r>
                <w:rPr>
                  <w:rFonts w:eastAsia="SimSun" w:hint="eastAsia"/>
                  <w:b/>
                  <w:bCs/>
                </w:rPr>
                <w:lastRenderedPageBreak/>
                <w:t>ZTE</w:t>
              </w:r>
            </w:ins>
          </w:p>
        </w:tc>
        <w:tc>
          <w:tcPr>
            <w:tcW w:w="7654" w:type="dxa"/>
          </w:tcPr>
          <w:p w14:paraId="711E282F" w14:textId="77777777" w:rsidR="000E459D" w:rsidRDefault="00444441">
            <w:pPr>
              <w:rPr>
                <w:ins w:id="84" w:author="ZTE" w:date="2020-11-10T16:24:00Z"/>
                <w:rFonts w:eastAsia="SimSun"/>
                <w:b/>
                <w:bCs/>
              </w:rPr>
            </w:pPr>
            <w:ins w:id="85" w:author="ZTE" w:date="2020-11-10T16:24:00Z">
              <w:r>
                <w:rPr>
                  <w:rFonts w:eastAsia="SimSun" w:hint="eastAsia"/>
                  <w:b/>
                  <w:bCs/>
                </w:rPr>
                <w:t>Agree with proposal 1.</w:t>
              </w:r>
            </w:ins>
          </w:p>
        </w:tc>
      </w:tr>
      <w:tr w:rsidR="003422A7" w14:paraId="1E7E2A3F" w14:textId="77777777">
        <w:trPr>
          <w:ins w:id="86" w:author="황준/5G/6G표준Lab(SR)/Staff Engineer/삼성전자" w:date="2020-11-10T20:46:00Z"/>
        </w:trPr>
        <w:tc>
          <w:tcPr>
            <w:tcW w:w="1975" w:type="dxa"/>
          </w:tcPr>
          <w:p w14:paraId="4BD726B4" w14:textId="2312E846" w:rsidR="003422A7" w:rsidRDefault="003422A7" w:rsidP="003422A7">
            <w:pPr>
              <w:rPr>
                <w:ins w:id="87" w:author="황준/5G/6G표준Lab(SR)/Staff Engineer/삼성전자" w:date="2020-11-10T20:46:00Z"/>
                <w:rFonts w:eastAsia="SimSun" w:hint="eastAsia"/>
                <w:b/>
                <w:bCs/>
              </w:rPr>
            </w:pPr>
            <w:ins w:id="88" w:author="황준/5G/6G표준Lab(SR)/Staff Engineer/삼성전자" w:date="2020-11-10T20:46:00Z">
              <w:r>
                <w:rPr>
                  <w:rFonts w:eastAsia="맑은 고딕"/>
                  <w:b/>
                  <w:bCs/>
                </w:rPr>
                <w:t>S</w:t>
              </w:r>
              <w:r>
                <w:rPr>
                  <w:rFonts w:eastAsia="맑은 고딕" w:hint="eastAsia"/>
                  <w:b/>
                  <w:bCs/>
                </w:rPr>
                <w:t xml:space="preserve">amsung </w:t>
              </w:r>
            </w:ins>
          </w:p>
        </w:tc>
        <w:tc>
          <w:tcPr>
            <w:tcW w:w="7654" w:type="dxa"/>
          </w:tcPr>
          <w:p w14:paraId="27657E14" w14:textId="77777777" w:rsidR="003422A7" w:rsidRDefault="003422A7" w:rsidP="003422A7">
            <w:pPr>
              <w:rPr>
                <w:ins w:id="89" w:author="황준/5G/6G표준Lab(SR)/Staff Engineer/삼성전자" w:date="2020-11-10T20:46:00Z"/>
                <w:rFonts w:ascii="바탕체" w:eastAsia="바탕체" w:hAnsi="바탕체" w:cs="바탕체"/>
                <w:b/>
                <w:bCs/>
              </w:rPr>
            </w:pPr>
            <w:ins w:id="90" w:author="황준/5G/6G표준Lab(SR)/Staff Engineer/삼성전자" w:date="2020-11-10T20:46:00Z">
              <w:r>
                <w:rPr>
                  <w:rFonts w:ascii="바탕체" w:eastAsia="바탕체" w:hAnsi="바탕체" w:cs="바탕체"/>
                  <w:b/>
                  <w:bCs/>
                </w:rPr>
                <w:t>W</w:t>
              </w:r>
              <w:r>
                <w:rPr>
                  <w:rFonts w:ascii="바탕체" w:eastAsia="바탕체" w:hAnsi="바탕체" w:cs="바탕체" w:hint="eastAsia"/>
                  <w:b/>
                  <w:bCs/>
                </w:rPr>
                <w:t xml:space="preserve">e </w:t>
              </w:r>
              <w:r>
                <w:rPr>
                  <w:rFonts w:ascii="바탕체" w:eastAsia="바탕체" w:hAnsi="바탕체" w:cs="바탕체"/>
                  <w:b/>
                  <w:bCs/>
                </w:rPr>
                <w:t>agree with this proposal.</w:t>
              </w:r>
            </w:ins>
          </w:p>
          <w:p w14:paraId="7BA28507" w14:textId="77777777" w:rsidR="003422A7" w:rsidRDefault="003422A7" w:rsidP="003422A7">
            <w:pPr>
              <w:rPr>
                <w:ins w:id="91" w:author="황준/5G/6G표준Lab(SR)/Staff Engineer/삼성전자" w:date="2020-11-10T20:46:00Z"/>
                <w:rFonts w:ascii="바탕체" w:eastAsia="바탕체" w:hAnsi="바탕체" w:cs="바탕체"/>
                <w:b/>
                <w:bCs/>
              </w:rPr>
            </w:pPr>
            <w:ins w:id="92" w:author="황준/5G/6G표준Lab(SR)/Staff Engineer/삼성전자" w:date="2020-11-10T20:46:00Z">
              <w:r>
                <w:rPr>
                  <w:rFonts w:ascii="바탕체" w:eastAsia="바탕체" w:hAnsi="바탕체" w:cs="바탕체"/>
                  <w:b/>
                  <w:bCs/>
                </w:rPr>
                <w:t xml:space="preserve">We have sympathy on rapporteur’s comment that preparation including UEs’ and descendant nodes’context management and radio resource preparation on every CHO preparation seems to be costly and this could make CHO hard to be adopted. In our thought, design of CHO in IAB needs to focus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3" w:author="황준/5G/6G표준Lab(SR)/Staff Engineer/삼성전자" w:date="2020-11-10T20:46:00Z"/>
                <w:rFonts w:ascii="바탕체" w:eastAsia="바탕체" w:hAnsi="바탕체" w:cs="바탕체"/>
                <w:b/>
                <w:bCs/>
              </w:rPr>
            </w:pPr>
            <w:ins w:id="94" w:author="황준/5G/6G표준Lab(SR)/Staff Engineer/삼성전자" w:date="2020-11-10T20:46:00Z">
              <w:r>
                <w:rPr>
                  <w:rFonts w:ascii="바탕체" w:eastAsia="바탕체" w:hAnsi="바탕체" w:cs="바탕체"/>
                  <w:b/>
                  <w:bCs/>
                </w:rPr>
                <w:t xml:space="preserve">From the resource management perspective, already failed IAB MT’s 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5" w:author="황준/5G/6G표준Lab(SR)/Staff Engineer/삼성전자" w:date="2020-11-10T20:46:00Z"/>
                <w:rFonts w:eastAsia="SimSun" w:hint="eastAsia"/>
                <w:b/>
                <w:bCs/>
              </w:rPr>
            </w:pPr>
            <w:ins w:id="96" w:author="황준/5G/6G표준Lab(SR)/Staff Engineer/삼성전자" w:date="2020-11-10T20:46:00Z">
              <w:r>
                <w:rPr>
                  <w:rFonts w:ascii="바탕체" w:eastAsia="바탕체" w:hAnsi="바탕체" w:cs="바탕체"/>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
      </w:pPr>
      <w:r>
        <w:rPr>
          <w:b/>
        </w:rPr>
        <w:t>Proposals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97" w:author="Kyocera - Masato Fujishiro" w:date="2020-11-09T19:21:00Z">
              <w:r>
                <w:rPr>
                  <w:rFonts w:hint="eastAsia"/>
                  <w:b/>
                  <w:bCs/>
                </w:rPr>
                <w:lastRenderedPageBreak/>
                <w:t>K</w:t>
              </w:r>
              <w:r>
                <w:rPr>
                  <w:b/>
                  <w:bCs/>
                </w:rPr>
                <w:t>yocera</w:t>
              </w:r>
            </w:ins>
          </w:p>
        </w:tc>
        <w:tc>
          <w:tcPr>
            <w:tcW w:w="7654" w:type="dxa"/>
          </w:tcPr>
          <w:p w14:paraId="711E283B" w14:textId="77777777" w:rsidR="000E459D" w:rsidRPr="00444441" w:rsidRDefault="00444441">
            <w:pPr>
              <w:rPr>
                <w:b/>
                <w:bCs/>
              </w:rPr>
            </w:pPr>
            <w:ins w:id="98"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99" w:author="Sharma, Vivek" w:date="2020-11-09T10:39:00Z">
              <w:r>
                <w:rPr>
                  <w:b/>
                  <w:bCs/>
                </w:rPr>
                <w:t>Sony</w:t>
              </w:r>
            </w:ins>
          </w:p>
        </w:tc>
        <w:tc>
          <w:tcPr>
            <w:tcW w:w="7654" w:type="dxa"/>
          </w:tcPr>
          <w:p w14:paraId="711E283E" w14:textId="77777777" w:rsidR="000E459D" w:rsidRPr="000E459D" w:rsidRDefault="00444441">
            <w:pPr>
              <w:rPr>
                <w:rPrChange w:id="100" w:author="Ericsson" w:date="2020-11-09T16:33:00Z">
                  <w:rPr>
                    <w:b/>
                    <w:bCs/>
                  </w:rPr>
                </w:rPrChange>
              </w:rPr>
            </w:pPr>
            <w:ins w:id="101" w:author="Sharma, Vivek" w:date="2020-11-09T10:39:00Z">
              <w:r>
                <w:rPr>
                  <w:rPrChange w:id="102" w:author="Ericsson" w:date="2020-11-09T16:33:00Z">
                    <w:rPr>
                      <w:b/>
                      <w:bCs/>
                    </w:rPr>
                  </w:rPrChange>
                </w:rPr>
                <w:t>We share the same view on the benefits of pre</w:t>
              </w:r>
            </w:ins>
            <w:ins w:id="103" w:author="Sharma, Vivek" w:date="2020-11-09T10:52:00Z">
              <w:r w:rsidRPr="00645684">
                <w:t>-</w:t>
              </w:r>
            </w:ins>
            <w:ins w:id="104" w:author="Sharma, Vivek" w:date="2020-11-09T10:39:00Z">
              <w:r>
                <w:rPr>
                  <w:rPrChange w:id="105" w:author="Ericsson" w:date="2020-11-09T16:33:00Z">
                    <w:rPr>
                      <w:b/>
                      <w:bCs/>
                    </w:rPr>
                  </w:rPrChange>
                </w:rPr>
                <w:t xml:space="preserve">emptive preparations, therefore we think RAN2 can make progress on this and then liaison with RAN3 of our progress. </w:t>
              </w:r>
            </w:ins>
          </w:p>
        </w:tc>
      </w:tr>
      <w:tr w:rsidR="000E459D" w14:paraId="711E2843" w14:textId="77777777">
        <w:trPr>
          <w:ins w:id="106" w:author="Ericsson" w:date="2020-11-09T16:44:00Z"/>
        </w:trPr>
        <w:tc>
          <w:tcPr>
            <w:tcW w:w="1975" w:type="dxa"/>
          </w:tcPr>
          <w:p w14:paraId="711E2840" w14:textId="77777777" w:rsidR="000E459D" w:rsidRDefault="00444441">
            <w:pPr>
              <w:rPr>
                <w:ins w:id="107" w:author="Ericsson" w:date="2020-11-09T16:44:00Z"/>
                <w:b/>
                <w:bCs/>
              </w:rPr>
            </w:pPr>
            <w:ins w:id="108" w:author="Ericsson" w:date="2020-11-09T16:44:00Z">
              <w:r>
                <w:rPr>
                  <w:b/>
                  <w:bCs/>
                </w:rPr>
                <w:t>Ericsson</w:t>
              </w:r>
            </w:ins>
          </w:p>
        </w:tc>
        <w:tc>
          <w:tcPr>
            <w:tcW w:w="7654" w:type="dxa"/>
          </w:tcPr>
          <w:p w14:paraId="711E2841" w14:textId="77777777" w:rsidR="000E459D" w:rsidRDefault="00444441">
            <w:pPr>
              <w:rPr>
                <w:ins w:id="109" w:author="Ericsson" w:date="2020-11-09T16:44:00Z"/>
                <w:b/>
                <w:bCs/>
              </w:rPr>
            </w:pPr>
            <w:ins w:id="110" w:author="Ericsson" w:date="2020-11-09T16:44:00Z">
              <w:r>
                <w:rPr>
                  <w:b/>
                  <w:bCs/>
                </w:rPr>
                <w:t xml:space="preserve">We are </w:t>
              </w:r>
            </w:ins>
            <w:ins w:id="111" w:author="Ericsson" w:date="2020-11-09T16:46:00Z">
              <w:r>
                <w:rPr>
                  <w:b/>
                  <w:bCs/>
                </w:rPr>
                <w:t xml:space="preserve">OK to discuss this, but we do not understand why this enhancement should be </w:t>
              </w:r>
            </w:ins>
            <w:ins w:id="112" w:author="Ericsson" w:date="2020-11-09T20:37:00Z">
              <w:r>
                <w:rPr>
                  <w:b/>
                  <w:bCs/>
                </w:rPr>
                <w:t>studied only in the context of CHO</w:t>
              </w:r>
            </w:ins>
            <w:ins w:id="113" w:author="Ericsson" w:date="2020-11-09T16:46:00Z">
              <w:r>
                <w:rPr>
                  <w:b/>
                  <w:bCs/>
                </w:rPr>
                <w:t>.</w:t>
              </w:r>
            </w:ins>
          </w:p>
          <w:p w14:paraId="711E2842" w14:textId="77777777" w:rsidR="000E459D" w:rsidRDefault="00444441">
            <w:pPr>
              <w:rPr>
                <w:ins w:id="114" w:author="Ericsson" w:date="2020-11-09T16:44:00Z"/>
                <w:b/>
                <w:bCs/>
              </w:rPr>
            </w:pPr>
            <w:ins w:id="115" w:author="Ericsson" w:date="2020-11-09T16:44:00Z">
              <w:r>
                <w:rPr>
                  <w:b/>
                  <w:bCs/>
                </w:rPr>
                <w:t>A conventional reestablishment procedure can also benefit from th</w:t>
              </w:r>
            </w:ins>
            <w:ins w:id="116" w:author="Ericsson" w:date="2020-11-09T16:46:00Z">
              <w:r>
                <w:rPr>
                  <w:b/>
                  <w:bCs/>
                </w:rPr>
                <w:t>e above enhancement</w:t>
              </w:r>
            </w:ins>
            <w:ins w:id="117" w:author="Ericsson" w:date="2020-11-09T16:44:00Z">
              <w:r>
                <w:rPr>
                  <w:b/>
                  <w:bCs/>
                </w:rPr>
                <w:t>, and it would not have all the shortcomings that CHO has</w:t>
              </w:r>
            </w:ins>
            <w:ins w:id="118" w:author="Ericsson" w:date="2020-11-09T16:45:00Z">
              <w:r>
                <w:rPr>
                  <w:b/>
                  <w:bCs/>
                </w:rPr>
                <w:t>,</w:t>
              </w:r>
            </w:ins>
            <w:ins w:id="119" w:author="Ericsson" w:date="2020-11-09T16:44:00Z">
              <w:r>
                <w:rPr>
                  <w:b/>
                  <w:bCs/>
                </w:rPr>
                <w:t xml:space="preserve"> as mentioned in our reply above, </w:t>
              </w:r>
            </w:ins>
            <w:ins w:id="120" w:author="Ericsson" w:date="2020-11-09T21:14:00Z">
              <w:r>
                <w:rPr>
                  <w:b/>
                  <w:bCs/>
                </w:rPr>
                <w:t>e.g.</w:t>
              </w:r>
            </w:ins>
            <w:ins w:id="121" w:author="Ericsson" w:date="2020-11-09T16:44:00Z">
              <w:r>
                <w:rPr>
                  <w:b/>
                  <w:bCs/>
                </w:rPr>
                <w:t xml:space="preserve"> IAB node sending RRCReconfigurationComplete before the CU performs admission control.</w:t>
              </w:r>
            </w:ins>
          </w:p>
        </w:tc>
      </w:tr>
      <w:tr w:rsidR="000E459D" w14:paraId="711E2846" w14:textId="77777777">
        <w:trPr>
          <w:ins w:id="122" w:author="ZTE" w:date="2020-11-10T16:25:00Z"/>
        </w:trPr>
        <w:tc>
          <w:tcPr>
            <w:tcW w:w="1975" w:type="dxa"/>
          </w:tcPr>
          <w:p w14:paraId="711E2844" w14:textId="77777777" w:rsidR="000E459D" w:rsidRDefault="00444441">
            <w:pPr>
              <w:rPr>
                <w:ins w:id="123" w:author="ZTE" w:date="2020-11-10T16:25:00Z"/>
                <w:rFonts w:eastAsia="SimSun"/>
                <w:b/>
                <w:bCs/>
              </w:rPr>
            </w:pPr>
            <w:ins w:id="124" w:author="ZTE" w:date="2020-11-10T16:25:00Z">
              <w:r>
                <w:rPr>
                  <w:rFonts w:eastAsia="SimSun" w:hint="eastAsia"/>
                  <w:b/>
                  <w:bCs/>
                </w:rPr>
                <w:t>ZTE</w:t>
              </w:r>
            </w:ins>
          </w:p>
        </w:tc>
        <w:tc>
          <w:tcPr>
            <w:tcW w:w="7654" w:type="dxa"/>
          </w:tcPr>
          <w:p w14:paraId="711E2845" w14:textId="77777777" w:rsidR="000E459D" w:rsidRDefault="00444441">
            <w:pPr>
              <w:rPr>
                <w:ins w:id="125" w:author="ZTE" w:date="2020-11-10T16:25:00Z"/>
                <w:rFonts w:eastAsia="SimSun"/>
                <w:b/>
                <w:bCs/>
              </w:rPr>
            </w:pPr>
            <w:ins w:id="126"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27" w:author="Intel - Li, Ziyi" w:date="2020-11-10T17:33:00Z"/>
        </w:trPr>
        <w:tc>
          <w:tcPr>
            <w:tcW w:w="1975" w:type="dxa"/>
          </w:tcPr>
          <w:p w14:paraId="1B9AE984" w14:textId="3D1F2891" w:rsidR="008101BF" w:rsidRDefault="008101BF" w:rsidP="008101BF">
            <w:pPr>
              <w:rPr>
                <w:ins w:id="128" w:author="Intel - Li, Ziyi" w:date="2020-11-10T17:33:00Z"/>
                <w:rFonts w:eastAsia="SimSun"/>
                <w:b/>
                <w:bCs/>
              </w:rPr>
            </w:pPr>
            <w:ins w:id="129" w:author="Intel - Li, Ziyi" w:date="2020-11-10T17:33:00Z">
              <w:r>
                <w:rPr>
                  <w:rFonts w:eastAsia="SimSun"/>
                  <w:b/>
                  <w:bCs/>
                </w:rPr>
                <w:t>Intel</w:t>
              </w:r>
            </w:ins>
          </w:p>
        </w:tc>
        <w:tc>
          <w:tcPr>
            <w:tcW w:w="7654" w:type="dxa"/>
          </w:tcPr>
          <w:p w14:paraId="20FD405A" w14:textId="6F642A13" w:rsidR="008101BF" w:rsidRDefault="008101BF" w:rsidP="008101BF">
            <w:pPr>
              <w:rPr>
                <w:ins w:id="130" w:author="Intel - Li, Ziyi" w:date="2020-11-10T17:33:00Z"/>
                <w:rFonts w:eastAsia="SimSun"/>
                <w:b/>
                <w:bCs/>
              </w:rPr>
            </w:pPr>
            <w:ins w:id="131" w:author="Intel - Li, Ziyi" w:date="2020-11-10T17:33:00Z">
              <w:r>
                <w:rPr>
                  <w:rFonts w:eastAsia="SimSun"/>
                </w:rPr>
                <w:t>Agree to wait for RAN3’s progress.</w:t>
              </w:r>
            </w:ins>
          </w:p>
        </w:tc>
      </w:tr>
      <w:tr w:rsidR="003422A7" w14:paraId="4627DF20" w14:textId="77777777">
        <w:trPr>
          <w:ins w:id="132" w:author="황준/5G/6G표준Lab(SR)/Staff Engineer/삼성전자" w:date="2020-11-10T20:46:00Z"/>
        </w:trPr>
        <w:tc>
          <w:tcPr>
            <w:tcW w:w="1975" w:type="dxa"/>
          </w:tcPr>
          <w:p w14:paraId="718AAAE1" w14:textId="451467B7" w:rsidR="003422A7" w:rsidRDefault="003422A7" w:rsidP="003422A7">
            <w:pPr>
              <w:rPr>
                <w:ins w:id="133" w:author="황준/5G/6G표준Lab(SR)/Staff Engineer/삼성전자" w:date="2020-11-10T20:46:00Z"/>
                <w:rFonts w:eastAsia="SimSun"/>
                <w:b/>
                <w:bCs/>
              </w:rPr>
            </w:pPr>
            <w:ins w:id="134" w:author="황준/5G/6G표준Lab(SR)/Staff Engineer/삼성전자" w:date="2020-11-10T20:46:00Z">
              <w:r>
                <w:rPr>
                  <w:rFonts w:eastAsia="맑은 고딕"/>
                  <w:b/>
                  <w:bCs/>
                </w:rPr>
                <w:t>S</w:t>
              </w:r>
              <w:r>
                <w:rPr>
                  <w:rFonts w:eastAsia="맑은 고딕" w:hint="eastAsia"/>
                  <w:b/>
                  <w:bCs/>
                </w:rPr>
                <w:t xml:space="preserve">amsung </w:t>
              </w:r>
            </w:ins>
          </w:p>
        </w:tc>
        <w:tc>
          <w:tcPr>
            <w:tcW w:w="7654" w:type="dxa"/>
          </w:tcPr>
          <w:p w14:paraId="3ADB9EF6" w14:textId="77777777" w:rsidR="003422A7" w:rsidRDefault="003422A7" w:rsidP="003422A7">
            <w:pPr>
              <w:rPr>
                <w:ins w:id="135" w:author="황준/5G/6G표준Lab(SR)/Staff Engineer/삼성전자" w:date="2020-11-10T20:46:00Z"/>
                <w:rFonts w:eastAsia="맑은 고딕"/>
                <w:b/>
                <w:bCs/>
              </w:rPr>
            </w:pPr>
            <w:ins w:id="136" w:author="황준/5G/6G표준Lab(SR)/Staff Engineer/삼성전자" w:date="2020-11-10T20:46:00Z">
              <w:r>
                <w:rPr>
                  <w:rFonts w:eastAsia="맑은 고딕"/>
                  <w:b/>
                  <w:bCs/>
                </w:rPr>
                <w:t>We agree with this proposal.</w:t>
              </w:r>
            </w:ins>
          </w:p>
          <w:p w14:paraId="6FCA7CEF" w14:textId="166E2826" w:rsidR="003422A7" w:rsidRDefault="003422A7" w:rsidP="003422A7">
            <w:pPr>
              <w:rPr>
                <w:ins w:id="137" w:author="황준/5G/6G표준Lab(SR)/Staff Engineer/삼성전자" w:date="2020-11-10T20:46:00Z"/>
                <w:rFonts w:eastAsia="SimSun"/>
              </w:rPr>
            </w:pPr>
            <w:ins w:id="138" w:author="황준/5G/6G표준Lab(SR)/Staff Engineer/삼성전자" w:date="2020-11-10T20:46:00Z">
              <w:r>
                <w:rPr>
                  <w:rFonts w:eastAsia="맑은 고딕"/>
                  <w:b/>
                  <w:bCs/>
                </w:rPr>
                <w:t>CHO (and even normal HO) in IAB can be split into RRC related step and other configuration like F1-AP / DU. We can focus on the design of fast link recovery functionality of CHO first, and if RAN3 make their progress on F1-AP/DU configuration aspects, then we can further consider the IAB specific optimization.</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39"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40"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41" w:author="Sharma, Vivek" w:date="2020-11-09T10:39:00Z">
              <w:r>
                <w:rPr>
                  <w:b/>
                  <w:bCs/>
                </w:rPr>
                <w:t>Sony</w:t>
              </w:r>
            </w:ins>
          </w:p>
        </w:tc>
        <w:tc>
          <w:tcPr>
            <w:tcW w:w="7654" w:type="dxa"/>
          </w:tcPr>
          <w:p w14:paraId="711E2853" w14:textId="77777777" w:rsidR="000E459D" w:rsidRPr="000E459D" w:rsidRDefault="00444441">
            <w:pPr>
              <w:rPr>
                <w:rPrChange w:id="142" w:author="Sharma, Vivek" w:date="2020-11-09T10:52:00Z">
                  <w:rPr>
                    <w:b/>
                    <w:bCs/>
                  </w:rPr>
                </w:rPrChange>
              </w:rPr>
            </w:pPr>
            <w:ins w:id="143" w:author="Sharma, Vivek" w:date="2020-11-09T10:39:00Z">
              <w:r>
                <w:rPr>
                  <w:rPrChange w:id="144" w:author="Sharma, Vivek" w:date="2020-11-09T10:52:00Z">
                    <w:rPr>
                      <w:b/>
                      <w:bCs/>
                    </w:rPr>
                  </w:rPrChange>
                </w:rPr>
                <w:t>Agree</w:t>
              </w:r>
            </w:ins>
            <w:ins w:id="145" w:author="Sharma, Vivek" w:date="2020-11-09T10:52:00Z">
              <w:r>
                <w:t xml:space="preserve"> with the proposal</w:t>
              </w:r>
            </w:ins>
          </w:p>
        </w:tc>
      </w:tr>
      <w:tr w:rsidR="000E459D" w14:paraId="711E2857" w14:textId="77777777">
        <w:trPr>
          <w:ins w:id="146" w:author="ZTE" w:date="2020-11-10T16:25:00Z"/>
        </w:trPr>
        <w:tc>
          <w:tcPr>
            <w:tcW w:w="1975" w:type="dxa"/>
          </w:tcPr>
          <w:p w14:paraId="711E2855" w14:textId="77777777" w:rsidR="000E459D" w:rsidRDefault="00444441">
            <w:pPr>
              <w:rPr>
                <w:ins w:id="147" w:author="ZTE" w:date="2020-11-10T16:25:00Z"/>
                <w:rFonts w:eastAsia="SimSun"/>
                <w:b/>
                <w:bCs/>
              </w:rPr>
            </w:pPr>
            <w:ins w:id="148" w:author="ZTE" w:date="2020-11-10T16:25:00Z">
              <w:r>
                <w:rPr>
                  <w:rFonts w:eastAsia="SimSun" w:hint="eastAsia"/>
                  <w:b/>
                  <w:bCs/>
                </w:rPr>
                <w:t>ZTE</w:t>
              </w:r>
            </w:ins>
          </w:p>
        </w:tc>
        <w:tc>
          <w:tcPr>
            <w:tcW w:w="7654" w:type="dxa"/>
          </w:tcPr>
          <w:p w14:paraId="711E2856" w14:textId="77777777" w:rsidR="000E459D" w:rsidRDefault="00444441">
            <w:pPr>
              <w:rPr>
                <w:ins w:id="149" w:author="ZTE" w:date="2020-11-10T16:25:00Z"/>
                <w:rFonts w:eastAsia="SimSun"/>
              </w:rPr>
            </w:pPr>
            <w:ins w:id="150"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151" w:author="Intel - Li, Ziyi" w:date="2020-11-10T17:33:00Z"/>
        </w:trPr>
        <w:tc>
          <w:tcPr>
            <w:tcW w:w="1975" w:type="dxa"/>
          </w:tcPr>
          <w:p w14:paraId="09224D50" w14:textId="259E82F2" w:rsidR="008101BF" w:rsidRDefault="008101BF">
            <w:pPr>
              <w:rPr>
                <w:ins w:id="152" w:author="Intel - Li, Ziyi" w:date="2020-11-10T17:33:00Z"/>
                <w:rFonts w:eastAsia="SimSun"/>
                <w:b/>
                <w:bCs/>
              </w:rPr>
            </w:pPr>
            <w:ins w:id="153" w:author="Intel - Li, Ziyi" w:date="2020-11-10T17:33:00Z">
              <w:r>
                <w:rPr>
                  <w:rFonts w:eastAsia="SimSun"/>
                  <w:b/>
                  <w:bCs/>
                </w:rPr>
                <w:t>Intel</w:t>
              </w:r>
            </w:ins>
          </w:p>
        </w:tc>
        <w:tc>
          <w:tcPr>
            <w:tcW w:w="7654" w:type="dxa"/>
          </w:tcPr>
          <w:p w14:paraId="03FC98E8" w14:textId="13D0EA2F" w:rsidR="008101BF" w:rsidRDefault="008101BF">
            <w:pPr>
              <w:rPr>
                <w:ins w:id="154" w:author="Intel - Li, Ziyi" w:date="2020-11-10T17:33:00Z"/>
                <w:rFonts w:eastAsia="SimSun"/>
              </w:rPr>
            </w:pPr>
            <w:ins w:id="155" w:author="Intel - Li, Ziyi" w:date="2020-11-10T17:33:00Z">
              <w:r>
                <w:rPr>
                  <w:rFonts w:eastAsia="SimSun"/>
                </w:rPr>
                <w:t>Agree to wait for RAN3’s progress.</w:t>
              </w:r>
            </w:ins>
          </w:p>
        </w:tc>
      </w:tr>
      <w:tr w:rsidR="003422A7" w14:paraId="41BF9AA3" w14:textId="77777777">
        <w:trPr>
          <w:ins w:id="156" w:author="황준/5G/6G표준Lab(SR)/Staff Engineer/삼성전자" w:date="2020-11-10T20:47:00Z"/>
        </w:trPr>
        <w:tc>
          <w:tcPr>
            <w:tcW w:w="1975" w:type="dxa"/>
          </w:tcPr>
          <w:p w14:paraId="1BC1C47F" w14:textId="523BB8EA" w:rsidR="003422A7" w:rsidRDefault="003422A7" w:rsidP="003422A7">
            <w:pPr>
              <w:rPr>
                <w:ins w:id="157" w:author="황준/5G/6G표준Lab(SR)/Staff Engineer/삼성전자" w:date="2020-11-10T20:47:00Z"/>
                <w:rFonts w:eastAsia="SimSun"/>
                <w:b/>
                <w:bCs/>
              </w:rPr>
            </w:pPr>
            <w:ins w:id="158" w:author="황준/5G/6G표준Lab(SR)/Staff Engineer/삼성전자" w:date="2020-11-10T20:47:00Z">
              <w:r>
                <w:rPr>
                  <w:rFonts w:eastAsia="맑은 고딕"/>
                  <w:b/>
                  <w:bCs/>
                </w:rPr>
                <w:t>S</w:t>
              </w:r>
              <w:r>
                <w:rPr>
                  <w:rFonts w:eastAsia="맑은 고딕" w:hint="eastAsia"/>
                  <w:b/>
                  <w:bCs/>
                </w:rPr>
                <w:t xml:space="preserve">amsung </w:t>
              </w:r>
            </w:ins>
          </w:p>
        </w:tc>
        <w:tc>
          <w:tcPr>
            <w:tcW w:w="7654" w:type="dxa"/>
          </w:tcPr>
          <w:p w14:paraId="739BF980" w14:textId="5831BFEC" w:rsidR="003422A7" w:rsidRDefault="003422A7" w:rsidP="003422A7">
            <w:pPr>
              <w:rPr>
                <w:ins w:id="159" w:author="황준/5G/6G표준Lab(SR)/Staff Engineer/삼성전자" w:date="2020-11-10T20:47:00Z"/>
                <w:rFonts w:eastAsia="SimSun"/>
              </w:rPr>
            </w:pPr>
            <w:ins w:id="160" w:author="황준/5G/6G표준Lab(SR)/Staff Engineer/삼성전자" w:date="2020-11-10T20:47:00Z">
              <w:r>
                <w:rPr>
                  <w:rFonts w:eastAsia="맑은 고딕"/>
                  <w:b/>
                  <w:bCs/>
                </w:rPr>
                <w:t>A</w:t>
              </w:r>
              <w:r>
                <w:rPr>
                  <w:rFonts w:eastAsia="맑은 고딕" w:hint="eastAsia"/>
                  <w:b/>
                  <w:bCs/>
                </w:rPr>
                <w:t xml:space="preserve">gree </w:t>
              </w:r>
              <w:r>
                <w:rPr>
                  <w:rFonts w:eastAsia="맑은 고딕"/>
                  <w:b/>
                  <w:bCs/>
                </w:rPr>
                <w:t>on this proposal since baseline operation on inter-donor topology adaptation is not yet progressed. First baseline migration procedure gets stable, then we can further consider CHO.</w:t>
              </w:r>
            </w:ins>
          </w:p>
        </w:tc>
      </w:tr>
    </w:tbl>
    <w:p w14:paraId="711E2858" w14:textId="77777777" w:rsidR="000E459D" w:rsidRDefault="000E459D">
      <w:pPr>
        <w:ind w:left="14"/>
        <w:rPr>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
      </w:pPr>
      <w:r w:rsidRPr="00645684">
        <w:rPr>
          <w:bCs/>
        </w:rPr>
        <w:t>It has been proposed to add further CHO trigger conditions such as load/congestion, latency or type-2 RLF indication (if adopted). The rapporteur is skeptical that local decision on topology changes based on load/congestion and latency make a lot of sense. Topology ch</w:t>
      </w:r>
      <w:r>
        <w:rPr>
          <w:bCs/>
        </w:rPr>
        <w:t xml:space="preserve">anges typically require significant reconfiguration and should therefore occur rarely. Load-/congestion- or latency-related typically vary on a short time scale and should be mitigated by other means than topology adaptation. If there are longer-term load/congestion or latency problems, which require mitigation via means of topology reconfiguration, the IAB-donor itself can conduct this reconfiguration. The IAB-donor further has global </w:t>
      </w:r>
      <w:r>
        <w:rPr>
          <w:bCs/>
        </w:rPr>
        <w:lastRenderedPageBreak/>
        <w:t>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77777777" w:rsidR="000E459D" w:rsidRPr="000E459D" w:rsidRDefault="00444441">
      <w:pPr>
        <w:ind w:left="14"/>
        <w:rPr>
          <w:b/>
        </w:rPr>
      </w:pPr>
      <w:r>
        <w:rPr>
          <w:b/>
        </w:rPr>
        <w:t xml:space="preserve">Proposals 103: Rel-16 RLF indication to be considered as CHO trigger. </w:t>
      </w:r>
    </w:p>
    <w:p w14:paraId="711E285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161"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162"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163" w:author="Sharma, Vivek" w:date="2020-11-09T10:40:00Z">
              <w:r>
                <w:rPr>
                  <w:b/>
                  <w:bCs/>
                </w:rPr>
                <w:t>Sony</w:t>
              </w:r>
            </w:ins>
          </w:p>
        </w:tc>
        <w:tc>
          <w:tcPr>
            <w:tcW w:w="7654" w:type="dxa"/>
          </w:tcPr>
          <w:p w14:paraId="711E2865" w14:textId="77777777" w:rsidR="000E459D" w:rsidRPr="000E459D" w:rsidRDefault="00444441">
            <w:pPr>
              <w:rPr>
                <w:rPrChange w:id="164" w:author="Sharma, Vivek" w:date="2020-11-09T10:52:00Z">
                  <w:rPr>
                    <w:b/>
                    <w:bCs/>
                  </w:rPr>
                </w:rPrChange>
              </w:rPr>
            </w:pPr>
            <w:ins w:id="165" w:author="Sharma, Vivek" w:date="2020-11-09T10:40:00Z">
              <w:r>
                <w:rPr>
                  <w:rPrChange w:id="166" w:author="Sharma, Vivek" w:date="2020-11-09T10:52:00Z">
                    <w:rPr>
                      <w:b/>
                      <w:bCs/>
                    </w:rPr>
                  </w:rPrChange>
                </w:rPr>
                <w:t>Agree</w:t>
              </w:r>
            </w:ins>
            <w:ins w:id="167" w:author="Sharma, Vivek" w:date="2020-11-09T10:52:00Z">
              <w:r>
                <w:t xml:space="preserve"> with the proposal</w:t>
              </w:r>
            </w:ins>
          </w:p>
        </w:tc>
      </w:tr>
      <w:tr w:rsidR="000E459D" w14:paraId="711E287A" w14:textId="77777777">
        <w:trPr>
          <w:ins w:id="168" w:author="Ericsson" w:date="2020-11-09T16:47:00Z"/>
        </w:trPr>
        <w:tc>
          <w:tcPr>
            <w:tcW w:w="1975" w:type="dxa"/>
          </w:tcPr>
          <w:p w14:paraId="711E2867" w14:textId="77777777" w:rsidR="000E459D" w:rsidRDefault="00444441">
            <w:pPr>
              <w:rPr>
                <w:ins w:id="169" w:author="Ericsson" w:date="2020-11-09T16:47:00Z"/>
                <w:b/>
                <w:bCs/>
              </w:rPr>
            </w:pPr>
            <w:ins w:id="170" w:author="Ericsson" w:date="2020-11-09T16:47:00Z">
              <w:r>
                <w:rPr>
                  <w:b/>
                  <w:bCs/>
                </w:rPr>
                <w:t>Ericsson</w:t>
              </w:r>
            </w:ins>
          </w:p>
        </w:tc>
        <w:tc>
          <w:tcPr>
            <w:tcW w:w="7654" w:type="dxa"/>
          </w:tcPr>
          <w:p w14:paraId="711E2868" w14:textId="77777777" w:rsidR="000E459D" w:rsidRDefault="00444441">
            <w:pPr>
              <w:rPr>
                <w:ins w:id="171" w:author="Ericsson" w:date="2020-11-09T16:47:00Z"/>
                <w:b/>
                <w:bCs/>
              </w:rPr>
            </w:pPr>
            <w:ins w:id="172"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4"/>
              <w:numPr>
                <w:ilvl w:val="0"/>
                <w:numId w:val="0"/>
              </w:numPr>
              <w:rPr>
                <w:ins w:id="173" w:author="Ericsson" w:date="2020-11-09T16:47:00Z"/>
                <w:rFonts w:eastAsia="MS Mincho"/>
              </w:rPr>
            </w:pPr>
            <w:bookmarkStart w:id="174" w:name="_Hlk43702702"/>
            <w:bookmarkStart w:id="175" w:name="_Toc46439203"/>
            <w:bookmarkStart w:id="176" w:name="_Toc52837687"/>
            <w:bookmarkStart w:id="177" w:name="_Toc46444040"/>
            <w:bookmarkStart w:id="178" w:name="_Toc52836679"/>
            <w:bookmarkStart w:id="179" w:name="_Toc46486801"/>
            <w:bookmarkStart w:id="180" w:name="_Toc53006327"/>
            <w:ins w:id="181" w:author="Ericsson" w:date="2020-11-09T16:47:00Z">
              <w:r>
                <w:t>5.3.10.3</w:t>
              </w:r>
              <w:bookmarkEnd w:id="174"/>
              <w:r>
                <w:tab/>
                <w:t>Detection of radio link failure</w:t>
              </w:r>
              <w:bookmarkEnd w:id="175"/>
              <w:bookmarkEnd w:id="176"/>
              <w:bookmarkEnd w:id="177"/>
              <w:bookmarkEnd w:id="178"/>
              <w:bookmarkEnd w:id="179"/>
              <w:bookmarkEnd w:id="180"/>
            </w:ins>
          </w:p>
          <w:p w14:paraId="711E286A" w14:textId="77777777" w:rsidR="000E459D" w:rsidRPr="00645684" w:rsidRDefault="00444441">
            <w:pPr>
              <w:rPr>
                <w:ins w:id="182" w:author="Ericsson" w:date="2020-11-09T16:47:00Z"/>
                <w:rFonts w:eastAsia="MS Mincho"/>
              </w:rPr>
            </w:pPr>
            <w:ins w:id="183" w:author="Ericsson" w:date="2020-11-09T16:47:00Z">
              <w:r w:rsidRPr="00645684">
                <w:t>The UE shall:</w:t>
              </w:r>
            </w:ins>
          </w:p>
          <w:p w14:paraId="711E286B" w14:textId="77777777" w:rsidR="000E459D" w:rsidRPr="00645684" w:rsidRDefault="00444441">
            <w:pPr>
              <w:pStyle w:val="B3"/>
              <w:rPr>
                <w:ins w:id="184" w:author="Ericsson" w:date="2020-11-09T16:47:00Z"/>
                <w:lang w:val="en-US"/>
                <w:rPrChange w:id="185" w:author="Intel - Li, Ziyi" w:date="2020-11-10T16:56:00Z">
                  <w:rPr>
                    <w:ins w:id="186" w:author="Ericsson" w:date="2020-11-09T16:47:00Z"/>
                  </w:rPr>
                </w:rPrChange>
              </w:rPr>
            </w:pPr>
            <w:ins w:id="187" w:author="Ericsson" w:date="2020-11-09T16:47:00Z">
              <w:r>
                <w:rPr>
                  <w:lang w:val="en-US"/>
                </w:rPr>
                <w:t>………</w:t>
              </w:r>
            </w:ins>
          </w:p>
          <w:p w14:paraId="711E286C" w14:textId="77777777" w:rsidR="000E459D" w:rsidRPr="00645684" w:rsidRDefault="00444441">
            <w:pPr>
              <w:pStyle w:val="B2"/>
              <w:rPr>
                <w:ins w:id="188" w:author="Ericsson" w:date="2020-11-09T16:47:00Z"/>
              </w:rPr>
            </w:pPr>
            <w:ins w:id="189"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190" w:author="Ericsson" w:date="2020-11-09T16:47:00Z"/>
              </w:rPr>
            </w:pPr>
            <w:ins w:id="191"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192" w:author="Ericsson" w:date="2020-11-09T16:47:00Z"/>
              </w:rPr>
            </w:pPr>
            <w:ins w:id="193" w:author="Ericsson" w:date="2020-11-09T16:47:00Z">
              <w:r>
                <w:t>……</w:t>
              </w:r>
            </w:ins>
          </w:p>
          <w:p w14:paraId="711E286F" w14:textId="77777777" w:rsidR="000E459D" w:rsidRDefault="00444441">
            <w:pPr>
              <w:pStyle w:val="B6"/>
              <w:rPr>
                <w:ins w:id="194" w:author="Ericsson" w:date="2020-11-09T16:47:00Z"/>
                <w:lang w:val="en-GB"/>
              </w:rPr>
            </w:pPr>
            <w:ins w:id="195" w:author="Ericsson" w:date="2020-11-09T16:47:00Z">
              <w:r>
                <w:rPr>
                  <w:highlight w:val="yellow"/>
                  <w:lang w:val="en-GB"/>
                  <w:rPrChange w:id="196" w:author="Ericsson" w:date="2020-11-09T21:14:00Z">
                    <w:rPr>
                      <w:lang w:val="en-GB"/>
                    </w:rPr>
                  </w:rPrChange>
                </w:rPr>
                <w:t>6&gt;</w:t>
              </w:r>
              <w:r>
                <w:rPr>
                  <w:highlight w:val="yellow"/>
                  <w:lang w:val="en-GB"/>
                  <w:rPrChange w:id="197" w:author="Ericsson" w:date="2020-11-09T21:14:00Z">
                    <w:rPr>
                      <w:lang w:val="en-GB"/>
                    </w:rPr>
                  </w:rPrChange>
                </w:rPr>
                <w:tab/>
                <w:t>initiate the connection re-establishment procedure as specified in 5.3.7.</w:t>
              </w:r>
            </w:ins>
          </w:p>
          <w:p w14:paraId="711E2870" w14:textId="77777777" w:rsidR="000E459D" w:rsidRDefault="00444441">
            <w:pPr>
              <w:pStyle w:val="30"/>
              <w:rPr>
                <w:ins w:id="198" w:author="Ericsson" w:date="2020-11-09T16:47:00Z"/>
                <w:rFonts w:eastAsia="MS Mincho"/>
              </w:rPr>
            </w:pPr>
            <w:bookmarkStart w:id="199" w:name="_Toc46486780"/>
            <w:bookmarkStart w:id="200" w:name="_Toc46439182"/>
            <w:bookmarkStart w:id="201" w:name="_Toc46444019"/>
            <w:bookmarkStart w:id="202" w:name="_Toc52837666"/>
            <w:bookmarkStart w:id="203" w:name="_Toc52836658"/>
            <w:bookmarkStart w:id="204" w:name="_Toc53006306"/>
            <w:ins w:id="205" w:author="Ericsson" w:date="2020-11-09T16:47:00Z">
              <w:r>
                <w:rPr>
                  <w:rFonts w:eastAsia="MS Mincho"/>
                </w:rPr>
                <w:t>5.3.7</w:t>
              </w:r>
              <w:r>
                <w:rPr>
                  <w:rFonts w:eastAsia="MS Mincho"/>
                </w:rPr>
                <w:tab/>
                <w:t>RRC connection re-establishment</w:t>
              </w:r>
              <w:bookmarkEnd w:id="199"/>
              <w:bookmarkEnd w:id="200"/>
              <w:bookmarkEnd w:id="201"/>
              <w:bookmarkEnd w:id="202"/>
              <w:bookmarkEnd w:id="203"/>
              <w:bookmarkEnd w:id="204"/>
            </w:ins>
          </w:p>
          <w:p w14:paraId="711E2871" w14:textId="77777777" w:rsidR="000E459D" w:rsidRDefault="00444441">
            <w:pPr>
              <w:rPr>
                <w:ins w:id="206" w:author="Ericsson" w:date="2020-11-09T16:47:00Z"/>
                <w:b/>
                <w:bCs/>
              </w:rPr>
            </w:pPr>
            <w:ins w:id="207" w:author="Ericsson" w:date="2020-11-09T16:47:00Z">
              <w:r>
                <w:rPr>
                  <w:b/>
                  <w:bCs/>
                </w:rPr>
                <w:t>……..</w:t>
              </w:r>
            </w:ins>
          </w:p>
          <w:p w14:paraId="711E2872" w14:textId="77777777" w:rsidR="000E459D" w:rsidRDefault="00444441">
            <w:pPr>
              <w:pStyle w:val="B1"/>
              <w:rPr>
                <w:ins w:id="208" w:author="Ericsson" w:date="2020-11-09T16:47:00Z"/>
              </w:rPr>
            </w:pPr>
            <w:ins w:id="209"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4"/>
              <w:numPr>
                <w:ilvl w:val="0"/>
                <w:numId w:val="0"/>
              </w:numPr>
              <w:rPr>
                <w:ins w:id="210" w:author="Ericsson" w:date="2020-11-09T16:47:00Z"/>
              </w:rPr>
            </w:pPr>
            <w:bookmarkStart w:id="211" w:name="_Toc52837669"/>
            <w:bookmarkStart w:id="212" w:name="_Toc46439185"/>
            <w:bookmarkStart w:id="213" w:name="_Toc46486783"/>
            <w:bookmarkStart w:id="214" w:name="_Toc46444022"/>
            <w:bookmarkStart w:id="215" w:name="_Toc52836661"/>
            <w:bookmarkStart w:id="216" w:name="_Toc53006309"/>
            <w:ins w:id="217" w:author="Ericsson" w:date="2020-11-09T16:47:00Z">
              <w:r>
                <w:t>5.3.7.3</w:t>
              </w:r>
              <w:r>
                <w:tab/>
                <w:t>Actions following cell selection while T311 is running</w:t>
              </w:r>
              <w:bookmarkEnd w:id="211"/>
              <w:bookmarkEnd w:id="212"/>
              <w:bookmarkEnd w:id="213"/>
              <w:bookmarkEnd w:id="214"/>
              <w:bookmarkEnd w:id="215"/>
              <w:bookmarkEnd w:id="216"/>
            </w:ins>
          </w:p>
          <w:p w14:paraId="711E2874" w14:textId="77777777" w:rsidR="000E459D" w:rsidRDefault="00444441">
            <w:pPr>
              <w:rPr>
                <w:ins w:id="218" w:author="Ericsson" w:date="2020-11-09T16:47:00Z"/>
              </w:rPr>
            </w:pPr>
            <w:ins w:id="219" w:author="Ericsson" w:date="2020-11-09T16:47:00Z">
              <w:r>
                <w:t>Upon selecting a suitable NR cell, the UE shall:</w:t>
              </w:r>
            </w:ins>
          </w:p>
          <w:p w14:paraId="711E2875" w14:textId="77777777" w:rsidR="000E459D" w:rsidRDefault="00444441">
            <w:pPr>
              <w:pStyle w:val="B1"/>
              <w:rPr>
                <w:ins w:id="220" w:author="Ericsson" w:date="2020-11-09T16:47:00Z"/>
              </w:rPr>
            </w:pPr>
            <w:ins w:id="221" w:author="Ericsson" w:date="2020-11-09T16:47:00Z">
              <w:r>
                <w:t>…..</w:t>
              </w:r>
            </w:ins>
          </w:p>
          <w:p w14:paraId="711E2876" w14:textId="77777777" w:rsidR="000E459D" w:rsidRDefault="00444441">
            <w:pPr>
              <w:pStyle w:val="B1"/>
              <w:rPr>
                <w:ins w:id="222" w:author="Ericsson" w:date="2020-11-09T16:47:00Z"/>
              </w:rPr>
            </w:pPr>
            <w:ins w:id="223" w:author="Ericsson" w:date="2020-11-09T16:47:00Z">
              <w:r>
                <w:t>1&gt;</w:t>
              </w:r>
              <w:r>
                <w:tab/>
                <w:t xml:space="preserve">if </w:t>
              </w:r>
              <w:r>
                <w:rPr>
                  <w:i/>
                </w:rPr>
                <w:t>attemptCondReconfig</w:t>
              </w:r>
              <w:r>
                <w:t xml:space="preserve"> is configured; and</w:t>
              </w:r>
            </w:ins>
          </w:p>
          <w:p w14:paraId="711E2877" w14:textId="77777777" w:rsidR="000E459D" w:rsidRDefault="00444441">
            <w:pPr>
              <w:pStyle w:val="B1"/>
              <w:rPr>
                <w:ins w:id="224" w:author="Ericsson" w:date="2020-11-09T16:47:00Z"/>
              </w:rPr>
            </w:pPr>
            <w:ins w:id="225" w:author="Ericsson" w:date="2020-11-09T16:47:00Z">
              <w:r>
                <w:t>1&gt;</w:t>
              </w:r>
              <w:r>
                <w:tab/>
                <w:t>if the selected cell is one of the candidate cells for which the</w:t>
              </w:r>
              <w:r>
                <w:rPr>
                  <w:i/>
                  <w:iCs/>
                </w:rPr>
                <w:t xml:space="preserve"> reconfigurationWithSync</w:t>
              </w:r>
              <w:r>
                <w:t xml:space="preserve"> is included in the </w:t>
              </w:r>
              <w:r>
                <w:rPr>
                  <w:i/>
                </w:rPr>
                <w:t>masterCellGroup</w:t>
              </w:r>
              <w:r>
                <w:t xml:space="preserve"> in </w:t>
              </w:r>
              <w:r>
                <w:rPr>
                  <w:i/>
                </w:rPr>
                <w:t>VarConditionalReconfig</w:t>
              </w:r>
              <w:r>
                <w:t>:</w:t>
              </w:r>
            </w:ins>
          </w:p>
          <w:p w14:paraId="711E2878" w14:textId="77777777" w:rsidR="000E459D" w:rsidRDefault="00444441">
            <w:pPr>
              <w:pStyle w:val="B2"/>
              <w:rPr>
                <w:ins w:id="226" w:author="Ericsson" w:date="2020-11-09T16:47:00Z"/>
              </w:rPr>
            </w:pPr>
            <w:ins w:id="227" w:author="Ericsson" w:date="2020-11-09T16:47:00Z">
              <w:r>
                <w:rPr>
                  <w:highlight w:val="yellow"/>
                </w:rPr>
                <w:t>2&gt;</w:t>
              </w:r>
              <w:r>
                <w:rPr>
                  <w:highlight w:val="yellow"/>
                </w:rPr>
                <w:tab/>
                <w:t xml:space="preserve">apply the stored </w:t>
              </w:r>
              <w:r>
                <w:rPr>
                  <w:i/>
                  <w:highlight w:val="yellow"/>
                </w:rPr>
                <w:t xml:space="preserve">condRRCReconfig </w:t>
              </w:r>
              <w:r>
                <w:rPr>
                  <w:highlight w:val="yellow"/>
                </w:rPr>
                <w:t xml:space="preserve">associated to the selected cell and perform </w:t>
              </w:r>
              <w:r>
                <w:rPr>
                  <w:highlight w:val="yellow"/>
                </w:rPr>
                <w:lastRenderedPageBreak/>
                <w:t>actions as specified in 5.3.5.3;</w:t>
              </w:r>
            </w:ins>
          </w:p>
          <w:p w14:paraId="711E2879" w14:textId="77777777" w:rsidR="000E459D" w:rsidRDefault="000E459D">
            <w:pPr>
              <w:rPr>
                <w:ins w:id="228" w:author="Ericsson" w:date="2020-11-09T16:47:00Z"/>
                <w:b/>
                <w:bCs/>
              </w:rPr>
            </w:pPr>
          </w:p>
        </w:tc>
      </w:tr>
      <w:tr w:rsidR="000E459D" w14:paraId="711E287F" w14:textId="77777777">
        <w:trPr>
          <w:ins w:id="229" w:author="ZTE" w:date="2020-11-10T16:26:00Z"/>
        </w:trPr>
        <w:tc>
          <w:tcPr>
            <w:tcW w:w="1975" w:type="dxa"/>
          </w:tcPr>
          <w:p w14:paraId="711E287B" w14:textId="77777777" w:rsidR="000E459D" w:rsidRDefault="00444441">
            <w:pPr>
              <w:rPr>
                <w:ins w:id="230" w:author="ZTE" w:date="2020-11-10T16:26:00Z"/>
                <w:rFonts w:eastAsia="SimSun"/>
                <w:b/>
                <w:bCs/>
              </w:rPr>
            </w:pPr>
            <w:ins w:id="231" w:author="ZTE" w:date="2020-11-10T16:26:00Z">
              <w:r>
                <w:rPr>
                  <w:rFonts w:eastAsia="SimSun" w:hint="eastAsia"/>
                  <w:b/>
                  <w:bCs/>
                </w:rPr>
                <w:lastRenderedPageBreak/>
                <w:t>ZTE</w:t>
              </w:r>
            </w:ins>
          </w:p>
        </w:tc>
        <w:tc>
          <w:tcPr>
            <w:tcW w:w="7654" w:type="dxa"/>
          </w:tcPr>
          <w:p w14:paraId="711E287C" w14:textId="77777777" w:rsidR="000E459D" w:rsidRDefault="00444441">
            <w:pPr>
              <w:rPr>
                <w:ins w:id="232" w:author="ZTE" w:date="2020-11-10T16:26:00Z"/>
                <w:rFonts w:eastAsia="SimSun"/>
              </w:rPr>
            </w:pPr>
            <w:ins w:id="233" w:author="ZTE" w:date="2020-11-10T16:26:00Z">
              <w:r>
                <w:rPr>
                  <w:rFonts w:eastAsia="SimSun"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can not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234" w:author="ZTE" w:date="2020-11-10T16:26:00Z"/>
                <w:rFonts w:eastAsia="SimSun"/>
              </w:rPr>
            </w:pPr>
            <w:ins w:id="235" w:author="ZTE" w:date="2020-11-10T16:26:00Z">
              <w:r>
                <w:rPr>
                  <w:rFonts w:eastAsia="SimSun" w:hint="eastAsia"/>
                </w:rPr>
                <w:t>On the other hand, if RLF is detected, UE may re-select the cells included in the CHO configuration and apply the CHO. Similarly, for IAB node, if it detects the RLF and is configured with CHO, it can performs CHO. With regard to the descendant nodes, if it is single connected and receives the Type-4 RLF indication, we think CHO could be triggered.</w:t>
              </w:r>
            </w:ins>
          </w:p>
          <w:p w14:paraId="711E287E" w14:textId="77777777" w:rsidR="000E459D" w:rsidRDefault="00444441">
            <w:pPr>
              <w:rPr>
                <w:ins w:id="236" w:author="ZTE" w:date="2020-11-10T16:26:00Z"/>
                <w:b/>
                <w:bCs/>
              </w:rPr>
            </w:pPr>
            <w:ins w:id="237"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238" w:author="Intel - Li, Ziyi" w:date="2020-11-10T16:59:00Z"/>
        </w:trPr>
        <w:tc>
          <w:tcPr>
            <w:tcW w:w="1975" w:type="dxa"/>
          </w:tcPr>
          <w:p w14:paraId="07A953C8" w14:textId="740569FD" w:rsidR="002E53B4" w:rsidRDefault="002E53B4">
            <w:pPr>
              <w:rPr>
                <w:ins w:id="239" w:author="Intel - Li, Ziyi" w:date="2020-11-10T16:59:00Z"/>
                <w:rFonts w:eastAsia="SimSun"/>
                <w:b/>
                <w:bCs/>
              </w:rPr>
            </w:pPr>
            <w:ins w:id="240" w:author="Intel - Li, Ziyi" w:date="2020-11-10T16:59:00Z">
              <w:r>
                <w:rPr>
                  <w:rFonts w:eastAsia="SimSun"/>
                  <w:b/>
                  <w:bCs/>
                </w:rPr>
                <w:t>Intel</w:t>
              </w:r>
            </w:ins>
          </w:p>
        </w:tc>
        <w:tc>
          <w:tcPr>
            <w:tcW w:w="7654" w:type="dxa"/>
          </w:tcPr>
          <w:p w14:paraId="05FFC546" w14:textId="713AB386" w:rsidR="002E53B4" w:rsidRDefault="004C5B76">
            <w:pPr>
              <w:rPr>
                <w:ins w:id="241" w:author="Intel - Li, Ziyi" w:date="2020-11-10T16:59:00Z"/>
                <w:rFonts w:eastAsia="SimSun"/>
              </w:rPr>
            </w:pPr>
            <w:ins w:id="242" w:author="Intel - Li, Ziyi" w:date="2020-11-10T17:00:00Z">
              <w:r>
                <w:rPr>
                  <w:rFonts w:eastAsia="SimSun"/>
                </w:rPr>
                <w:t>We agree with the proposal</w:t>
              </w:r>
            </w:ins>
          </w:p>
        </w:tc>
      </w:tr>
      <w:tr w:rsidR="003422A7" w14:paraId="5662140B" w14:textId="77777777">
        <w:trPr>
          <w:ins w:id="243" w:author="황준/5G/6G표준Lab(SR)/Staff Engineer/삼성전자" w:date="2020-11-10T20:48:00Z"/>
        </w:trPr>
        <w:tc>
          <w:tcPr>
            <w:tcW w:w="1975" w:type="dxa"/>
          </w:tcPr>
          <w:p w14:paraId="6A16FEE8" w14:textId="0B1436D5" w:rsidR="003422A7" w:rsidRDefault="003422A7" w:rsidP="003422A7">
            <w:pPr>
              <w:rPr>
                <w:ins w:id="244" w:author="황준/5G/6G표준Lab(SR)/Staff Engineer/삼성전자" w:date="2020-11-10T20:48:00Z"/>
                <w:rFonts w:eastAsia="SimSun"/>
                <w:b/>
                <w:bCs/>
              </w:rPr>
            </w:pPr>
            <w:ins w:id="245" w:author="황준/5G/6G표준Lab(SR)/Staff Engineer/삼성전자" w:date="2020-11-10T20:48:00Z">
              <w:r>
                <w:rPr>
                  <w:rFonts w:eastAsia="맑은 고딕"/>
                  <w:b/>
                  <w:bCs/>
                </w:rPr>
                <w:t>S</w:t>
              </w:r>
              <w:r>
                <w:rPr>
                  <w:rFonts w:eastAsia="맑은 고딕" w:hint="eastAsia"/>
                  <w:b/>
                  <w:bCs/>
                </w:rPr>
                <w:t xml:space="preserve">amsung </w:t>
              </w:r>
            </w:ins>
          </w:p>
        </w:tc>
        <w:tc>
          <w:tcPr>
            <w:tcW w:w="7654" w:type="dxa"/>
          </w:tcPr>
          <w:p w14:paraId="0F3DF163" w14:textId="4CFD869D" w:rsidR="003422A7" w:rsidRDefault="003422A7" w:rsidP="003422A7">
            <w:pPr>
              <w:rPr>
                <w:ins w:id="246" w:author="황준/5G/6G표준Lab(SR)/Staff Engineer/삼성전자" w:date="2020-11-10T20:48:00Z"/>
                <w:rFonts w:eastAsia="SimSun"/>
              </w:rPr>
            </w:pPr>
            <w:ins w:id="247" w:author="황준/5G/6G표준Lab(SR)/Staff Engineer/삼성전자" w:date="2020-11-10T20:48:00Z">
              <w:r>
                <w:rPr>
                  <w:rFonts w:eastAsia="맑은 고딕"/>
                  <w:b/>
                  <w:bCs/>
                </w:rPr>
                <w:t>W</w:t>
              </w:r>
              <w:r>
                <w:rPr>
                  <w:rFonts w:eastAsia="맑은 고딕" w:hint="eastAsia"/>
                  <w:b/>
                  <w:bCs/>
                </w:rPr>
                <w:t xml:space="preserve">e </w:t>
              </w:r>
              <w:r>
                <w:rPr>
                  <w:rFonts w:eastAsia="맑은 고딕"/>
                  <w:b/>
                  <w:bCs/>
                </w:rPr>
                <w:t>agree with this proposal, since it is obvious that there is no way to continue communication without any sound link. We also don’t expect that other trigger quantity like congestion, load, latency becomes critical cause for the migration, and those can be further resolved by BAP layer configurations. At least, RLF indication in Rel-16 can be used for the link broken surely.</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248"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249" w:author="Kyocera - Masato Fujishiro" w:date="2020-11-09T19:22:00Z">
              <w:r w:rsidRPr="00645684">
                <w:t>We think “Type-4 event” is Event A4 (Neighbour becomes better than threshold) here, e.g., it’</w:t>
              </w:r>
              <w:r w:rsidRPr="00444441">
                <w:t xml:space="preserve">s not Type 4 BH RLF Indication which was introduced in Rel-16. We’r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250" w:author="Sharma, Vivek" w:date="2020-11-09T10:40:00Z">
              <w:r>
                <w:rPr>
                  <w:b/>
                  <w:bCs/>
                </w:rPr>
                <w:t>Sony</w:t>
              </w:r>
            </w:ins>
          </w:p>
        </w:tc>
        <w:tc>
          <w:tcPr>
            <w:tcW w:w="7654" w:type="dxa"/>
          </w:tcPr>
          <w:p w14:paraId="711E288C" w14:textId="77777777" w:rsidR="000E459D" w:rsidRPr="000E459D" w:rsidRDefault="00444441">
            <w:pPr>
              <w:rPr>
                <w:rPrChange w:id="251" w:author="Ericsson" w:date="2020-11-09T16:33:00Z">
                  <w:rPr>
                    <w:b/>
                    <w:bCs/>
                  </w:rPr>
                </w:rPrChange>
              </w:rPr>
            </w:pPr>
            <w:ins w:id="252" w:author="Sharma, Vivek" w:date="2020-11-09T10:40:00Z">
              <w:r>
                <w:rPr>
                  <w:rPrChange w:id="253" w:author="Ericsson" w:date="2020-11-09T16:33:00Z">
                    <w:rPr>
                      <w:b/>
                      <w:bCs/>
                    </w:rPr>
                  </w:rPrChange>
                </w:rPr>
                <w:t>Agree</w:t>
              </w:r>
            </w:ins>
            <w:ins w:id="254" w:author="Sharma, Vivek" w:date="2020-11-09T10:53:00Z">
              <w:r w:rsidRPr="00645684">
                <w:t xml:space="preserve"> with the proposal and think it should be event A4</w:t>
              </w:r>
            </w:ins>
            <w:ins w:id="255" w:author="Sharma, Vivek" w:date="2020-11-09T10:40:00Z">
              <w:r>
                <w:rPr>
                  <w:rPrChange w:id="256"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257" w:author="Ericsson" w:date="2020-11-09T16:50:00Z"/>
        </w:trPr>
        <w:tc>
          <w:tcPr>
            <w:tcW w:w="1975" w:type="dxa"/>
          </w:tcPr>
          <w:p w14:paraId="711E288E" w14:textId="77777777" w:rsidR="000E459D" w:rsidRDefault="00444441">
            <w:pPr>
              <w:rPr>
                <w:ins w:id="258" w:author="Ericsson" w:date="2020-11-09T16:50:00Z"/>
                <w:b/>
                <w:bCs/>
              </w:rPr>
            </w:pPr>
            <w:ins w:id="259" w:author="Ericsson" w:date="2020-11-09T16:50:00Z">
              <w:r>
                <w:rPr>
                  <w:b/>
                  <w:bCs/>
                </w:rPr>
                <w:t>Ericsson</w:t>
              </w:r>
            </w:ins>
          </w:p>
        </w:tc>
        <w:tc>
          <w:tcPr>
            <w:tcW w:w="7654" w:type="dxa"/>
          </w:tcPr>
          <w:p w14:paraId="711E288F" w14:textId="77777777" w:rsidR="000E459D" w:rsidRDefault="00444441">
            <w:pPr>
              <w:rPr>
                <w:ins w:id="260" w:author="Ericsson" w:date="2020-11-09T16:50:00Z"/>
                <w:b/>
                <w:bCs/>
              </w:rPr>
            </w:pPr>
            <w:ins w:id="261" w:author="Ericsson" w:date="2020-11-09T16:50:00Z">
              <w:r>
                <w:rPr>
                  <w:b/>
                  <w:bCs/>
                </w:rPr>
                <w:t>A4 event was not considered in Rel.16 for CHO configuration. We do not see the need to introduce it for IAB</w:t>
              </w:r>
            </w:ins>
          </w:p>
        </w:tc>
      </w:tr>
      <w:tr w:rsidR="000E459D" w14:paraId="711E2893" w14:textId="77777777">
        <w:trPr>
          <w:ins w:id="262" w:author="ZTE" w:date="2020-11-10T16:26:00Z"/>
        </w:trPr>
        <w:tc>
          <w:tcPr>
            <w:tcW w:w="1975" w:type="dxa"/>
          </w:tcPr>
          <w:p w14:paraId="711E2891" w14:textId="77777777" w:rsidR="000E459D" w:rsidRDefault="00444441">
            <w:pPr>
              <w:rPr>
                <w:ins w:id="263" w:author="ZTE" w:date="2020-11-10T16:26:00Z"/>
                <w:rFonts w:eastAsia="SimSun"/>
                <w:b/>
                <w:bCs/>
              </w:rPr>
            </w:pPr>
            <w:ins w:id="264" w:author="ZTE" w:date="2020-11-10T16:26:00Z">
              <w:r>
                <w:rPr>
                  <w:rFonts w:eastAsia="SimSun" w:hint="eastAsia"/>
                  <w:b/>
                  <w:bCs/>
                </w:rPr>
                <w:t>ZTE</w:t>
              </w:r>
            </w:ins>
          </w:p>
        </w:tc>
        <w:tc>
          <w:tcPr>
            <w:tcW w:w="7654" w:type="dxa"/>
          </w:tcPr>
          <w:p w14:paraId="711E2892" w14:textId="77777777" w:rsidR="000E459D" w:rsidRDefault="00444441">
            <w:pPr>
              <w:rPr>
                <w:ins w:id="265" w:author="ZTE" w:date="2020-11-10T16:26:00Z"/>
                <w:b/>
                <w:bCs/>
              </w:rPr>
            </w:pPr>
            <w:ins w:id="266" w:author="ZTE" w:date="2020-11-10T16:26:00Z">
              <w:r>
                <w:rPr>
                  <w:rFonts w:eastAsia="SimSun" w:hint="eastAsia"/>
                </w:rPr>
                <w:t>Disagree. Type-4 event means the n</w:t>
              </w:r>
              <w:r>
                <w:t>eighbour becomes better than threshold</w:t>
              </w:r>
              <w:r>
                <w:rPr>
                  <w:rFonts w:eastAsia="SimSun" w:hint="eastAsia"/>
                </w:rPr>
                <w:t>. It doesn</w:t>
              </w:r>
              <w:r>
                <w:rPr>
                  <w:rFonts w:eastAsia="SimSun"/>
                </w:rPr>
                <w:t>’</w:t>
              </w:r>
              <w:r>
                <w:rPr>
                  <w:rFonts w:eastAsia="SimSun" w:hint="eastAsia"/>
                </w:rPr>
                <w:t xml:space="preserve">t make sense for the migrating IAB to perform CHO based on that since its serving cell may be too </w:t>
              </w:r>
              <w:r>
                <w:rPr>
                  <w:rFonts w:eastAsia="SimSun" w:hint="eastAsia"/>
                </w:rPr>
                <w:lastRenderedPageBreak/>
                <w:t xml:space="preserve">good to perform HO. If the CHO is used for congestion mitigation purpose, congestion based trigger may be considered instead of link quality. </w:t>
              </w:r>
            </w:ins>
          </w:p>
        </w:tc>
      </w:tr>
      <w:tr w:rsidR="004C5B76" w14:paraId="30EFC4B7" w14:textId="77777777">
        <w:trPr>
          <w:ins w:id="267" w:author="Intel - Li, Ziyi" w:date="2020-11-10T17:00:00Z"/>
        </w:trPr>
        <w:tc>
          <w:tcPr>
            <w:tcW w:w="1975" w:type="dxa"/>
          </w:tcPr>
          <w:p w14:paraId="31112CED" w14:textId="212B79FC" w:rsidR="004C5B76" w:rsidRDefault="00561EDA">
            <w:pPr>
              <w:rPr>
                <w:ins w:id="268" w:author="Intel - Li, Ziyi" w:date="2020-11-10T17:00:00Z"/>
                <w:rFonts w:eastAsia="SimSun"/>
                <w:b/>
                <w:bCs/>
              </w:rPr>
            </w:pPr>
            <w:ins w:id="269" w:author="Intel - Li, Ziyi" w:date="2020-11-10T17:02:00Z">
              <w:r>
                <w:rPr>
                  <w:rFonts w:eastAsia="SimSun"/>
                  <w:b/>
                  <w:bCs/>
                </w:rPr>
                <w:lastRenderedPageBreak/>
                <w:t>Intel</w:t>
              </w:r>
            </w:ins>
          </w:p>
        </w:tc>
        <w:tc>
          <w:tcPr>
            <w:tcW w:w="7654" w:type="dxa"/>
          </w:tcPr>
          <w:p w14:paraId="7AF555F6" w14:textId="344CF326" w:rsidR="004C5B76" w:rsidRDefault="00E92A67">
            <w:pPr>
              <w:rPr>
                <w:ins w:id="270" w:author="Intel - Li, Ziyi" w:date="2020-11-10T17:00:00Z"/>
                <w:rFonts w:eastAsia="SimSun"/>
              </w:rPr>
            </w:pPr>
            <w:ins w:id="271"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272" w:author="Intel - Li, Ziyi" w:date="2020-11-10T17:39:00Z">
              <w:r w:rsidR="00444441">
                <w:rPr>
                  <w:rFonts w:eastAsia="SimSun"/>
                </w:rPr>
                <w:t>We suggest c</w:t>
              </w:r>
            </w:ins>
            <w:ins w:id="273" w:author="Intel - Li, Ziyi" w:date="2020-11-10T17:05:00Z">
              <w:r w:rsidR="00BA38F1">
                <w:rPr>
                  <w:rFonts w:eastAsia="SimSun"/>
                </w:rPr>
                <w:t xml:space="preserve">onditions to trigger CHO in IAB network </w:t>
              </w:r>
              <w:r w:rsidR="00F64FCD">
                <w:rPr>
                  <w:rFonts w:eastAsia="SimSun"/>
                </w:rPr>
                <w:t>FFS.</w:t>
              </w:r>
            </w:ins>
          </w:p>
        </w:tc>
      </w:tr>
      <w:tr w:rsidR="003422A7" w14:paraId="0AE62701" w14:textId="77777777">
        <w:trPr>
          <w:ins w:id="274" w:author="황준/5G/6G표준Lab(SR)/Staff Engineer/삼성전자" w:date="2020-11-10T20:49:00Z"/>
        </w:trPr>
        <w:tc>
          <w:tcPr>
            <w:tcW w:w="1975" w:type="dxa"/>
          </w:tcPr>
          <w:p w14:paraId="58FBCEE9" w14:textId="7A5A7726" w:rsidR="003422A7" w:rsidRDefault="003422A7" w:rsidP="003422A7">
            <w:pPr>
              <w:rPr>
                <w:ins w:id="275" w:author="황준/5G/6G표준Lab(SR)/Staff Engineer/삼성전자" w:date="2020-11-10T20:49:00Z"/>
                <w:rFonts w:eastAsia="SimSun"/>
                <w:b/>
                <w:bCs/>
              </w:rPr>
            </w:pPr>
            <w:ins w:id="276" w:author="황준/5G/6G표준Lab(SR)/Staff Engineer/삼성전자" w:date="2020-11-10T20:49:00Z">
              <w:r>
                <w:rPr>
                  <w:rFonts w:eastAsia="맑은 고딕"/>
                  <w:b/>
                  <w:bCs/>
                </w:rPr>
                <w:t>S</w:t>
              </w:r>
              <w:r>
                <w:rPr>
                  <w:rFonts w:eastAsia="맑은 고딕" w:hint="eastAsia"/>
                  <w:b/>
                  <w:bCs/>
                </w:rPr>
                <w:t xml:space="preserve">amsung </w:t>
              </w:r>
            </w:ins>
          </w:p>
        </w:tc>
        <w:tc>
          <w:tcPr>
            <w:tcW w:w="7654" w:type="dxa"/>
          </w:tcPr>
          <w:p w14:paraId="14B4C20A" w14:textId="4AA0075B" w:rsidR="003422A7" w:rsidRDefault="003422A7" w:rsidP="003422A7">
            <w:pPr>
              <w:rPr>
                <w:ins w:id="277" w:author="황준/5G/6G표준Lab(SR)/Staff Engineer/삼성전자" w:date="2020-11-10T20:49:00Z"/>
                <w:rFonts w:eastAsia="맑은 고딕"/>
                <w:b/>
                <w:bCs/>
              </w:rPr>
            </w:pPr>
            <w:ins w:id="278" w:author="황준/5G/6G표준Lab(SR)/Staff Engineer/삼성전자" w:date="2020-11-10T20:49:00Z">
              <w:r>
                <w:rPr>
                  <w:rFonts w:eastAsia="맑은 고딕"/>
                  <w:b/>
                  <w:bCs/>
                </w:rPr>
                <w:t>W</w:t>
              </w:r>
              <w:r>
                <w:rPr>
                  <w:rFonts w:eastAsia="맑은 고딕" w:hint="eastAsia"/>
                  <w:b/>
                  <w:bCs/>
                </w:rPr>
                <w:t xml:space="preserve">e </w:t>
              </w:r>
              <w:r>
                <w:rPr>
                  <w:rFonts w:eastAsia="맑은 고딕"/>
                  <w:b/>
                  <w:bCs/>
                </w:rPr>
                <w:t xml:space="preserve">are confused by </w:t>
              </w:r>
            </w:ins>
            <w:ins w:id="279" w:author="황준/5G/6G표준Lab(SR)/Staff Engineer/삼성전자" w:date="2020-11-10T21:03:00Z">
              <w:r w:rsidR="00093394">
                <w:rPr>
                  <w:rFonts w:eastAsia="맑은 고딕"/>
                  <w:b/>
                  <w:bCs/>
                </w:rPr>
                <w:t>“</w:t>
              </w:r>
            </w:ins>
            <w:ins w:id="280" w:author="황준/5G/6G표준Lab(SR)/Staff Engineer/삼성전자" w:date="2020-11-10T20:49:00Z">
              <w:r>
                <w:rPr>
                  <w:rFonts w:eastAsia="맑은 고딕"/>
                  <w:b/>
                  <w:bCs/>
                </w:rPr>
                <w:t>type-4 event</w:t>
              </w:r>
            </w:ins>
            <w:ins w:id="281" w:author="황준/5G/6G표준Lab(SR)/Staff Engineer/삼성전자" w:date="2020-11-10T21:03:00Z">
              <w:r w:rsidR="00093394">
                <w:rPr>
                  <w:rFonts w:eastAsia="맑은 고딕"/>
                  <w:b/>
                  <w:bCs/>
                </w:rPr>
                <w:t>” in the proposal</w:t>
              </w:r>
            </w:ins>
            <w:ins w:id="282" w:author="황준/5G/6G표준Lab(SR)/Staff Engineer/삼성전자" w:date="2020-11-10T21:04:00Z">
              <w:r w:rsidR="00093394">
                <w:rPr>
                  <w:rFonts w:eastAsia="맑은 고딕"/>
                  <w:b/>
                  <w:bCs/>
                </w:rPr>
                <w:t xml:space="preserve"> whether this means e.g. A4 or RLF type-4 indication.</w:t>
              </w:r>
            </w:ins>
            <w:ins w:id="283" w:author="황준/5G/6G표준Lab(SR)/Staff Engineer/삼성전자" w:date="2020-11-10T20:49:00Z">
              <w:r>
                <w:rPr>
                  <w:rFonts w:eastAsia="맑은 고딕"/>
                  <w:b/>
                  <w:bCs/>
                </w:rPr>
                <w:t xml:space="preserve"> </w:t>
              </w:r>
            </w:ins>
          </w:p>
          <w:p w14:paraId="7B99E55C" w14:textId="4010D4A1" w:rsidR="003422A7" w:rsidRDefault="003422A7" w:rsidP="003422A7">
            <w:pPr>
              <w:rPr>
                <w:ins w:id="284" w:author="황준/5G/6G표준Lab(SR)/Staff Engineer/삼성전자" w:date="2020-11-10T20:49:00Z"/>
                <w:rFonts w:eastAsia="맑은 고딕"/>
                <w:b/>
                <w:bCs/>
              </w:rPr>
            </w:pPr>
            <w:ins w:id="285" w:author="황준/5G/6G표준Lab(SR)/Staff Engineer/삼성전자" w:date="2020-11-10T20:49:00Z">
              <w:r>
                <w:rPr>
                  <w:rFonts w:eastAsia="맑은 고딕"/>
                  <w:b/>
                  <w:bCs/>
                </w:rPr>
                <w:t>If the proposal means A4 event, then we agree with the proposal.</w:t>
              </w:r>
            </w:ins>
            <w:ins w:id="286" w:author="황준/5G/6G표준Lab(SR)/Staff Engineer/삼성전자" w:date="2020-11-10T21:02:00Z">
              <w:r w:rsidR="00093394">
                <w:rPr>
                  <w:rFonts w:eastAsia="맑은 고딕"/>
                  <w:b/>
                  <w:bCs/>
                </w:rPr>
                <w:t xml:space="preserve"> This is essential to adopt CHO in IAB.</w:t>
              </w:r>
            </w:ins>
            <w:ins w:id="287" w:author="황준/5G/6G표준Lab(SR)/Staff Engineer/삼성전자" w:date="2020-11-10T20:49:00Z">
              <w:r>
                <w:rPr>
                  <w:rFonts w:eastAsia="맑은 고딕"/>
                  <w:b/>
                  <w:bCs/>
                </w:rPr>
                <w:t xml:space="preserve"> Legacy CHO events are only A3/A5 which are </w:t>
              </w:r>
            </w:ins>
            <w:ins w:id="288" w:author="황준/5G/6G표준Lab(SR)/Staff Engineer/삼성전자" w:date="2020-11-10T20:58:00Z">
              <w:r>
                <w:rPr>
                  <w:rFonts w:eastAsia="맑은 고딕"/>
                  <w:b/>
                  <w:bCs/>
                </w:rPr>
                <w:t>considering source cell quality</w:t>
              </w:r>
            </w:ins>
            <w:ins w:id="289" w:author="황준/5G/6G표준Lab(SR)/Staff Engineer/삼성전자" w:date="2020-11-10T20:49:00Z">
              <w:r>
                <w:rPr>
                  <w:rFonts w:eastAsia="맑은 고딕"/>
                  <w:b/>
                  <w:bCs/>
                </w:rPr>
                <w:t xml:space="preserve">. However in IAB case, reception of RLF indication means </w:t>
              </w:r>
            </w:ins>
            <w:ins w:id="290" w:author="황준/5G/6G표준Lab(SR)/Staff Engineer/삼성전자" w:date="2020-11-10T20:51:00Z">
              <w:r>
                <w:rPr>
                  <w:rFonts w:eastAsia="맑은 고딕"/>
                  <w:b/>
                  <w:bCs/>
                </w:rPr>
                <w:t>just loss of connection</w:t>
              </w:r>
            </w:ins>
            <w:ins w:id="291" w:author="황준/5G/6G표준Lab(SR)/Staff Engineer/삼성전자" w:date="2020-11-10T20:53:00Z">
              <w:r>
                <w:rPr>
                  <w:rFonts w:eastAsia="맑은 고딕"/>
                  <w:b/>
                  <w:bCs/>
                </w:rPr>
                <w:t xml:space="preserve"> between</w:t>
              </w:r>
            </w:ins>
            <w:ins w:id="292" w:author="황준/5G/6G표준Lab(SR)/Staff Engineer/삼성전자" w:date="2020-11-10T20:57:00Z">
              <w:r>
                <w:rPr>
                  <w:rFonts w:eastAsia="맑은 고딕"/>
                  <w:b/>
                  <w:bCs/>
                </w:rPr>
                <w:t xml:space="preserve"> its</w:t>
              </w:r>
            </w:ins>
            <w:ins w:id="293" w:author="황준/5G/6G표준Lab(SR)/Staff Engineer/삼성전자" w:date="2020-11-10T20:53:00Z">
              <w:r>
                <w:rPr>
                  <w:rFonts w:eastAsia="맑은 고딕"/>
                  <w:b/>
                  <w:bCs/>
                </w:rPr>
                <w:t xml:space="preserve"> parent node and CU</w:t>
              </w:r>
            </w:ins>
            <w:ins w:id="294" w:author="황준/5G/6G표준Lab(SR)/Staff Engineer/삼성전자" w:date="2020-11-10T20:51:00Z">
              <w:r>
                <w:rPr>
                  <w:rFonts w:eastAsia="맑은 고딕"/>
                  <w:b/>
                  <w:bCs/>
                </w:rPr>
                <w:t xml:space="preserve"> irrespective of source cell link quality. </w:t>
              </w:r>
            </w:ins>
            <w:ins w:id="295" w:author="황준/5G/6G표준Lab(SR)/Staff Engineer/삼성전자" w:date="2020-11-10T20:52:00Z">
              <w:r>
                <w:rPr>
                  <w:rFonts w:eastAsia="맑은 고딕"/>
                  <w:b/>
                  <w:bCs/>
                </w:rPr>
                <w:t xml:space="preserve">i.e., </w:t>
              </w:r>
            </w:ins>
            <w:ins w:id="296" w:author="황준/5G/6G표준Lab(SR)/Staff Engineer/삼성전자" w:date="2020-11-10T20:54:00Z">
              <w:r>
                <w:rPr>
                  <w:rFonts w:eastAsia="맑은 고딕"/>
                  <w:b/>
                  <w:bCs/>
                </w:rPr>
                <w:t>IAB-MT’s</w:t>
              </w:r>
            </w:ins>
            <w:ins w:id="297" w:author="황준/5G/6G표준Lab(SR)/Staff Engineer/삼성전자" w:date="2020-11-10T20:49:00Z">
              <w:r>
                <w:rPr>
                  <w:rFonts w:eastAsia="맑은 고딕"/>
                  <w:b/>
                  <w:bCs/>
                </w:rPr>
                <w:t xml:space="preserve"> parent node’s cell is still good in the radio quality. So </w:t>
              </w:r>
            </w:ins>
            <w:ins w:id="298" w:author="황준/5G/6G표준Lab(SR)/Staff Engineer/삼성전자" w:date="2020-11-10T20:52:00Z">
              <w:r>
                <w:rPr>
                  <w:rFonts w:eastAsia="맑은 고딕"/>
                  <w:b/>
                  <w:bCs/>
                </w:rPr>
                <w:t xml:space="preserve">A3/A5 based event cannot be fulfilled </w:t>
              </w:r>
            </w:ins>
            <w:ins w:id="299" w:author="황준/5G/6G표준Lab(SR)/Staff Engineer/삼성전자" w:date="2020-11-10T20:59:00Z">
              <w:r w:rsidR="00093394">
                <w:rPr>
                  <w:rFonts w:eastAsia="맑은 고딕"/>
                  <w:b/>
                  <w:bCs/>
                </w:rPr>
                <w:t>in many case</w:t>
              </w:r>
            </w:ins>
            <w:ins w:id="300" w:author="황준/5G/6G표준Lab(SR)/Staff Engineer/삼성전자" w:date="2020-11-10T20:52:00Z">
              <w:r>
                <w:rPr>
                  <w:rFonts w:eastAsia="맑은 고딕"/>
                  <w:b/>
                  <w:bCs/>
                </w:rPr>
                <w:t xml:space="preserve">. </w:t>
              </w:r>
            </w:ins>
            <w:ins w:id="301" w:author="황준/5G/6G표준Lab(SR)/Staff Engineer/삼성전자" w:date="2020-11-10T20:49:00Z">
              <w:r>
                <w:rPr>
                  <w:rFonts w:eastAsia="맑은 고딕"/>
                  <w:b/>
                  <w:bCs/>
                </w:rPr>
                <w:t>RLF indication only can say the HO is necessary but can’t say which cell is the best cell then. For finding the best cell, there should be another condition to select the best target cell. The minimum on the selection of target cell is again signal quality. The simplest one is to use A4 event.</w:t>
              </w:r>
            </w:ins>
            <w:ins w:id="302" w:author="황준/5G/6G표준Lab(SR)/Staff Engineer/삼성전자" w:date="2020-11-10T20:56:00Z">
              <w:r w:rsidR="00093394">
                <w:rPr>
                  <w:rFonts w:eastAsia="맑은 고딕"/>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303" w:author="황준/5G/6G표준Lab(SR)/Staff Engineer/삼성전자" w:date="2020-11-10T20:49:00Z"/>
                <w:rFonts w:eastAsia="SimSun"/>
              </w:rPr>
            </w:pPr>
            <w:ins w:id="304" w:author="황준/5G/6G표준Lab(SR)/Staff Engineer/삼성전자" w:date="2020-11-10T20:49:00Z">
              <w:r>
                <w:rPr>
                  <w:rFonts w:eastAsia="맑은 고딕"/>
                  <w:b/>
                  <w:bCs/>
                </w:rPr>
                <w:t>If type-4 event in the proposal is RLF type-4 indication, then we also agree with this proposal.</w:t>
              </w:r>
            </w:ins>
          </w:p>
        </w:tc>
      </w:tr>
    </w:tbl>
    <w:p w14:paraId="711E2894" w14:textId="77777777" w:rsidR="000E459D" w:rsidRPr="00645684" w:rsidRDefault="000E459D">
      <w:pPr>
        <w:ind w:left="14"/>
        <w:rPr>
          <w:bCs/>
        </w:rPr>
      </w:pPr>
    </w:p>
    <w:p w14:paraId="711E2895" w14:textId="77777777" w:rsidR="000E459D" w:rsidRPr="004C5B76" w:rsidRDefault="00444441">
      <w:pPr>
        <w:pStyle w:val="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305"/>
      <w:commentRangeEnd w:id="305"/>
      <w:r>
        <w:rPr>
          <w:rStyle w:val="af7"/>
          <w:lang w:val="zh-CN"/>
        </w:rPr>
        <w:commentReference w:id="305"/>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306" w:name="O4"/>
      <w:r>
        <w:t xml:space="preserve"> </w:t>
      </w:r>
      <w:bookmarkStart w:id="307"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306"/>
    <w:bookmarkEnd w:id="307"/>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308" w:name="_Ref52212872"/>
      <w:bookmarkStart w:id="309" w:name="_Toc54338993"/>
      <w:r>
        <w:rPr>
          <w:b w:val="0"/>
          <w:bCs w:val="0"/>
          <w:lang w:val="en-US"/>
        </w:rPr>
        <w:t>The IAB-MT reduces/stops the scheduling request after it receives Type 2 Indication, and it resumes the scheduling request if the parent node no longer experiences BH RLF.</w:t>
      </w:r>
      <w:bookmarkEnd w:id="308"/>
      <w:bookmarkEnd w:id="309"/>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310" w:name="_Toc54338994"/>
      <w:r>
        <w:rPr>
          <w:b w:val="0"/>
          <w:bCs w:val="0"/>
          <w:lang w:val="en-US"/>
        </w:rPr>
        <w:lastRenderedPageBreak/>
        <w:t>Discuss other IAB-MT behaviour(s), e.g., local re-routing, while its parent node tries to recover its BH link.</w:t>
      </w:r>
      <w:bookmarkEnd w:id="310"/>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311" w:name="_Ref45543697"/>
      <w:bookmarkStart w:id="312" w:name="_Toc54338995"/>
      <w:r>
        <w:rPr>
          <w:b w:val="0"/>
          <w:bCs w:val="0"/>
          <w:lang w:val="en-US"/>
        </w:rPr>
        <w:t>IAB-DU may send Type 2 BH RLF Indication when it initiates RRC Reestablishment rather than when it initiates one of RLF recovery procedures.</w:t>
      </w:r>
      <w:bookmarkEnd w:id="311"/>
      <w:bookmarkEnd w:id="312"/>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313" w:name="_Toc54338996"/>
      <w:r>
        <w:rPr>
          <w:b w:val="0"/>
          <w:bCs w:val="0"/>
          <w:lang w:val="en-US"/>
        </w:rPr>
        <w:t>Discuss whether/how to capture the IAB-DU behaviour.</w:t>
      </w:r>
      <w:bookmarkEnd w:id="313"/>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afb"/>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afb"/>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314" w:author="CATT" w:date="2020-11-06T16:17:00Z"/>
          <w:bCs/>
          <w:iCs/>
        </w:rPr>
      </w:pPr>
      <w:ins w:id="315" w:author="CATT" w:date="2020-11-06T16:18:00Z">
        <w:r>
          <w:t>R2-2008849‎</w:t>
        </w:r>
        <w:r>
          <w:rPr>
            <w:rFonts w:hint="eastAsia"/>
          </w:rPr>
          <w:t xml:space="preserve"> (CATT)</w:t>
        </w:r>
      </w:ins>
      <w:ins w:id="316"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317" w:author="CATT" w:date="2020-11-06T16:17:00Z"/>
          <w:b w:val="0"/>
          <w:bCs w:val="0"/>
          <w:lang w:val="en-US"/>
        </w:rPr>
      </w:pPr>
      <w:ins w:id="318" w:author="CATT" w:date="2020-11-06T16:18:00Z">
        <w:r>
          <w:rPr>
            <w:b w:val="0"/>
            <w:bCs w:val="0"/>
            <w:lang w:val="en-US"/>
          </w:rPr>
          <w:t xml:space="preserve">When the IAB-node receives </w:t>
        </w:r>
      </w:ins>
      <w:ins w:id="319" w:author="CATT" w:date="2020-11-06T16:19:00Z">
        <w:r>
          <w:rPr>
            <w:b w:val="0"/>
            <w:bCs w:val="0"/>
            <w:lang w:val="en-US"/>
          </w:rPr>
          <w:t>Type 2 BH RLF Indication</w:t>
        </w:r>
      </w:ins>
      <w:ins w:id="320"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321"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322"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323" w:author="Ericsson" w:date="2020-11-09T16:50:00Z">
              <w:r>
                <w:rPr>
                  <w:b/>
                  <w:bCs/>
                </w:rPr>
                <w:t>Ericsson</w:t>
              </w:r>
            </w:ins>
          </w:p>
        </w:tc>
        <w:tc>
          <w:tcPr>
            <w:tcW w:w="7654" w:type="dxa"/>
          </w:tcPr>
          <w:p w14:paraId="711E28B7" w14:textId="77777777" w:rsidR="000E459D" w:rsidRPr="00645684" w:rsidRDefault="00444441">
            <w:pPr>
              <w:rPr>
                <w:b/>
                <w:bCs/>
              </w:rPr>
            </w:pPr>
            <w:ins w:id="324" w:author="Ericsson" w:date="2020-11-09T16:50:00Z">
              <w:r>
                <w:t>We are ok with type-2 indication, but we are doubtful about the gain of specifying actions upon reception.</w:t>
              </w:r>
            </w:ins>
            <w:ins w:id="325" w:author="Ericsson" w:date="2020-11-09T16:51:00Z">
              <w:r>
                <w:t xml:space="preserve"> </w:t>
              </w:r>
              <w:r>
                <w:br/>
                <w:t>Those should be two separate proposals to be discussed separately.</w:t>
              </w:r>
            </w:ins>
          </w:p>
        </w:tc>
      </w:tr>
      <w:tr w:rsidR="000E459D" w14:paraId="711E28BB" w14:textId="77777777">
        <w:trPr>
          <w:ins w:id="326" w:author="ZTE" w:date="2020-11-10T16:26:00Z"/>
        </w:trPr>
        <w:tc>
          <w:tcPr>
            <w:tcW w:w="1975" w:type="dxa"/>
          </w:tcPr>
          <w:p w14:paraId="711E28B9" w14:textId="77777777" w:rsidR="000E459D" w:rsidRDefault="00444441">
            <w:pPr>
              <w:rPr>
                <w:ins w:id="327" w:author="ZTE" w:date="2020-11-10T16:26:00Z"/>
                <w:rFonts w:eastAsia="SimSun"/>
                <w:b/>
                <w:bCs/>
              </w:rPr>
            </w:pPr>
            <w:ins w:id="328" w:author="ZTE" w:date="2020-11-10T16:26:00Z">
              <w:r>
                <w:rPr>
                  <w:rFonts w:eastAsia="SimSun" w:hint="eastAsia"/>
                  <w:b/>
                  <w:bCs/>
                </w:rPr>
                <w:t>ZTE</w:t>
              </w:r>
            </w:ins>
          </w:p>
        </w:tc>
        <w:tc>
          <w:tcPr>
            <w:tcW w:w="7654" w:type="dxa"/>
          </w:tcPr>
          <w:p w14:paraId="711E28BA" w14:textId="77777777" w:rsidR="000E459D" w:rsidRDefault="00444441">
            <w:pPr>
              <w:rPr>
                <w:ins w:id="329" w:author="ZTE" w:date="2020-11-10T16:26:00Z"/>
              </w:rPr>
            </w:pPr>
            <w:ins w:id="330" w:author="ZTE" w:date="2020-11-10T16:27:00Z">
              <w:r>
                <w:rPr>
                  <w:rFonts w:eastAsia="SimSun" w:hint="eastAsia"/>
                </w:rPr>
                <w:t>We support the Type-2 indication. Whether the behavior of receiving node should be specified is FFS.</w:t>
              </w:r>
            </w:ins>
          </w:p>
        </w:tc>
      </w:tr>
      <w:tr w:rsidR="00F64FCD" w14:paraId="3F7FF1BA" w14:textId="77777777">
        <w:trPr>
          <w:ins w:id="331" w:author="Intel - Li, Ziyi" w:date="2020-11-10T17:05:00Z"/>
        </w:trPr>
        <w:tc>
          <w:tcPr>
            <w:tcW w:w="1975" w:type="dxa"/>
          </w:tcPr>
          <w:p w14:paraId="2111665A" w14:textId="12FCD813" w:rsidR="00F64FCD" w:rsidRDefault="00F64FCD">
            <w:pPr>
              <w:rPr>
                <w:ins w:id="332" w:author="Intel - Li, Ziyi" w:date="2020-11-10T17:05:00Z"/>
                <w:rFonts w:eastAsia="SimSun"/>
                <w:b/>
                <w:bCs/>
              </w:rPr>
            </w:pPr>
            <w:ins w:id="333" w:author="Intel - Li, Ziyi" w:date="2020-11-10T17:05:00Z">
              <w:r>
                <w:rPr>
                  <w:rFonts w:eastAsia="SimSun"/>
                  <w:b/>
                  <w:bCs/>
                </w:rPr>
                <w:t>Intel</w:t>
              </w:r>
            </w:ins>
          </w:p>
        </w:tc>
        <w:tc>
          <w:tcPr>
            <w:tcW w:w="7654" w:type="dxa"/>
          </w:tcPr>
          <w:p w14:paraId="33903CF9" w14:textId="5C168440" w:rsidR="00F64FCD" w:rsidRDefault="006F00A4">
            <w:pPr>
              <w:rPr>
                <w:ins w:id="334" w:author="Intel - Li, Ziyi" w:date="2020-11-10T17:05:00Z"/>
                <w:rFonts w:eastAsia="SimSun"/>
              </w:rPr>
            </w:pPr>
            <w:ins w:id="335" w:author="Intel - Li, Ziyi" w:date="2020-11-10T17:06:00Z">
              <w:r>
                <w:rPr>
                  <w:rFonts w:eastAsia="SimSun"/>
                </w:rPr>
                <w:t>We agree to introduce Type-2 indication.</w:t>
              </w:r>
            </w:ins>
          </w:p>
        </w:tc>
      </w:tr>
      <w:tr w:rsidR="00093394" w14:paraId="360EEC6E" w14:textId="77777777">
        <w:trPr>
          <w:ins w:id="336" w:author="황준/5G/6G표준Lab(SR)/Staff Engineer/삼성전자" w:date="2020-11-10T21:01:00Z"/>
        </w:trPr>
        <w:tc>
          <w:tcPr>
            <w:tcW w:w="1975" w:type="dxa"/>
          </w:tcPr>
          <w:p w14:paraId="557DC8A3" w14:textId="6ECFE59C" w:rsidR="00093394" w:rsidRDefault="00093394" w:rsidP="00093394">
            <w:pPr>
              <w:rPr>
                <w:ins w:id="337" w:author="황준/5G/6G표준Lab(SR)/Staff Engineer/삼성전자" w:date="2020-11-10T21:01:00Z"/>
                <w:rFonts w:eastAsia="SimSun"/>
                <w:b/>
                <w:bCs/>
              </w:rPr>
            </w:pPr>
            <w:ins w:id="338" w:author="황준/5G/6G표준Lab(SR)/Staff Engineer/삼성전자" w:date="2020-11-10T21:01:00Z">
              <w:r>
                <w:rPr>
                  <w:rFonts w:eastAsia="맑은 고딕"/>
                  <w:b/>
                  <w:bCs/>
                </w:rPr>
                <w:t>S</w:t>
              </w:r>
              <w:r>
                <w:rPr>
                  <w:rFonts w:eastAsia="맑은 고딕" w:hint="eastAsia"/>
                  <w:b/>
                  <w:bCs/>
                </w:rPr>
                <w:t xml:space="preserve">amsung </w:t>
              </w:r>
            </w:ins>
          </w:p>
        </w:tc>
        <w:tc>
          <w:tcPr>
            <w:tcW w:w="7654" w:type="dxa"/>
          </w:tcPr>
          <w:p w14:paraId="5586F918" w14:textId="38A88091" w:rsidR="00093394" w:rsidRDefault="00093394" w:rsidP="00093394">
            <w:pPr>
              <w:rPr>
                <w:ins w:id="339" w:author="황준/5G/6G표준Lab(SR)/Staff Engineer/삼성전자" w:date="2020-11-10T21:01:00Z"/>
                <w:rFonts w:eastAsia="SimSun"/>
              </w:rPr>
            </w:pPr>
            <w:ins w:id="340" w:author="황준/5G/6G표준Lab(SR)/Staff Engineer/삼성전자" w:date="2020-11-10T21:01:00Z">
              <w:r>
                <w:rPr>
                  <w:rFonts w:eastAsia="맑은 고딕"/>
                  <w:b/>
                  <w:bCs/>
                </w:rPr>
                <w:t>W</w:t>
              </w:r>
              <w:r>
                <w:rPr>
                  <w:rFonts w:eastAsia="맑은 고딕" w:hint="eastAsia"/>
                  <w:b/>
                  <w:bCs/>
                </w:rPr>
                <w:t xml:space="preserve">e </w:t>
              </w:r>
              <w:r>
                <w:rPr>
                  <w:rFonts w:eastAsia="맑은 고딕"/>
                  <w:b/>
                  <w:bCs/>
                </w:rPr>
                <w:t xml:space="preserve">agree with the proposal. </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341"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342"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343" w:author="Ericsson" w:date="2020-11-09T16:51:00Z">
              <w:r>
                <w:rPr>
                  <w:b/>
                  <w:bCs/>
                </w:rPr>
                <w:lastRenderedPageBreak/>
                <w:t>Ericsson</w:t>
              </w:r>
            </w:ins>
          </w:p>
        </w:tc>
        <w:tc>
          <w:tcPr>
            <w:tcW w:w="7654" w:type="dxa"/>
          </w:tcPr>
          <w:p w14:paraId="711E28C6" w14:textId="77777777" w:rsidR="000E459D" w:rsidRPr="00645684" w:rsidRDefault="00444441">
            <w:pPr>
              <w:rPr>
                <w:b/>
                <w:bCs/>
              </w:rPr>
            </w:pPr>
            <w:ins w:id="344"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345" w:author="ZTE" w:date="2020-11-10T16:27:00Z"/>
        </w:trPr>
        <w:tc>
          <w:tcPr>
            <w:tcW w:w="1975" w:type="dxa"/>
          </w:tcPr>
          <w:p w14:paraId="711E28C8" w14:textId="77777777" w:rsidR="000E459D" w:rsidRDefault="00444441">
            <w:pPr>
              <w:rPr>
                <w:ins w:id="346" w:author="ZTE" w:date="2020-11-10T16:27:00Z"/>
                <w:rFonts w:eastAsia="SimSun"/>
                <w:b/>
                <w:bCs/>
              </w:rPr>
            </w:pPr>
            <w:ins w:id="347" w:author="ZTE" w:date="2020-11-10T16:27:00Z">
              <w:r>
                <w:rPr>
                  <w:rFonts w:eastAsia="SimSun" w:hint="eastAsia"/>
                  <w:b/>
                  <w:bCs/>
                </w:rPr>
                <w:t>ZTE</w:t>
              </w:r>
            </w:ins>
          </w:p>
        </w:tc>
        <w:tc>
          <w:tcPr>
            <w:tcW w:w="7654" w:type="dxa"/>
          </w:tcPr>
          <w:p w14:paraId="711E28C9" w14:textId="77777777" w:rsidR="000E459D" w:rsidRDefault="00444441">
            <w:pPr>
              <w:rPr>
                <w:ins w:id="348" w:author="ZTE" w:date="2020-11-10T16:27:00Z"/>
              </w:rPr>
            </w:pPr>
            <w:ins w:id="349" w:author="ZTE" w:date="2020-11-10T16:27:00Z">
              <w:r>
                <w:rPr>
                  <w:rFonts w:eastAsia="SimSun" w:hint="eastAsia"/>
                </w:rPr>
                <w:t>We support the Type-3 indication. Whether the behavior of receiving node should be specified is FFS.</w:t>
              </w:r>
            </w:ins>
          </w:p>
        </w:tc>
      </w:tr>
      <w:tr w:rsidR="00BF0F80" w14:paraId="6FEF9E76" w14:textId="77777777">
        <w:trPr>
          <w:ins w:id="350" w:author="Intel - Li, Ziyi" w:date="2020-11-10T17:07:00Z"/>
        </w:trPr>
        <w:tc>
          <w:tcPr>
            <w:tcW w:w="1975" w:type="dxa"/>
          </w:tcPr>
          <w:p w14:paraId="3F02FCDA" w14:textId="70F10832" w:rsidR="00BF0F80" w:rsidRDefault="00BF0F80">
            <w:pPr>
              <w:rPr>
                <w:ins w:id="351" w:author="Intel - Li, Ziyi" w:date="2020-11-10T17:07:00Z"/>
                <w:rFonts w:eastAsia="SimSun"/>
                <w:b/>
                <w:bCs/>
              </w:rPr>
            </w:pPr>
            <w:ins w:id="352" w:author="Intel - Li, Ziyi" w:date="2020-11-10T17:07:00Z">
              <w:r>
                <w:rPr>
                  <w:rFonts w:eastAsia="SimSun"/>
                  <w:b/>
                  <w:bCs/>
                </w:rPr>
                <w:t>Intel</w:t>
              </w:r>
            </w:ins>
          </w:p>
        </w:tc>
        <w:tc>
          <w:tcPr>
            <w:tcW w:w="7654" w:type="dxa"/>
          </w:tcPr>
          <w:p w14:paraId="70AB1FCB" w14:textId="483BD4AB" w:rsidR="00BF0F80" w:rsidRDefault="00F92CAC">
            <w:pPr>
              <w:rPr>
                <w:ins w:id="353" w:author="Intel - Li, Ziyi" w:date="2020-11-10T17:07:00Z"/>
                <w:rFonts w:eastAsia="SimSun"/>
              </w:rPr>
            </w:pPr>
            <w:ins w:id="354" w:author="Intel - Li, Ziyi" w:date="2020-11-10T17:32:00Z">
              <w:r>
                <w:rPr>
                  <w:rFonts w:eastAsia="SimSun"/>
                </w:rPr>
                <w:t>We are ok. Same view as E///.</w:t>
              </w:r>
            </w:ins>
          </w:p>
        </w:tc>
      </w:tr>
      <w:tr w:rsidR="00093394" w14:paraId="72B5C799" w14:textId="77777777">
        <w:trPr>
          <w:ins w:id="355" w:author="황준/5G/6G표준Lab(SR)/Staff Engineer/삼성전자" w:date="2020-11-10T21:04:00Z"/>
        </w:trPr>
        <w:tc>
          <w:tcPr>
            <w:tcW w:w="1975" w:type="dxa"/>
          </w:tcPr>
          <w:p w14:paraId="051919F3" w14:textId="1687CD1D" w:rsidR="00093394" w:rsidRDefault="00093394" w:rsidP="00093394">
            <w:pPr>
              <w:rPr>
                <w:ins w:id="356" w:author="황준/5G/6G표준Lab(SR)/Staff Engineer/삼성전자" w:date="2020-11-10T21:04:00Z"/>
                <w:rFonts w:eastAsia="SimSun"/>
                <w:b/>
                <w:bCs/>
              </w:rPr>
            </w:pPr>
            <w:ins w:id="357" w:author="황준/5G/6G표준Lab(SR)/Staff Engineer/삼성전자" w:date="2020-11-10T21:05:00Z">
              <w:r>
                <w:rPr>
                  <w:rFonts w:eastAsia="맑은 고딕"/>
                  <w:b/>
                  <w:bCs/>
                </w:rPr>
                <w:t>S</w:t>
              </w:r>
              <w:r>
                <w:rPr>
                  <w:rFonts w:eastAsia="맑은 고딕" w:hint="eastAsia"/>
                  <w:b/>
                  <w:bCs/>
                </w:rPr>
                <w:t xml:space="preserve">amsung </w:t>
              </w:r>
            </w:ins>
          </w:p>
        </w:tc>
        <w:tc>
          <w:tcPr>
            <w:tcW w:w="7654" w:type="dxa"/>
          </w:tcPr>
          <w:p w14:paraId="2F052052" w14:textId="72D4866F" w:rsidR="00093394" w:rsidRDefault="00093394" w:rsidP="00093394">
            <w:pPr>
              <w:rPr>
                <w:ins w:id="358" w:author="황준/5G/6G표준Lab(SR)/Staff Engineer/삼성전자" w:date="2020-11-10T21:04:00Z"/>
                <w:rFonts w:eastAsia="SimSun"/>
              </w:rPr>
            </w:pPr>
            <w:ins w:id="359" w:author="황준/5G/6G표준Lab(SR)/Staff Engineer/삼성전자" w:date="2020-11-10T21:05:00Z">
              <w:r>
                <w:rPr>
                  <w:rFonts w:eastAsia="맑은 고딕"/>
                  <w:b/>
                  <w:bCs/>
                </w:rPr>
                <w:t>W</w:t>
              </w:r>
              <w:r>
                <w:rPr>
                  <w:rFonts w:eastAsia="맑은 고딕" w:hint="eastAsia"/>
                  <w:b/>
                  <w:bCs/>
                </w:rPr>
                <w:t xml:space="preserve">e </w:t>
              </w:r>
              <w:r>
                <w:rPr>
                  <w:rFonts w:eastAsia="맑은 고딕"/>
                  <w:b/>
                  <w:bCs/>
                </w:rPr>
                <w:t xml:space="preserve">agree with the proposal. </w:t>
              </w:r>
            </w:ins>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360"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361" w:author="vivo" w:date="2020-11-06T16:54:00Z"/>
                <w:rFonts w:eastAsia="DengXian"/>
              </w:rPr>
            </w:pPr>
            <w:ins w:id="362"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363" w:author="vivo" w:date="2020-11-06T16:53:00Z">
              <w:r w:rsidRPr="00444441">
                <w:rPr>
                  <w:rFonts w:eastAsia="DengXian"/>
                </w:rPr>
                <w:t xml:space="preserve"> as type 4 indication can be used as the trigger</w:t>
              </w:r>
            </w:ins>
            <w:ins w:id="364" w:author="vivo" w:date="2020-11-06T16:54:00Z">
              <w:r>
                <w:rPr>
                  <w:rFonts w:eastAsia="DengXian"/>
                </w:rPr>
                <w:t>ing condition</w:t>
              </w:r>
            </w:ins>
            <w:ins w:id="365" w:author="vivo" w:date="2020-11-06T16:52:00Z">
              <w:r>
                <w:rPr>
                  <w:rFonts w:eastAsia="DengXian"/>
                </w:rPr>
                <w:t xml:space="preserve">. </w:t>
              </w:r>
            </w:ins>
          </w:p>
          <w:p w14:paraId="711E28D5" w14:textId="77777777" w:rsidR="000E459D" w:rsidRPr="000E459D" w:rsidRDefault="00444441">
            <w:pPr>
              <w:spacing w:afterLines="100" w:after="240"/>
              <w:rPr>
                <w:b/>
                <w:bCs/>
              </w:rPr>
            </w:pPr>
            <w:ins w:id="366" w:author="vivo" w:date="2020-11-06T16:54:00Z">
              <w:r>
                <w:rPr>
                  <w:rFonts w:eastAsia="DengXian"/>
                </w:rPr>
                <w:t>Besides, as RLF is a rare case, it is preferred not to define the very complex procedure.</w:t>
              </w:r>
            </w:ins>
            <w:ins w:id="367" w:author="vivo" w:date="2020-11-06T16:55:00Z">
              <w:r>
                <w:rPr>
                  <w:rFonts w:eastAsia="DengXian"/>
                </w:rPr>
                <w:t xml:space="preserve"> I</w:t>
              </w:r>
            </w:ins>
            <w:ins w:id="368"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369" w:author="Kyocera - Masato Fujishiro" w:date="2020-11-09T19:24:00Z">
              <w:r>
                <w:rPr>
                  <w:rFonts w:hint="eastAsia"/>
                  <w:b/>
                  <w:bCs/>
                </w:rPr>
                <w:t>K</w:t>
              </w:r>
              <w:r>
                <w:rPr>
                  <w:b/>
                  <w:bCs/>
                </w:rPr>
                <w:t>yocera</w:t>
              </w:r>
            </w:ins>
          </w:p>
        </w:tc>
        <w:tc>
          <w:tcPr>
            <w:tcW w:w="7654" w:type="dxa"/>
          </w:tcPr>
          <w:p w14:paraId="711E28D8" w14:textId="77777777" w:rsidR="000E459D" w:rsidRDefault="00444441">
            <w:pPr>
              <w:rPr>
                <w:b/>
                <w:bCs/>
              </w:rPr>
            </w:pPr>
            <w:ins w:id="370" w:author="Kyocera - Masato Fujishiro" w:date="2020-11-09T19:24:00Z">
              <w:r>
                <w:rPr>
                  <w:rFonts w:hint="eastAsia"/>
                </w:rPr>
                <w:t>W</w:t>
              </w:r>
              <w:r>
                <w:t xml:space="preserve">e agree with Proposal 202. </w:t>
              </w:r>
            </w:ins>
          </w:p>
        </w:tc>
      </w:tr>
      <w:tr w:rsidR="000E459D" w14:paraId="711E28DD" w14:textId="77777777">
        <w:trPr>
          <w:ins w:id="371" w:author="Ericsson" w:date="2020-11-09T16:51:00Z"/>
        </w:trPr>
        <w:tc>
          <w:tcPr>
            <w:tcW w:w="1975" w:type="dxa"/>
          </w:tcPr>
          <w:p w14:paraId="711E28DA" w14:textId="77777777" w:rsidR="000E459D" w:rsidRDefault="00444441">
            <w:pPr>
              <w:rPr>
                <w:ins w:id="372" w:author="Ericsson" w:date="2020-11-09T16:51:00Z"/>
                <w:b/>
                <w:bCs/>
              </w:rPr>
            </w:pPr>
            <w:ins w:id="373" w:author="Ericsson" w:date="2020-11-09T16:51:00Z">
              <w:r>
                <w:rPr>
                  <w:b/>
                  <w:bCs/>
                </w:rPr>
                <w:t>Ericsson</w:t>
              </w:r>
            </w:ins>
          </w:p>
        </w:tc>
        <w:tc>
          <w:tcPr>
            <w:tcW w:w="7654" w:type="dxa"/>
          </w:tcPr>
          <w:p w14:paraId="711E28DB" w14:textId="77777777" w:rsidR="000E459D" w:rsidRDefault="00444441">
            <w:pPr>
              <w:rPr>
                <w:ins w:id="374" w:author="Ericsson" w:date="2020-11-09T16:51:00Z"/>
                <w:b/>
                <w:bCs/>
              </w:rPr>
            </w:pPr>
            <w:ins w:id="375" w:author="Ericsson" w:date="2020-11-09T16:51:00Z">
              <w:r>
                <w:rPr>
                  <w:b/>
                  <w:bCs/>
                </w:rPr>
                <w:t>We agree with Vivo.</w:t>
              </w:r>
            </w:ins>
          </w:p>
          <w:p w14:paraId="711E28DC" w14:textId="77777777" w:rsidR="000E459D" w:rsidRDefault="00444441">
            <w:pPr>
              <w:rPr>
                <w:ins w:id="376" w:author="Ericsson" w:date="2020-11-09T16:51:00Z"/>
                <w:b/>
                <w:bCs/>
              </w:rPr>
            </w:pPr>
            <w:ins w:id="377" w:author="Ericsson" w:date="2020-11-09T16:51:00Z">
              <w:r>
                <w:rPr>
                  <w:b/>
                  <w:bCs/>
                </w:rPr>
                <w:t>It is too early to discuss such aspects.</w:t>
              </w:r>
            </w:ins>
          </w:p>
        </w:tc>
      </w:tr>
      <w:tr w:rsidR="000E459D" w14:paraId="711E28E0" w14:textId="77777777">
        <w:trPr>
          <w:ins w:id="378" w:author="ZTE" w:date="2020-11-10T16:27:00Z"/>
        </w:trPr>
        <w:tc>
          <w:tcPr>
            <w:tcW w:w="1975" w:type="dxa"/>
          </w:tcPr>
          <w:p w14:paraId="711E28DE" w14:textId="77777777" w:rsidR="000E459D" w:rsidRDefault="00444441">
            <w:pPr>
              <w:rPr>
                <w:ins w:id="379" w:author="ZTE" w:date="2020-11-10T16:27:00Z"/>
                <w:rFonts w:eastAsia="SimSun"/>
                <w:b/>
                <w:bCs/>
              </w:rPr>
            </w:pPr>
            <w:ins w:id="380" w:author="ZTE" w:date="2020-11-10T16:27:00Z">
              <w:r>
                <w:rPr>
                  <w:rFonts w:eastAsia="SimSun" w:hint="eastAsia"/>
                  <w:b/>
                  <w:bCs/>
                </w:rPr>
                <w:t>ZTE</w:t>
              </w:r>
            </w:ins>
          </w:p>
        </w:tc>
        <w:tc>
          <w:tcPr>
            <w:tcW w:w="7654" w:type="dxa"/>
          </w:tcPr>
          <w:p w14:paraId="711E28DF" w14:textId="77777777" w:rsidR="000E459D" w:rsidRDefault="00444441">
            <w:pPr>
              <w:rPr>
                <w:ins w:id="381" w:author="ZTE" w:date="2020-11-10T16:27:00Z"/>
                <w:b/>
                <w:bCs/>
              </w:rPr>
            </w:pPr>
            <w:ins w:id="382"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383" w:author="Intel - Li, Ziyi" w:date="2020-11-10T17:08:00Z"/>
        </w:trPr>
        <w:tc>
          <w:tcPr>
            <w:tcW w:w="1975" w:type="dxa"/>
          </w:tcPr>
          <w:p w14:paraId="0E3AFE98" w14:textId="74512319" w:rsidR="007E7B20" w:rsidRDefault="00531847">
            <w:pPr>
              <w:rPr>
                <w:ins w:id="384" w:author="Intel - Li, Ziyi" w:date="2020-11-10T17:08:00Z"/>
                <w:rFonts w:eastAsia="SimSun"/>
                <w:b/>
                <w:bCs/>
              </w:rPr>
            </w:pPr>
            <w:ins w:id="385" w:author="Intel - Li, Ziyi" w:date="2020-11-10T17:31:00Z">
              <w:r>
                <w:rPr>
                  <w:rFonts w:eastAsia="SimSun"/>
                  <w:b/>
                  <w:bCs/>
                </w:rPr>
                <w:t>Intel</w:t>
              </w:r>
            </w:ins>
          </w:p>
        </w:tc>
        <w:tc>
          <w:tcPr>
            <w:tcW w:w="7654" w:type="dxa"/>
          </w:tcPr>
          <w:p w14:paraId="0845D53B" w14:textId="71535296" w:rsidR="007E7B20" w:rsidRDefault="00531847">
            <w:pPr>
              <w:rPr>
                <w:ins w:id="386" w:author="Intel - Li, Ziyi" w:date="2020-11-10T17:08:00Z"/>
                <w:rFonts w:eastAsia="SimSun"/>
              </w:rPr>
            </w:pPr>
            <w:ins w:id="387" w:author="Intel - Li, Ziyi" w:date="2020-11-10T17:32:00Z">
              <w:r>
                <w:rPr>
                  <w:rFonts w:eastAsia="SimSun"/>
                </w:rPr>
                <w:t>We agree with Vivo and E///, we should discuss the behavior after discussion of whether to adopt Type2/3.</w:t>
              </w:r>
            </w:ins>
          </w:p>
        </w:tc>
      </w:tr>
      <w:tr w:rsidR="00093394" w14:paraId="33073A52" w14:textId="77777777">
        <w:trPr>
          <w:ins w:id="388" w:author="황준/5G/6G표준Lab(SR)/Staff Engineer/삼성전자" w:date="2020-11-10T21:05:00Z"/>
        </w:trPr>
        <w:tc>
          <w:tcPr>
            <w:tcW w:w="1975" w:type="dxa"/>
          </w:tcPr>
          <w:p w14:paraId="02FC9EE5" w14:textId="5A43A50F" w:rsidR="00093394" w:rsidRDefault="00093394" w:rsidP="00093394">
            <w:pPr>
              <w:rPr>
                <w:ins w:id="389" w:author="황준/5G/6G표준Lab(SR)/Staff Engineer/삼성전자" w:date="2020-11-10T21:05:00Z"/>
                <w:rFonts w:eastAsia="SimSun"/>
                <w:b/>
                <w:bCs/>
              </w:rPr>
            </w:pPr>
            <w:ins w:id="390" w:author="황준/5G/6G표준Lab(SR)/Staff Engineer/삼성전자" w:date="2020-11-10T21:05:00Z">
              <w:r>
                <w:rPr>
                  <w:rFonts w:eastAsia="맑은 고딕"/>
                  <w:b/>
                  <w:bCs/>
                </w:rPr>
                <w:t>S</w:t>
              </w:r>
              <w:r>
                <w:rPr>
                  <w:rFonts w:eastAsia="맑은 고딕" w:hint="eastAsia"/>
                  <w:b/>
                  <w:bCs/>
                </w:rPr>
                <w:t xml:space="preserve">amsung </w:t>
              </w:r>
            </w:ins>
          </w:p>
        </w:tc>
        <w:tc>
          <w:tcPr>
            <w:tcW w:w="7654" w:type="dxa"/>
          </w:tcPr>
          <w:p w14:paraId="4538046F" w14:textId="77777777" w:rsidR="00093394" w:rsidRDefault="00093394" w:rsidP="00093394">
            <w:pPr>
              <w:rPr>
                <w:ins w:id="391" w:author="황준/5G/6G표준Lab(SR)/Staff Engineer/삼성전자" w:date="2020-11-10T21:07:00Z"/>
                <w:rFonts w:eastAsia="맑은 고딕"/>
                <w:b/>
                <w:bCs/>
              </w:rPr>
            </w:pPr>
            <w:ins w:id="392" w:author="황준/5G/6G표준Lab(SR)/Staff Engineer/삼성전자" w:date="2020-11-10T21:05:00Z">
              <w:r>
                <w:rPr>
                  <w:rFonts w:eastAsia="맑은 고딕"/>
                  <w:b/>
                  <w:bCs/>
                </w:rPr>
                <w:t>W</w:t>
              </w:r>
              <w:r>
                <w:rPr>
                  <w:rFonts w:eastAsia="맑은 고딕" w:hint="eastAsia"/>
                  <w:b/>
                  <w:bCs/>
                </w:rPr>
                <w:t xml:space="preserve">e </w:t>
              </w:r>
              <w:r>
                <w:rPr>
                  <w:rFonts w:eastAsia="맑은 고딕"/>
                  <w:b/>
                  <w:bCs/>
                </w:rPr>
                <w:t xml:space="preserve">agree with the proposal. </w:t>
              </w:r>
            </w:ins>
          </w:p>
          <w:p w14:paraId="2E119CA2" w14:textId="58AF6647" w:rsidR="00093394" w:rsidRDefault="00093394" w:rsidP="00093394">
            <w:pPr>
              <w:rPr>
                <w:ins w:id="393" w:author="황준/5G/6G표준Lab(SR)/Staff Engineer/삼성전자" w:date="2020-11-10T21:12:00Z"/>
                <w:rFonts w:eastAsia="맑은 고딕"/>
                <w:b/>
                <w:bCs/>
              </w:rPr>
            </w:pPr>
            <w:ins w:id="394" w:author="황준/5G/6G표준Lab(SR)/Staff Engineer/삼성전자" w:date="2020-11-10T21:08:00Z">
              <w:r>
                <w:rPr>
                  <w:rFonts w:eastAsia="맑은 고딕"/>
                  <w:b/>
                  <w:bCs/>
                </w:rPr>
                <w:t xml:space="preserve">WID says </w:t>
              </w:r>
            </w:ins>
          </w:p>
          <w:p w14:paraId="7A3950BC" w14:textId="77777777" w:rsidR="00ED2EB1" w:rsidRPr="00D54EF9" w:rsidRDefault="00ED2EB1" w:rsidP="00ED2EB1">
            <w:pPr>
              <w:widowControl/>
              <w:numPr>
                <w:ilvl w:val="0"/>
                <w:numId w:val="19"/>
              </w:numPr>
              <w:wordWrap/>
              <w:autoSpaceDE/>
              <w:autoSpaceDN/>
              <w:spacing w:after="60" w:line="240" w:lineRule="auto"/>
              <w:jc w:val="left"/>
              <w:rPr>
                <w:ins w:id="395" w:author="황준/5G/6G표준Lab(SR)/Staff Engineer/삼성전자" w:date="2020-11-10T21:12:00Z"/>
                <w:sz w:val="18"/>
                <w:szCs w:val="18"/>
              </w:rPr>
            </w:pPr>
            <w:ins w:id="396" w:author="황준/5G/6G표준Lab(SR)/Staff Engineer/삼성전자" w:date="2020-11-10T21:12:00Z">
              <w:r w:rsidRPr="00D54EF9">
                <w:rPr>
                  <w:sz w:val="18"/>
                  <w:szCs w:val="18"/>
                </w:rPr>
                <w:t>Specification of enhancements to reduce service interruption due to IAB-node migration and BH RLF recovery.</w:t>
              </w:r>
            </w:ins>
          </w:p>
          <w:p w14:paraId="3068796E" w14:textId="78C48A13" w:rsidR="00ED2EB1" w:rsidRPr="00ED2EB1" w:rsidRDefault="00ED2EB1" w:rsidP="00572F25">
            <w:pPr>
              <w:rPr>
                <w:ins w:id="397" w:author="황준/5G/6G표준Lab(SR)/Staff Engineer/삼성전자" w:date="2020-11-10T21:05:00Z"/>
                <w:rFonts w:eastAsia="SimSun"/>
              </w:rPr>
            </w:pPr>
            <w:ins w:id="398" w:author="황준/5G/6G표준Lab(SR)/Staff Engineer/삼성전자" w:date="2020-11-10T21:12:00Z">
              <w:r>
                <w:rPr>
                  <w:rFonts w:eastAsia="맑은 고딕"/>
                  <w:b/>
                  <w:bCs/>
                </w:rPr>
                <w:t>S</w:t>
              </w:r>
              <w:r>
                <w:rPr>
                  <w:rFonts w:eastAsia="맑은 고딕" w:hint="eastAsia"/>
                  <w:b/>
                  <w:bCs/>
                </w:rPr>
                <w:t xml:space="preserve">ervice </w:t>
              </w:r>
            </w:ins>
            <w:ins w:id="399" w:author="황준/5G/6G표준Lab(SR)/Staff Engineer/삼성전자" w:date="2020-11-10T21:13:00Z">
              <w:r>
                <w:rPr>
                  <w:rFonts w:eastAsia="맑은 고딕"/>
                  <w:b/>
                  <w:bCs/>
                </w:rPr>
                <w:t xml:space="preserve">interruption time minimization can be achieved at least </w:t>
              </w:r>
              <w:r>
                <w:rPr>
                  <w:rFonts w:eastAsia="맑은 고딕"/>
                  <w:b/>
                  <w:bCs/>
                </w:rPr>
                <w:t>using type-4 indication</w:t>
              </w:r>
              <w:r>
                <w:rPr>
                  <w:rFonts w:eastAsia="맑은 고딕"/>
                  <w:b/>
                  <w:bCs/>
                </w:rPr>
                <w:t xml:space="preserve"> as CHO trigger. However </w:t>
              </w:r>
            </w:ins>
            <w:ins w:id="400" w:author="황준/5G/6G표준Lab(SR)/Staff Engineer/삼성전자" w:date="2020-11-10T21:17:00Z">
              <w:r>
                <w:rPr>
                  <w:rFonts w:eastAsia="맑은 고딕"/>
                  <w:b/>
                  <w:bCs/>
                </w:rPr>
                <w:t xml:space="preserve">even </w:t>
              </w:r>
            </w:ins>
            <w:ins w:id="401" w:author="황준/5G/6G표준Lab(SR)/Staff Engineer/삼성전자" w:date="2020-11-10T21:13:00Z">
              <w:r>
                <w:rPr>
                  <w:rFonts w:eastAsia="맑은 고딕"/>
                  <w:b/>
                  <w:bCs/>
                </w:rPr>
                <w:t xml:space="preserve">this </w:t>
              </w:r>
            </w:ins>
            <w:ins w:id="402" w:author="황준/5G/6G표준Lab(SR)/Staff Engineer/삼성전자" w:date="2020-11-10T21:17:00Z">
              <w:r>
                <w:rPr>
                  <w:rFonts w:eastAsia="맑은 고딕"/>
                  <w:b/>
                  <w:bCs/>
                </w:rPr>
                <w:t xml:space="preserve">type-4 CHO </w:t>
              </w:r>
            </w:ins>
            <w:ins w:id="403" w:author="황준/5G/6G표준Lab(SR)/Staff Engineer/삼성전자" w:date="2020-11-10T21:13:00Z">
              <w:r>
                <w:rPr>
                  <w:rFonts w:eastAsia="맑은 고딕"/>
                  <w:b/>
                  <w:bCs/>
                </w:rPr>
                <w:t xml:space="preserve">always includes </w:t>
              </w:r>
            </w:ins>
            <w:ins w:id="404" w:author="황준/5G/6G표준Lab(SR)/Staff Engineer/삼성전자" w:date="2020-11-10T21:17:00Z">
              <w:r>
                <w:rPr>
                  <w:rFonts w:eastAsia="맑은 고딕"/>
                  <w:b/>
                  <w:bCs/>
                </w:rPr>
                <w:t xml:space="preserve">interruption time owing to </w:t>
              </w:r>
            </w:ins>
            <w:ins w:id="405" w:author="황준/5G/6G표준Lab(SR)/Staff Engineer/삼성전자" w:date="2020-11-10T21:13:00Z">
              <w:r>
                <w:rPr>
                  <w:rFonts w:eastAsia="맑은 고딕"/>
                  <w:b/>
                  <w:bCs/>
                </w:rPr>
                <w:t xml:space="preserve">re-establishment </w:t>
              </w:r>
            </w:ins>
            <w:ins w:id="406" w:author="황준/5G/6G표준Lab(SR)/Staff Engineer/삼성전자" w:date="2020-11-10T21:18:00Z">
              <w:r>
                <w:rPr>
                  <w:rFonts w:eastAsia="맑은 고딕"/>
                  <w:b/>
                  <w:bCs/>
                </w:rPr>
                <w:t>trial</w:t>
              </w:r>
            </w:ins>
            <w:ins w:id="407" w:author="황준/5G/6G표준Lab(SR)/Staff Engineer/삼성전자" w:date="2020-11-10T21:22:00Z">
              <w:r w:rsidR="00572F25">
                <w:rPr>
                  <w:rFonts w:eastAsia="맑은 고딕"/>
                  <w:b/>
                  <w:bCs/>
                </w:rPr>
                <w:t xml:space="preserve"> at its parent node</w:t>
              </w:r>
            </w:ins>
            <w:ins w:id="408" w:author="황준/5G/6G표준Lab(SR)/Staff Engineer/삼성전자" w:date="2020-11-10T21:18:00Z">
              <w:r>
                <w:rPr>
                  <w:rFonts w:eastAsia="맑은 고딕"/>
                  <w:b/>
                  <w:bCs/>
                </w:rPr>
                <w:t xml:space="preserve">. </w:t>
              </w:r>
              <w:r w:rsidR="00572F25">
                <w:rPr>
                  <w:rFonts w:eastAsia="맑은 고딕"/>
                  <w:b/>
                  <w:bCs/>
                </w:rPr>
                <w:t xml:space="preserve">So if RAN2 </w:t>
              </w:r>
              <w:r>
                <w:rPr>
                  <w:rFonts w:eastAsia="맑은 고딕"/>
                  <w:b/>
                  <w:bCs/>
                </w:rPr>
                <w:t>want</w:t>
              </w:r>
            </w:ins>
            <w:ins w:id="409" w:author="황준/5G/6G표준Lab(SR)/Staff Engineer/삼성전자" w:date="2020-11-10T21:22:00Z">
              <w:r w:rsidR="00572F25">
                <w:rPr>
                  <w:rFonts w:eastAsia="맑은 고딕"/>
                  <w:b/>
                  <w:bCs/>
                </w:rPr>
                <w:t>s</w:t>
              </w:r>
            </w:ins>
            <w:ins w:id="410" w:author="황준/5G/6G표준Lab(SR)/Staff Engineer/삼성전자" w:date="2020-11-10T21:18:00Z">
              <w:r>
                <w:rPr>
                  <w:rFonts w:eastAsia="맑은 고딕"/>
                  <w:b/>
                  <w:bCs/>
                </w:rPr>
                <w:t xml:space="preserve"> to reduce interruption time more </w:t>
              </w:r>
            </w:ins>
            <w:ins w:id="411" w:author="황준/5G/6G표준Lab(SR)/Staff Engineer/삼성전자" w:date="2020-11-10T21:20:00Z">
              <w:r>
                <w:rPr>
                  <w:rFonts w:eastAsia="맑은 고딕"/>
                  <w:b/>
                  <w:bCs/>
                </w:rPr>
                <w:lastRenderedPageBreak/>
                <w:t>(and we think this</w:t>
              </w:r>
            </w:ins>
            <w:ins w:id="412" w:author="황준/5G/6G표준Lab(SR)/Staff Engineer/삼성전자" w:date="2020-11-10T21:18:00Z">
              <w:r>
                <w:rPr>
                  <w:rFonts w:eastAsia="맑은 고딕"/>
                  <w:b/>
                  <w:bCs/>
                </w:rPr>
                <w:t xml:space="preserve"> is the natural demand for supporting high quality service</w:t>
              </w:r>
            </w:ins>
            <w:ins w:id="413" w:author="황준/5G/6G표준Lab(SR)/Staff Engineer/삼성전자" w:date="2020-11-10T21:20:00Z">
              <w:r>
                <w:rPr>
                  <w:rFonts w:eastAsia="맑은 고딕"/>
                  <w:b/>
                  <w:bCs/>
                </w:rPr>
                <w:t xml:space="preserve"> to its subtree), </w:t>
              </w:r>
            </w:ins>
            <w:ins w:id="414" w:author="황준/5G/6G표준Lab(SR)/Staff Engineer/삼성전자" w:date="2020-11-10T21:21:00Z">
              <w:r w:rsidR="00572F25">
                <w:rPr>
                  <w:rFonts w:eastAsia="맑은 고딕"/>
                  <w:b/>
                  <w:bCs/>
                </w:rPr>
                <w:t xml:space="preserve">aggressive solution is necessary. </w:t>
              </w:r>
            </w:ins>
            <w:ins w:id="415" w:author="황준/5G/6G표준Lab(SR)/Staff Engineer/삼성전자" w:date="2020-11-10T21:23:00Z">
              <w:r w:rsidR="00572F25">
                <w:rPr>
                  <w:rFonts w:eastAsia="맑은 고딕"/>
                  <w:b/>
                  <w:bCs/>
                </w:rPr>
                <w:t>Whatever the final solution could be, there must be an indication of “bad link</w:t>
              </w:r>
            </w:ins>
            <w:ins w:id="416" w:author="황준/5G/6G표준Lab(SR)/Staff Engineer/삼성전자" w:date="2020-11-10T21:24:00Z">
              <w:r w:rsidR="00572F25">
                <w:rPr>
                  <w:rFonts w:eastAsia="맑은 고딕"/>
                  <w:b/>
                  <w:bCs/>
                </w:rPr>
                <w:t xml:space="preserve"> which could be long term</w:t>
              </w:r>
            </w:ins>
            <w:ins w:id="417" w:author="황준/5G/6G표준Lab(SR)/Staff Engineer/삼성전자" w:date="2020-11-10T21:23:00Z">
              <w:r w:rsidR="00572F25">
                <w:rPr>
                  <w:rFonts w:eastAsia="맑은 고딕"/>
                  <w:b/>
                  <w:bCs/>
                </w:rPr>
                <w:t>”</w:t>
              </w:r>
            </w:ins>
            <w:ins w:id="418" w:author="황준/5G/6G표준Lab(SR)/Staff Engineer/삼성전자" w:date="2020-11-10T21:24:00Z">
              <w:r w:rsidR="00572F25">
                <w:rPr>
                  <w:rFonts w:eastAsia="맑은 고딕"/>
                  <w:b/>
                  <w:bCs/>
                </w:rPr>
                <w:t xml:space="preserve"> and one of apparent solution </w:t>
              </w:r>
            </w:ins>
            <w:ins w:id="419" w:author="황준/5G/6G표준Lab(SR)/Staff Engineer/삼성전자" w:date="2020-11-10T21:25:00Z">
              <w:r w:rsidR="00572F25">
                <w:rPr>
                  <w:rFonts w:eastAsia="맑은 고딕"/>
                  <w:b/>
                  <w:bCs/>
                </w:rPr>
                <w:t xml:space="preserve">based on this indication </w:t>
              </w:r>
            </w:ins>
            <w:ins w:id="420" w:author="황준/5G/6G표준Lab(SR)/Staff Engineer/삼성전자" w:date="2020-11-10T21:24:00Z">
              <w:r w:rsidR="00572F25">
                <w:rPr>
                  <w:rFonts w:eastAsia="맑은 고딕"/>
                  <w:b/>
                  <w:bCs/>
                </w:rPr>
                <w:t>could be</w:t>
              </w:r>
            </w:ins>
            <w:ins w:id="421" w:author="황준/5G/6G표준Lab(SR)/Staff Engineer/삼성전자" w:date="2020-11-10T21:18:00Z">
              <w:r w:rsidR="00572F25">
                <w:rPr>
                  <w:rFonts w:eastAsia="맑은 고딕"/>
                  <w:b/>
                  <w:bCs/>
                </w:rPr>
                <w:t xml:space="preserve"> CHO.</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422" w:author="vivo" w:date="2020-11-06T16:55:00Z">
              <w:r>
                <w:rPr>
                  <w:rFonts w:eastAsia="DengXian" w:hint="eastAsia"/>
                </w:rPr>
                <w:t>v</w:t>
              </w:r>
              <w:r>
                <w:rPr>
                  <w:rFonts w:eastAsia="DengXian"/>
                </w:rPr>
                <w:t>ivo</w:t>
              </w:r>
            </w:ins>
          </w:p>
        </w:tc>
        <w:tc>
          <w:tcPr>
            <w:tcW w:w="7654" w:type="dxa"/>
          </w:tcPr>
          <w:p w14:paraId="711E28E8" w14:textId="77777777" w:rsidR="000E459D" w:rsidRPr="00444441" w:rsidRDefault="00444441">
            <w:ins w:id="423" w:author="vivo" w:date="2020-11-06T16:55:00Z">
              <w:r w:rsidRPr="00645684">
                <w:rPr>
                  <w:rFonts w:eastAsia="DengXian"/>
                </w:rPr>
                <w:t>It’s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424"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425"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426" w:author="Ericsson" w:date="2020-11-09T16:51:00Z"/>
        </w:trPr>
        <w:tc>
          <w:tcPr>
            <w:tcW w:w="1975" w:type="dxa"/>
          </w:tcPr>
          <w:p w14:paraId="711E28ED" w14:textId="77777777" w:rsidR="000E459D" w:rsidRDefault="00444441">
            <w:pPr>
              <w:rPr>
                <w:ins w:id="427" w:author="Ericsson" w:date="2020-11-09T16:51:00Z"/>
                <w:b/>
                <w:bCs/>
              </w:rPr>
            </w:pPr>
            <w:ins w:id="428" w:author="Ericsson" w:date="2020-11-09T16:51:00Z">
              <w:r>
                <w:rPr>
                  <w:b/>
                  <w:bCs/>
                </w:rPr>
                <w:t>Ericsson</w:t>
              </w:r>
            </w:ins>
          </w:p>
        </w:tc>
        <w:tc>
          <w:tcPr>
            <w:tcW w:w="7654" w:type="dxa"/>
          </w:tcPr>
          <w:p w14:paraId="711E28EE" w14:textId="77777777" w:rsidR="000E459D" w:rsidRDefault="00444441">
            <w:pPr>
              <w:rPr>
                <w:ins w:id="429" w:author="Ericsson" w:date="2020-11-09T16:51:00Z"/>
                <w:b/>
                <w:bCs/>
              </w:rPr>
            </w:pPr>
            <w:ins w:id="430" w:author="Ericsson" w:date="2020-11-09T16:51:00Z">
              <w:r>
                <w:rPr>
                  <w:b/>
                  <w:bCs/>
                </w:rPr>
                <w:t>We agree with Vivo.</w:t>
              </w:r>
            </w:ins>
          </w:p>
          <w:p w14:paraId="711E28EF" w14:textId="77777777" w:rsidR="000E459D" w:rsidRDefault="00444441">
            <w:pPr>
              <w:rPr>
                <w:ins w:id="431" w:author="Ericsson" w:date="2020-11-09T16:51:00Z"/>
                <w:b/>
                <w:bCs/>
              </w:rPr>
            </w:pPr>
            <w:ins w:id="432" w:author="Ericsson" w:date="2020-11-09T16:51:00Z">
              <w:r>
                <w:rPr>
                  <w:b/>
                  <w:bCs/>
                </w:rPr>
                <w:t>It is too early to discuss such aspects</w:t>
              </w:r>
            </w:ins>
          </w:p>
        </w:tc>
      </w:tr>
      <w:tr w:rsidR="000E459D" w14:paraId="711E28F3" w14:textId="77777777">
        <w:trPr>
          <w:ins w:id="433" w:author="ZTE" w:date="2020-11-10T16:27:00Z"/>
        </w:trPr>
        <w:tc>
          <w:tcPr>
            <w:tcW w:w="1975" w:type="dxa"/>
          </w:tcPr>
          <w:p w14:paraId="711E28F1" w14:textId="77777777" w:rsidR="000E459D" w:rsidRDefault="00444441">
            <w:pPr>
              <w:rPr>
                <w:ins w:id="434" w:author="ZTE" w:date="2020-11-10T16:27:00Z"/>
                <w:rFonts w:eastAsia="SimSun"/>
                <w:b/>
                <w:bCs/>
              </w:rPr>
            </w:pPr>
            <w:ins w:id="435" w:author="ZTE" w:date="2020-11-10T16:28:00Z">
              <w:r>
                <w:rPr>
                  <w:rFonts w:eastAsia="SimSun" w:hint="eastAsia"/>
                  <w:b/>
                  <w:bCs/>
                </w:rPr>
                <w:t>ZTE</w:t>
              </w:r>
            </w:ins>
          </w:p>
        </w:tc>
        <w:tc>
          <w:tcPr>
            <w:tcW w:w="7654" w:type="dxa"/>
          </w:tcPr>
          <w:p w14:paraId="711E28F2" w14:textId="77777777" w:rsidR="000E459D" w:rsidRDefault="00444441">
            <w:pPr>
              <w:rPr>
                <w:ins w:id="436" w:author="ZTE" w:date="2020-11-10T16:27:00Z"/>
                <w:b/>
                <w:bCs/>
              </w:rPr>
            </w:pPr>
            <w:ins w:id="437"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438" w:author="Intel - Li, Ziyi" w:date="2020-11-10T17:30:00Z"/>
        </w:trPr>
        <w:tc>
          <w:tcPr>
            <w:tcW w:w="1975" w:type="dxa"/>
          </w:tcPr>
          <w:p w14:paraId="0199C86E" w14:textId="68B86432" w:rsidR="00383249" w:rsidRDefault="00383249">
            <w:pPr>
              <w:rPr>
                <w:ins w:id="439" w:author="Intel - Li, Ziyi" w:date="2020-11-10T17:30:00Z"/>
                <w:rFonts w:eastAsia="SimSun"/>
                <w:b/>
                <w:bCs/>
              </w:rPr>
            </w:pPr>
            <w:ins w:id="440" w:author="Intel - Li, Ziyi" w:date="2020-11-10T17:30:00Z">
              <w:r>
                <w:rPr>
                  <w:rFonts w:eastAsia="SimSun"/>
                  <w:b/>
                  <w:bCs/>
                </w:rPr>
                <w:t>Intel</w:t>
              </w:r>
            </w:ins>
          </w:p>
        </w:tc>
        <w:tc>
          <w:tcPr>
            <w:tcW w:w="7654" w:type="dxa"/>
          </w:tcPr>
          <w:p w14:paraId="03AAC981" w14:textId="4CD9AB3E" w:rsidR="00383249" w:rsidRDefault="00383249">
            <w:pPr>
              <w:rPr>
                <w:ins w:id="441" w:author="Intel - Li, Ziyi" w:date="2020-11-10T17:30:00Z"/>
                <w:rFonts w:eastAsia="SimSun"/>
              </w:rPr>
            </w:pPr>
            <w:ins w:id="442" w:author="Intel - Li, Ziyi" w:date="2020-11-10T17:30:00Z">
              <w:r>
                <w:rPr>
                  <w:rFonts w:eastAsia="SimSun"/>
                </w:rPr>
                <w:t xml:space="preserve">We agree with Vivo and E///, </w:t>
              </w:r>
            </w:ins>
            <w:ins w:id="443" w:author="Intel - Li, Ziyi" w:date="2020-11-10T17:31:00Z">
              <w:r w:rsidR="00A6228C">
                <w:rPr>
                  <w:rFonts w:eastAsia="SimSun"/>
                </w:rPr>
                <w:t>we should discuss the behavior after discussion of whether to adopt Type2/3.</w:t>
              </w:r>
            </w:ins>
          </w:p>
        </w:tc>
      </w:tr>
      <w:tr w:rsidR="00572F25" w14:paraId="070FE997" w14:textId="77777777">
        <w:trPr>
          <w:ins w:id="444" w:author="황준/5G/6G표준Lab(SR)/Staff Engineer/삼성전자" w:date="2020-11-10T21:26:00Z"/>
        </w:trPr>
        <w:tc>
          <w:tcPr>
            <w:tcW w:w="1975" w:type="dxa"/>
          </w:tcPr>
          <w:p w14:paraId="1C570220" w14:textId="2FE5B483" w:rsidR="00572F25" w:rsidRDefault="00572F25" w:rsidP="00572F25">
            <w:pPr>
              <w:rPr>
                <w:ins w:id="445" w:author="황준/5G/6G표준Lab(SR)/Staff Engineer/삼성전자" w:date="2020-11-10T21:26:00Z"/>
                <w:rFonts w:eastAsia="SimSun"/>
                <w:b/>
                <w:bCs/>
              </w:rPr>
            </w:pPr>
            <w:ins w:id="446" w:author="황준/5G/6G표준Lab(SR)/Staff Engineer/삼성전자" w:date="2020-11-10T21:26:00Z">
              <w:r>
                <w:rPr>
                  <w:rFonts w:eastAsia="맑은 고딕"/>
                  <w:b/>
                  <w:bCs/>
                </w:rPr>
                <w:t>S</w:t>
              </w:r>
              <w:r>
                <w:rPr>
                  <w:rFonts w:eastAsia="맑은 고딕" w:hint="eastAsia"/>
                  <w:b/>
                  <w:bCs/>
                </w:rPr>
                <w:t xml:space="preserve">amsung </w:t>
              </w:r>
            </w:ins>
          </w:p>
        </w:tc>
        <w:tc>
          <w:tcPr>
            <w:tcW w:w="7654" w:type="dxa"/>
          </w:tcPr>
          <w:p w14:paraId="50F94D1B" w14:textId="1A4AD88A" w:rsidR="00572F25" w:rsidRDefault="00572F25" w:rsidP="00572F25">
            <w:pPr>
              <w:rPr>
                <w:ins w:id="447" w:author="황준/5G/6G표준Lab(SR)/Staff Engineer/삼성전자" w:date="2020-11-10T21:26:00Z"/>
                <w:rFonts w:eastAsia="SimSun"/>
              </w:rPr>
            </w:pPr>
            <w:ins w:id="448" w:author="황준/5G/6G표준Lab(SR)/Staff Engineer/삼성전자" w:date="2020-11-10T21:26:00Z">
              <w:r>
                <w:rPr>
                  <w:rFonts w:eastAsia="맑은 고딕"/>
                  <w:b/>
                  <w:bCs/>
                </w:rPr>
                <w:t>we think that this proposal is based on the assumption of proposal 202, i.e., IAB MT received type-2 indication is doing some behavior. Even though we agree the intention, we also think this proposal can be later discussed after the behavior of MT’s reception of type-2 is agreed.</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449"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450"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451" w:author="Ericsson" w:date="2020-11-09T16:52:00Z">
              <w:r>
                <w:rPr>
                  <w:b/>
                  <w:bCs/>
                </w:rPr>
                <w:t>Ericsson</w:t>
              </w:r>
            </w:ins>
          </w:p>
        </w:tc>
        <w:tc>
          <w:tcPr>
            <w:tcW w:w="7654" w:type="dxa"/>
          </w:tcPr>
          <w:p w14:paraId="711E2900" w14:textId="77777777" w:rsidR="000E459D" w:rsidRPr="00645684" w:rsidRDefault="00444441">
            <w:pPr>
              <w:rPr>
                <w:b/>
                <w:bCs/>
              </w:rPr>
            </w:pPr>
            <w:ins w:id="452" w:author="Ericsson" w:date="2020-11-09T16:52:00Z">
              <w:r>
                <w:rPr>
                  <w:b/>
                  <w:bCs/>
                </w:rPr>
                <w:t>To be discussed later if Type2/3 indication is agreed.</w:t>
              </w:r>
            </w:ins>
          </w:p>
        </w:tc>
      </w:tr>
      <w:tr w:rsidR="000E459D" w14:paraId="711E2904" w14:textId="77777777">
        <w:trPr>
          <w:ins w:id="453" w:author="ZTE" w:date="2020-11-10T16:28:00Z"/>
        </w:trPr>
        <w:tc>
          <w:tcPr>
            <w:tcW w:w="1975" w:type="dxa"/>
          </w:tcPr>
          <w:p w14:paraId="711E2902" w14:textId="77777777" w:rsidR="000E459D" w:rsidRDefault="00444441">
            <w:pPr>
              <w:rPr>
                <w:ins w:id="454" w:author="ZTE" w:date="2020-11-10T16:28:00Z"/>
                <w:rFonts w:eastAsia="SimSun"/>
                <w:b/>
                <w:bCs/>
              </w:rPr>
            </w:pPr>
            <w:ins w:id="455" w:author="ZTE" w:date="2020-11-10T16:28:00Z">
              <w:r>
                <w:rPr>
                  <w:rFonts w:eastAsia="SimSun" w:hint="eastAsia"/>
                  <w:b/>
                  <w:bCs/>
                </w:rPr>
                <w:t>ZTE</w:t>
              </w:r>
            </w:ins>
          </w:p>
        </w:tc>
        <w:tc>
          <w:tcPr>
            <w:tcW w:w="7654" w:type="dxa"/>
          </w:tcPr>
          <w:p w14:paraId="711E2903" w14:textId="77777777" w:rsidR="000E459D" w:rsidRDefault="00444441">
            <w:pPr>
              <w:rPr>
                <w:ins w:id="456" w:author="ZTE" w:date="2020-11-10T16:28:00Z"/>
                <w:rFonts w:eastAsia="SimSun"/>
                <w:b/>
                <w:bCs/>
              </w:rPr>
            </w:pPr>
            <w:ins w:id="457" w:author="ZTE" w:date="2020-11-10T16:28:00Z">
              <w:r>
                <w:rPr>
                  <w:rFonts w:eastAsia="SimSun" w:hint="eastAsia"/>
                  <w:b/>
                  <w:bCs/>
                </w:rPr>
                <w:t>Agree</w:t>
              </w:r>
            </w:ins>
          </w:p>
        </w:tc>
      </w:tr>
      <w:tr w:rsidR="00383249" w14:paraId="3EF942B7" w14:textId="77777777">
        <w:trPr>
          <w:ins w:id="458" w:author="Intel - Li, Ziyi" w:date="2020-11-10T17:30:00Z"/>
        </w:trPr>
        <w:tc>
          <w:tcPr>
            <w:tcW w:w="1975" w:type="dxa"/>
          </w:tcPr>
          <w:p w14:paraId="5A7C83BB" w14:textId="5CDBE463" w:rsidR="00383249" w:rsidRDefault="00383249">
            <w:pPr>
              <w:rPr>
                <w:ins w:id="459" w:author="Intel - Li, Ziyi" w:date="2020-11-10T17:30:00Z"/>
                <w:rFonts w:eastAsia="SimSun"/>
                <w:b/>
                <w:bCs/>
              </w:rPr>
            </w:pPr>
            <w:ins w:id="460" w:author="Intel - Li, Ziyi" w:date="2020-11-10T17:30:00Z">
              <w:r>
                <w:rPr>
                  <w:rFonts w:eastAsia="SimSun"/>
                  <w:b/>
                  <w:bCs/>
                </w:rPr>
                <w:t>Intel</w:t>
              </w:r>
            </w:ins>
          </w:p>
        </w:tc>
        <w:tc>
          <w:tcPr>
            <w:tcW w:w="7654" w:type="dxa"/>
          </w:tcPr>
          <w:p w14:paraId="75D672A6" w14:textId="3E637A61" w:rsidR="00383249" w:rsidRDefault="00531847">
            <w:pPr>
              <w:rPr>
                <w:ins w:id="461" w:author="Intel - Li, Ziyi" w:date="2020-11-10T17:30:00Z"/>
                <w:rFonts w:eastAsia="SimSun"/>
                <w:b/>
                <w:bCs/>
              </w:rPr>
            </w:pPr>
            <w:ins w:id="462" w:author="Intel - Li, Ziyi" w:date="2020-11-10T17:31:00Z">
              <w:r>
                <w:rPr>
                  <w:b/>
                  <w:bCs/>
                </w:rPr>
                <w:t>To be discussed later if Type2/3 indication is agreed.</w:t>
              </w:r>
            </w:ins>
          </w:p>
        </w:tc>
      </w:tr>
      <w:tr w:rsidR="00572F25" w14:paraId="1CC2E9F3" w14:textId="77777777">
        <w:trPr>
          <w:ins w:id="463" w:author="황준/5G/6G표준Lab(SR)/Staff Engineer/삼성전자" w:date="2020-11-10T21:26:00Z"/>
        </w:trPr>
        <w:tc>
          <w:tcPr>
            <w:tcW w:w="1975" w:type="dxa"/>
          </w:tcPr>
          <w:p w14:paraId="70200E05" w14:textId="1D7ACEC6" w:rsidR="00572F25" w:rsidRDefault="00572F25" w:rsidP="00572F25">
            <w:pPr>
              <w:rPr>
                <w:ins w:id="464" w:author="황준/5G/6G표준Lab(SR)/Staff Engineer/삼성전자" w:date="2020-11-10T21:26:00Z"/>
                <w:rFonts w:eastAsia="SimSun"/>
                <w:b/>
                <w:bCs/>
              </w:rPr>
            </w:pPr>
            <w:ins w:id="465" w:author="황준/5G/6G표준Lab(SR)/Staff Engineer/삼성전자" w:date="2020-11-10T21:26:00Z">
              <w:r>
                <w:rPr>
                  <w:rFonts w:eastAsia="맑은 고딕"/>
                  <w:b/>
                  <w:bCs/>
                </w:rPr>
                <w:t>S</w:t>
              </w:r>
              <w:r>
                <w:rPr>
                  <w:rFonts w:eastAsia="맑은 고딕" w:hint="eastAsia"/>
                  <w:b/>
                  <w:bCs/>
                </w:rPr>
                <w:t xml:space="preserve">amsung </w:t>
              </w:r>
            </w:ins>
          </w:p>
        </w:tc>
        <w:tc>
          <w:tcPr>
            <w:tcW w:w="7654" w:type="dxa"/>
          </w:tcPr>
          <w:p w14:paraId="3CE39B05" w14:textId="52D9C312" w:rsidR="00572F25" w:rsidRDefault="00572F25" w:rsidP="00572F25">
            <w:pPr>
              <w:rPr>
                <w:ins w:id="466" w:author="황준/5G/6G표준Lab(SR)/Staff Engineer/삼성전자" w:date="2020-11-10T21:26:00Z"/>
                <w:rFonts w:eastAsia="맑은 고딕"/>
                <w:b/>
                <w:bCs/>
              </w:rPr>
            </w:pPr>
            <w:ins w:id="467" w:author="황준/5G/6G표준Lab(SR)/Staff Engineer/삼성전자" w:date="2020-11-10T21:26:00Z">
              <w:r>
                <w:rPr>
                  <w:rFonts w:eastAsia="맑은 고딕"/>
                  <w:b/>
                  <w:bCs/>
                </w:rPr>
                <w:t>W</w:t>
              </w:r>
              <w:r>
                <w:rPr>
                  <w:rFonts w:eastAsia="맑은 고딕" w:hint="eastAsia"/>
                  <w:b/>
                  <w:bCs/>
                </w:rPr>
                <w:t xml:space="preserve">e </w:t>
              </w:r>
              <w:r>
                <w:rPr>
                  <w:rFonts w:eastAsia="맑은 고딕"/>
                  <w:b/>
                  <w:bCs/>
                </w:rPr>
                <w:t>agree with the proposal.</w:t>
              </w:r>
            </w:ins>
          </w:p>
          <w:p w14:paraId="18C6C6BC" w14:textId="3054B655" w:rsidR="00572F25" w:rsidRDefault="00572F25" w:rsidP="00572F25">
            <w:pPr>
              <w:rPr>
                <w:ins w:id="468" w:author="황준/5G/6G표준Lab(SR)/Staff Engineer/삼성전자" w:date="2020-11-10T21:26:00Z"/>
                <w:b/>
                <w:bCs/>
              </w:rPr>
            </w:pPr>
            <w:ins w:id="469" w:author="황준/5G/6G표준Lab(SR)/Staff Engineer/삼성전자" w:date="2020-11-10T21:26:00Z">
              <w:r>
                <w:rPr>
                  <w:rFonts w:eastAsia="맑은 고딕"/>
                  <w:b/>
                  <w:bCs/>
                </w:rPr>
                <w:t>W</w:t>
              </w:r>
              <w:r>
                <w:rPr>
                  <w:rFonts w:eastAsia="맑은 고딕" w:hint="eastAsia"/>
                  <w:b/>
                  <w:bCs/>
                </w:rPr>
                <w:t xml:space="preserve">e </w:t>
              </w:r>
              <w:r>
                <w:rPr>
                  <w:rFonts w:eastAsia="맑은 고딕"/>
                  <w:b/>
                  <w:bCs/>
                </w:rPr>
                <w:t xml:space="preserve">also think there are possible values to include some information in the each type </w:t>
              </w:r>
              <w:r>
                <w:rPr>
                  <w:rFonts w:eastAsia="맑은 고딕"/>
                  <w:b/>
                  <w:bCs/>
                </w:rPr>
                <w:lastRenderedPageBreak/>
                <w:t>indication. But we haven’t discuss the detail behaviors on reception of each type indication. So this further can be discussed after some level of realization of behavior upon receiving each type indication is made. So we agree with the proposal.</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470"/>
      <w:commentRangeEnd w:id="470"/>
      <w:r>
        <w:rPr>
          <w:rStyle w:val="af7"/>
          <w:lang w:val="zh-CN"/>
        </w:rPr>
        <w:commentReference w:id="470"/>
      </w:r>
    </w:p>
    <w:p w14:paraId="711E2909" w14:textId="77777777" w:rsidR="000E459D" w:rsidRPr="000E459D" w:rsidRDefault="00444441">
      <w:pPr>
        <w:ind w:left="14"/>
      </w:pPr>
      <w:r>
        <w:t>R2-2009652 (Huawei)</w:t>
      </w:r>
      <w:ins w:id="471" w:author="CATT" w:date="2020-11-06T16:20:00Z">
        <w:r>
          <w:t xml:space="preserve"> and R2-2008849‎ (CATT)‎</w:t>
        </w:r>
      </w:ins>
      <w:r>
        <w:t xml:space="preserve"> claim</w:t>
      </w:r>
      <w:del w:id="472"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t xml:space="preserve">R2-2009887 (Sony) claims that local rerouting can improve topology robustness in real-time radio environment, guarantee differentiated packet delivery according to their QoS profile, and simplify the route management framework, therefore reduce the signalling overhead. The IAB-node can select among local candidate routes configured by the CU. </w:t>
      </w:r>
    </w:p>
    <w:p w14:paraId="711E290B" w14:textId="77777777" w:rsidR="000E459D" w:rsidRPr="000E459D" w:rsidRDefault="00444441">
      <w:pPr>
        <w:ind w:left="14"/>
      </w:pPr>
      <w:r>
        <w:t xml:space="preserve">R2-2010490 (Futurewei)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473"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474"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475" w:author="Sharma, Vivek" w:date="2020-11-09T10:50:00Z">
              <w:r>
                <w:rPr>
                  <w:b/>
                  <w:bCs/>
                </w:rPr>
                <w:t>Sony</w:t>
              </w:r>
            </w:ins>
          </w:p>
        </w:tc>
        <w:tc>
          <w:tcPr>
            <w:tcW w:w="7654" w:type="dxa"/>
          </w:tcPr>
          <w:p w14:paraId="711E291A" w14:textId="77777777" w:rsidR="000E459D" w:rsidRPr="000E459D" w:rsidRDefault="00444441">
            <w:pPr>
              <w:rPr>
                <w:rPrChange w:id="476" w:author="Sharma, Vivek" w:date="2020-11-09T10:53:00Z">
                  <w:rPr>
                    <w:b/>
                    <w:bCs/>
                  </w:rPr>
                </w:rPrChange>
              </w:rPr>
            </w:pPr>
            <w:ins w:id="477" w:author="Sharma, Vivek" w:date="2020-11-09T10:50:00Z">
              <w:r>
                <w:rPr>
                  <w:rPrChange w:id="478" w:author="Sharma, Vivek" w:date="2020-11-09T10:53:00Z">
                    <w:rPr>
                      <w:b/>
                      <w:bCs/>
                    </w:rPr>
                  </w:rPrChange>
                </w:rPr>
                <w:t>Agree</w:t>
              </w:r>
            </w:ins>
            <w:ins w:id="479" w:author="Sharma, Vivek" w:date="2020-11-09T10:53:00Z">
              <w:r>
                <w:t xml:space="preserve"> with the proposal</w:t>
              </w:r>
            </w:ins>
          </w:p>
        </w:tc>
      </w:tr>
      <w:tr w:rsidR="000E459D" w14:paraId="711E291E" w14:textId="77777777">
        <w:trPr>
          <w:ins w:id="480" w:author="ZTE" w:date="2020-11-10T16:28:00Z"/>
        </w:trPr>
        <w:tc>
          <w:tcPr>
            <w:tcW w:w="1975" w:type="dxa"/>
          </w:tcPr>
          <w:p w14:paraId="711E291C" w14:textId="77777777" w:rsidR="000E459D" w:rsidRDefault="00444441">
            <w:pPr>
              <w:rPr>
                <w:ins w:id="481" w:author="ZTE" w:date="2020-11-10T16:28:00Z"/>
                <w:rFonts w:eastAsia="SimSun"/>
                <w:b/>
                <w:bCs/>
              </w:rPr>
            </w:pPr>
            <w:ins w:id="482" w:author="ZTE" w:date="2020-11-10T16:28:00Z">
              <w:r>
                <w:rPr>
                  <w:rFonts w:eastAsia="SimSun" w:hint="eastAsia"/>
                  <w:b/>
                  <w:bCs/>
                </w:rPr>
                <w:t>ZTE</w:t>
              </w:r>
            </w:ins>
          </w:p>
        </w:tc>
        <w:tc>
          <w:tcPr>
            <w:tcW w:w="7654" w:type="dxa"/>
          </w:tcPr>
          <w:p w14:paraId="711E291D" w14:textId="77777777" w:rsidR="000E459D" w:rsidRDefault="00444441">
            <w:pPr>
              <w:rPr>
                <w:ins w:id="483" w:author="ZTE" w:date="2020-11-10T16:28:00Z"/>
              </w:rPr>
            </w:pPr>
            <w:ins w:id="484"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485" w:author="Intel - Li, Ziyi" w:date="2020-11-10T17:29:00Z"/>
        </w:trPr>
        <w:tc>
          <w:tcPr>
            <w:tcW w:w="1975" w:type="dxa"/>
          </w:tcPr>
          <w:p w14:paraId="497BE2BC" w14:textId="3FCE1C0C" w:rsidR="00F10035" w:rsidRDefault="00383249">
            <w:pPr>
              <w:rPr>
                <w:ins w:id="486" w:author="Intel - Li, Ziyi" w:date="2020-11-10T17:29:00Z"/>
                <w:rFonts w:eastAsia="SimSun"/>
                <w:b/>
                <w:bCs/>
              </w:rPr>
            </w:pPr>
            <w:ins w:id="487" w:author="Intel - Li, Ziyi" w:date="2020-11-10T17:30:00Z">
              <w:r>
                <w:rPr>
                  <w:rFonts w:eastAsia="SimSun"/>
                  <w:b/>
                  <w:bCs/>
                </w:rPr>
                <w:t>Intel</w:t>
              </w:r>
            </w:ins>
          </w:p>
        </w:tc>
        <w:tc>
          <w:tcPr>
            <w:tcW w:w="7654" w:type="dxa"/>
          </w:tcPr>
          <w:p w14:paraId="30B61CFD" w14:textId="164BB7CE" w:rsidR="00F10035" w:rsidRDefault="007961B8">
            <w:pPr>
              <w:rPr>
                <w:ins w:id="488" w:author="Intel - Li, Ziyi" w:date="2020-11-10T17:29:00Z"/>
                <w:rFonts w:eastAsia="SimSun"/>
              </w:rPr>
            </w:pPr>
            <w:ins w:id="489" w:author="Intel - Li, Ziyi" w:date="2020-11-10T17:33:00Z">
              <w:r>
                <w:rPr>
                  <w:rFonts w:eastAsia="SimSun"/>
                </w:rPr>
                <w:t>Agree with the proposal.</w:t>
              </w:r>
            </w:ins>
          </w:p>
        </w:tc>
      </w:tr>
      <w:tr w:rsidR="00572F25" w14:paraId="2C2BA794" w14:textId="77777777">
        <w:trPr>
          <w:ins w:id="490" w:author="황준/5G/6G표준Lab(SR)/Staff Engineer/삼성전자" w:date="2020-11-10T21:27:00Z"/>
        </w:trPr>
        <w:tc>
          <w:tcPr>
            <w:tcW w:w="1975" w:type="dxa"/>
          </w:tcPr>
          <w:p w14:paraId="1EA024BC" w14:textId="46E32347" w:rsidR="00572F25" w:rsidRDefault="00572F25" w:rsidP="00572F25">
            <w:pPr>
              <w:rPr>
                <w:ins w:id="491" w:author="황준/5G/6G표준Lab(SR)/Staff Engineer/삼성전자" w:date="2020-11-10T21:27:00Z"/>
                <w:rFonts w:eastAsia="SimSun"/>
                <w:b/>
                <w:bCs/>
              </w:rPr>
            </w:pPr>
            <w:ins w:id="492" w:author="황준/5G/6G표준Lab(SR)/Staff Engineer/삼성전자" w:date="2020-11-10T21:27:00Z">
              <w:r>
                <w:rPr>
                  <w:b/>
                  <w:bCs/>
                </w:rPr>
                <w:t>Samsung</w:t>
              </w:r>
            </w:ins>
          </w:p>
        </w:tc>
        <w:tc>
          <w:tcPr>
            <w:tcW w:w="7654" w:type="dxa"/>
          </w:tcPr>
          <w:p w14:paraId="00ADF20E" w14:textId="12CD2C9E" w:rsidR="00572F25" w:rsidRDefault="00572F25" w:rsidP="00572F25">
            <w:pPr>
              <w:rPr>
                <w:ins w:id="493" w:author="황준/5G/6G표준Lab(SR)/Staff Engineer/삼성전자" w:date="2020-11-10T21:27:00Z"/>
                <w:rFonts w:eastAsia="SimSun"/>
              </w:rPr>
            </w:pPr>
            <w:ins w:id="494" w:author="황준/5G/6G표준Lab(SR)/Staff Engineer/삼성전자" w:date="2020-11-10T21:27:00Z">
              <w:r>
                <w:rPr>
                  <w:b/>
                  <w:bCs/>
                </w:rPr>
                <w:t xml:space="preserve">Similar proposals were circulated during Rel-16 discussions, where on top of this the CU could configure priorities of multiple routes with the same routing ID (your next proposal). </w:t>
              </w:r>
              <w:r>
                <w:rPr>
                  <w:b/>
                  <w:bCs/>
                </w:rPr>
                <w:lastRenderedPageBreak/>
                <w:t>This proposal is acceptable, and in our understanding the choice of the route is left to implementation if priorities are not included? Or will we be introducing certain limitations or recommendations, such as in P302?</w:t>
              </w:r>
            </w:ins>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af2"/>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495"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496"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497" w:author="Sharma, Vivek" w:date="2020-11-09T10:51:00Z">
              <w:r>
                <w:rPr>
                  <w:b/>
                  <w:bCs/>
                </w:rPr>
                <w:t>Sony</w:t>
              </w:r>
            </w:ins>
          </w:p>
        </w:tc>
        <w:tc>
          <w:tcPr>
            <w:tcW w:w="7654" w:type="dxa"/>
          </w:tcPr>
          <w:p w14:paraId="711E292B" w14:textId="77777777" w:rsidR="000E459D" w:rsidRPr="000E459D" w:rsidRDefault="00444441">
            <w:pPr>
              <w:rPr>
                <w:rPrChange w:id="498" w:author="Sharma, Vivek" w:date="2020-11-09T10:53:00Z">
                  <w:rPr>
                    <w:b/>
                    <w:bCs/>
                  </w:rPr>
                </w:rPrChange>
              </w:rPr>
            </w:pPr>
            <w:ins w:id="499" w:author="Sharma, Vivek" w:date="2020-11-09T10:51:00Z">
              <w:r>
                <w:rPr>
                  <w:rPrChange w:id="500" w:author="Sharma, Vivek" w:date="2020-11-09T10:53:00Z">
                    <w:rPr>
                      <w:b/>
                      <w:bCs/>
                    </w:rPr>
                  </w:rPrChange>
                </w:rPr>
                <w:t>Agree</w:t>
              </w:r>
            </w:ins>
            <w:ins w:id="501" w:author="Sharma, Vivek" w:date="2020-11-09T10:53:00Z">
              <w:r>
                <w:t xml:space="preserve"> with the proposal</w:t>
              </w:r>
            </w:ins>
          </w:p>
        </w:tc>
      </w:tr>
      <w:tr w:rsidR="000E459D" w14:paraId="711E2931" w14:textId="77777777">
        <w:trPr>
          <w:ins w:id="502" w:author="Ericsson" w:date="2020-11-09T16:52:00Z"/>
        </w:trPr>
        <w:tc>
          <w:tcPr>
            <w:tcW w:w="1975" w:type="dxa"/>
          </w:tcPr>
          <w:p w14:paraId="711E292D" w14:textId="77777777" w:rsidR="000E459D" w:rsidRDefault="00444441">
            <w:pPr>
              <w:rPr>
                <w:ins w:id="503" w:author="Ericsson" w:date="2020-11-09T16:52:00Z"/>
                <w:b/>
                <w:bCs/>
              </w:rPr>
            </w:pPr>
            <w:ins w:id="504" w:author="Ericsson" w:date="2020-11-09T16:52:00Z">
              <w:r>
                <w:rPr>
                  <w:b/>
                  <w:bCs/>
                </w:rPr>
                <w:t>Ericsson</w:t>
              </w:r>
            </w:ins>
          </w:p>
        </w:tc>
        <w:tc>
          <w:tcPr>
            <w:tcW w:w="7654" w:type="dxa"/>
          </w:tcPr>
          <w:p w14:paraId="711E292E" w14:textId="77777777" w:rsidR="000E459D" w:rsidRDefault="00444441">
            <w:pPr>
              <w:rPr>
                <w:ins w:id="505" w:author="Ericsson" w:date="2020-11-09T16:52:00Z"/>
                <w:b/>
                <w:bCs/>
              </w:rPr>
            </w:pPr>
            <w:ins w:id="506"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507" w:author="Ericsson" w:date="2020-11-09T16:53:00Z">
              <w:r>
                <w:rPr>
                  <w:b/>
                  <w:bCs/>
                </w:rPr>
                <w:t>, local congestions, etc</w:t>
              </w:r>
            </w:ins>
            <w:ins w:id="508" w:author="Ericsson" w:date="2020-11-09T16:52:00Z">
              <w:r>
                <w:rPr>
                  <w:b/>
                  <w:bCs/>
                </w:rPr>
                <w:t>.</w:t>
              </w:r>
            </w:ins>
          </w:p>
          <w:p w14:paraId="711E292F" w14:textId="77777777" w:rsidR="000E459D" w:rsidRDefault="00444441">
            <w:pPr>
              <w:rPr>
                <w:ins w:id="509" w:author="Ericsson" w:date="2020-11-09T16:52:00Z"/>
                <w:b/>
                <w:bCs/>
              </w:rPr>
            </w:pPr>
            <w:ins w:id="510" w:author="Ericsson" w:date="2020-11-09T20:41:00Z">
              <w:r>
                <w:rPr>
                  <w:b/>
                  <w:bCs/>
                </w:rPr>
                <w:t>Should not we also discuss the criteria needed to the IAB node to determine whet</w:t>
              </w:r>
            </w:ins>
            <w:ins w:id="511" w:author="Ericsson" w:date="2020-11-09T20:42:00Z">
              <w:r>
                <w:rPr>
                  <w:b/>
                  <w:bCs/>
                </w:rPr>
                <w:t>her to perform a local re-routing or not?</w:t>
              </w:r>
            </w:ins>
          </w:p>
          <w:p w14:paraId="711E2930" w14:textId="77777777" w:rsidR="000E459D" w:rsidRDefault="000E459D">
            <w:pPr>
              <w:rPr>
                <w:ins w:id="512" w:author="Ericsson" w:date="2020-11-09T16:52:00Z"/>
                <w:b/>
              </w:rPr>
            </w:pPr>
          </w:p>
        </w:tc>
      </w:tr>
      <w:tr w:rsidR="000E459D" w14:paraId="711E2934" w14:textId="77777777">
        <w:trPr>
          <w:ins w:id="513" w:author="ZTE" w:date="2020-11-10T16:29:00Z"/>
        </w:trPr>
        <w:tc>
          <w:tcPr>
            <w:tcW w:w="1975" w:type="dxa"/>
          </w:tcPr>
          <w:p w14:paraId="711E2932" w14:textId="77777777" w:rsidR="000E459D" w:rsidRDefault="00444441">
            <w:pPr>
              <w:rPr>
                <w:ins w:id="514" w:author="ZTE" w:date="2020-11-10T16:29:00Z"/>
                <w:rFonts w:eastAsia="SimSun"/>
                <w:b/>
                <w:bCs/>
              </w:rPr>
            </w:pPr>
            <w:ins w:id="515" w:author="ZTE" w:date="2020-11-10T16:29:00Z">
              <w:r>
                <w:rPr>
                  <w:rFonts w:eastAsia="SimSun" w:hint="eastAsia"/>
                  <w:b/>
                  <w:bCs/>
                </w:rPr>
                <w:t>ZTE</w:t>
              </w:r>
            </w:ins>
          </w:p>
        </w:tc>
        <w:tc>
          <w:tcPr>
            <w:tcW w:w="7654" w:type="dxa"/>
          </w:tcPr>
          <w:p w14:paraId="711E2933" w14:textId="77777777" w:rsidR="000E459D" w:rsidRDefault="00444441">
            <w:pPr>
              <w:rPr>
                <w:ins w:id="516" w:author="ZTE" w:date="2020-11-10T16:29:00Z"/>
                <w:b/>
              </w:rPr>
            </w:pPr>
            <w:ins w:id="517"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518" w:author="Intel - Li, Ziyi" w:date="2020-11-10T17:29:00Z"/>
        </w:trPr>
        <w:tc>
          <w:tcPr>
            <w:tcW w:w="1975" w:type="dxa"/>
          </w:tcPr>
          <w:p w14:paraId="6D21B103" w14:textId="09747E77" w:rsidR="00F10035" w:rsidRDefault="00F10035">
            <w:pPr>
              <w:rPr>
                <w:ins w:id="519" w:author="Intel - Li, Ziyi" w:date="2020-11-10T17:29:00Z"/>
                <w:rFonts w:eastAsia="SimSun"/>
                <w:b/>
                <w:bCs/>
              </w:rPr>
            </w:pPr>
            <w:ins w:id="520" w:author="Intel - Li, Ziyi" w:date="2020-11-10T17:29:00Z">
              <w:r>
                <w:rPr>
                  <w:rFonts w:eastAsia="SimSun"/>
                  <w:b/>
                  <w:bCs/>
                </w:rPr>
                <w:t>Intel</w:t>
              </w:r>
            </w:ins>
          </w:p>
        </w:tc>
        <w:tc>
          <w:tcPr>
            <w:tcW w:w="7654" w:type="dxa"/>
          </w:tcPr>
          <w:p w14:paraId="4090BE58" w14:textId="50830D20" w:rsidR="00F10035" w:rsidRDefault="007961B8">
            <w:pPr>
              <w:rPr>
                <w:ins w:id="521" w:author="Intel - Li, Ziyi" w:date="2020-11-10T17:29:00Z"/>
                <w:rFonts w:eastAsia="SimSun"/>
              </w:rPr>
            </w:pPr>
            <w:ins w:id="522"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523" w:author="Intel - Li, Ziyi" w:date="2020-11-10T17:35:00Z">
              <w:r w:rsidR="00DD6342">
                <w:rPr>
                  <w:rFonts w:eastAsia="SimSun"/>
                </w:rPr>
                <w:t xml:space="preserve">to intermediate IAB node local rerouting. We suggest </w:t>
              </w:r>
            </w:ins>
            <w:ins w:id="524" w:author="Intel - Li, Ziyi" w:date="2020-11-10T17:37:00Z">
              <w:r w:rsidR="009A0CC0">
                <w:rPr>
                  <w:rFonts w:eastAsia="SimSun"/>
                </w:rPr>
                <w:t>discussing</w:t>
              </w:r>
            </w:ins>
            <w:ins w:id="525" w:author="Intel - Li, Ziyi" w:date="2020-11-10T17:36:00Z">
              <w:r w:rsidR="001D4462">
                <w:rPr>
                  <w:rFonts w:eastAsia="SimSun"/>
                </w:rPr>
                <w:t xml:space="preserve"> </w:t>
              </w:r>
            </w:ins>
            <w:ins w:id="526" w:author="Intel - Li, Ziyi" w:date="2020-11-10T17:37:00Z">
              <w:r w:rsidR="009A0CC0">
                <w:rPr>
                  <w:rFonts w:eastAsia="SimSun"/>
                </w:rPr>
                <w:t>“</w:t>
              </w:r>
            </w:ins>
            <w:ins w:id="527" w:author="Intel - Li, Ziyi" w:date="2020-11-10T17:36:00Z">
              <w:r w:rsidR="001D4462">
                <w:rPr>
                  <w:rFonts w:eastAsia="SimSun"/>
                </w:rPr>
                <w:t>how should intermediate IAB node consider this routing priority during its local rerouting</w:t>
              </w:r>
            </w:ins>
            <w:ins w:id="528" w:author="Intel - Li, Ziyi" w:date="2020-11-10T17:37:00Z">
              <w:r w:rsidR="009A0CC0">
                <w:rPr>
                  <w:rFonts w:eastAsia="SimSun"/>
                </w:rPr>
                <w:t>”</w:t>
              </w:r>
            </w:ins>
            <w:ins w:id="529" w:author="Intel - Li, Ziyi" w:date="2020-11-10T17:36:00Z">
              <w:r w:rsidR="00C35561">
                <w:rPr>
                  <w:rFonts w:eastAsia="SimSun"/>
                </w:rPr>
                <w:t xml:space="preserve"> first.</w:t>
              </w:r>
            </w:ins>
          </w:p>
        </w:tc>
      </w:tr>
      <w:tr w:rsidR="00572F25" w14:paraId="25DAAB6E" w14:textId="77777777">
        <w:trPr>
          <w:ins w:id="530" w:author="황준/5G/6G표준Lab(SR)/Staff Engineer/삼성전자" w:date="2020-11-10T21:27:00Z"/>
        </w:trPr>
        <w:tc>
          <w:tcPr>
            <w:tcW w:w="1975" w:type="dxa"/>
          </w:tcPr>
          <w:p w14:paraId="53DF5412" w14:textId="6032684F" w:rsidR="00572F25" w:rsidRDefault="00572F25" w:rsidP="00572F25">
            <w:pPr>
              <w:rPr>
                <w:ins w:id="531" w:author="황준/5G/6G표준Lab(SR)/Staff Engineer/삼성전자" w:date="2020-11-10T21:27:00Z"/>
                <w:rFonts w:eastAsia="SimSun"/>
                <w:b/>
                <w:bCs/>
              </w:rPr>
            </w:pPr>
            <w:ins w:id="532" w:author="황준/5G/6G표준Lab(SR)/Staff Engineer/삼성전자" w:date="2020-11-10T21:27:00Z">
              <w:r>
                <w:rPr>
                  <w:b/>
                  <w:bCs/>
                </w:rPr>
                <w:t>Samsung</w:t>
              </w:r>
            </w:ins>
          </w:p>
        </w:tc>
        <w:tc>
          <w:tcPr>
            <w:tcW w:w="7654" w:type="dxa"/>
          </w:tcPr>
          <w:p w14:paraId="39A91014" w14:textId="08D87612" w:rsidR="00572F25" w:rsidRDefault="00572F25" w:rsidP="00572F25">
            <w:pPr>
              <w:rPr>
                <w:ins w:id="533" w:author="황준/5G/6G표준Lab(SR)/Staff Engineer/삼성전자" w:date="2020-11-10T21:27:00Z"/>
                <w:rFonts w:eastAsia="SimSun"/>
              </w:rPr>
            </w:pPr>
            <w:ins w:id="534" w:author="황준/5G/6G표준Lab(SR)/Staff Engineer/삼성전자" w:date="2020-11-10T21:27:00Z">
              <w:r>
                <w:rPr>
                  <w:b/>
                  <w:bCs/>
                </w:rPr>
                <w:t>This is acceptable although it moves us away from local-decision making (in fact, this is not local rerouting at all, but a pre-defined selection among provided paths). However P302 seems to give more latitude to intermediate nodes.</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af2"/>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535"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536"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537" w:author="Sharma, Vivek" w:date="2020-11-09T10:51:00Z">
              <w:r>
                <w:rPr>
                  <w:b/>
                  <w:bCs/>
                </w:rPr>
                <w:t>Sony</w:t>
              </w:r>
            </w:ins>
          </w:p>
        </w:tc>
        <w:tc>
          <w:tcPr>
            <w:tcW w:w="7654" w:type="dxa"/>
          </w:tcPr>
          <w:p w14:paraId="711E293F" w14:textId="77777777" w:rsidR="000E459D" w:rsidRPr="000E459D" w:rsidRDefault="00444441">
            <w:pPr>
              <w:rPr>
                <w:rPrChange w:id="538" w:author="Sharma, Vivek" w:date="2020-11-09T10:53:00Z">
                  <w:rPr>
                    <w:b/>
                    <w:bCs/>
                  </w:rPr>
                </w:rPrChange>
              </w:rPr>
            </w:pPr>
            <w:ins w:id="539" w:author="Sharma, Vivek" w:date="2020-11-09T10:51:00Z">
              <w:r>
                <w:rPr>
                  <w:rPrChange w:id="540" w:author="Sharma, Vivek" w:date="2020-11-09T10:53:00Z">
                    <w:rPr>
                      <w:b/>
                      <w:bCs/>
                    </w:rPr>
                  </w:rPrChange>
                </w:rPr>
                <w:t>Agree</w:t>
              </w:r>
            </w:ins>
            <w:ins w:id="541" w:author="Sharma, Vivek" w:date="2020-11-09T10:53:00Z">
              <w:r>
                <w:t xml:space="preserve"> with the proposal</w:t>
              </w:r>
            </w:ins>
          </w:p>
        </w:tc>
      </w:tr>
      <w:tr w:rsidR="000E459D" w14:paraId="711E2943" w14:textId="77777777">
        <w:trPr>
          <w:ins w:id="542" w:author="Ericsson" w:date="2020-11-09T16:52:00Z"/>
        </w:trPr>
        <w:tc>
          <w:tcPr>
            <w:tcW w:w="1975" w:type="dxa"/>
          </w:tcPr>
          <w:p w14:paraId="711E2941" w14:textId="77777777" w:rsidR="000E459D" w:rsidRDefault="00444441">
            <w:pPr>
              <w:rPr>
                <w:ins w:id="543" w:author="Ericsson" w:date="2020-11-09T16:52:00Z"/>
                <w:b/>
                <w:bCs/>
              </w:rPr>
            </w:pPr>
            <w:ins w:id="544" w:author="Ericsson" w:date="2020-11-09T16:52:00Z">
              <w:r>
                <w:rPr>
                  <w:b/>
                  <w:bCs/>
                </w:rPr>
                <w:lastRenderedPageBreak/>
                <w:t>Ericsson</w:t>
              </w:r>
            </w:ins>
          </w:p>
        </w:tc>
        <w:tc>
          <w:tcPr>
            <w:tcW w:w="7654" w:type="dxa"/>
          </w:tcPr>
          <w:p w14:paraId="711E2942" w14:textId="77777777" w:rsidR="000E459D" w:rsidRPr="00F914EC" w:rsidRDefault="00444441">
            <w:pPr>
              <w:rPr>
                <w:ins w:id="545" w:author="Ericsson" w:date="2020-11-09T16:52:00Z"/>
                <w:b/>
                <w:bCs/>
              </w:rPr>
            </w:pPr>
            <w:ins w:id="546" w:author="Ericsson" w:date="2020-11-09T16:52:00Z">
              <w:r w:rsidRPr="00645684">
                <w:rPr>
                  <w:b/>
                  <w:bCs/>
                </w:rPr>
                <w:t xml:space="preserve">See </w:t>
              </w:r>
            </w:ins>
            <w:ins w:id="547" w:author="Ericsson" w:date="2020-11-09T16:53:00Z">
              <w:r w:rsidRPr="00645684">
                <w:rPr>
                  <w:b/>
                  <w:bCs/>
                </w:rPr>
                <w:t>our</w:t>
              </w:r>
            </w:ins>
            <w:ins w:id="548" w:author="Ericsson" w:date="2020-11-09T16:52:00Z">
              <w:r w:rsidRPr="0064795A">
                <w:rPr>
                  <w:b/>
                  <w:bCs/>
                </w:rPr>
                <w:t xml:space="preserve"> comment</w:t>
              </w:r>
            </w:ins>
            <w:ins w:id="549" w:author="Ericsson" w:date="2020-11-09T16:53:00Z">
              <w:r w:rsidRPr="004C5B76">
                <w:rPr>
                  <w:b/>
                  <w:bCs/>
                </w:rPr>
                <w:t xml:space="preserve"> to P301</w:t>
              </w:r>
            </w:ins>
            <w:ins w:id="550" w:author="Ericsson" w:date="2020-11-09T16:52:00Z">
              <w:r w:rsidRPr="007E7B20">
                <w:rPr>
                  <w:b/>
                  <w:bCs/>
                </w:rPr>
                <w:t>.</w:t>
              </w:r>
            </w:ins>
          </w:p>
        </w:tc>
      </w:tr>
      <w:tr w:rsidR="000E459D" w14:paraId="711E2946" w14:textId="77777777">
        <w:trPr>
          <w:ins w:id="551" w:author="ZTE" w:date="2020-11-10T16:29:00Z"/>
        </w:trPr>
        <w:tc>
          <w:tcPr>
            <w:tcW w:w="1975" w:type="dxa"/>
          </w:tcPr>
          <w:p w14:paraId="711E2944" w14:textId="77777777" w:rsidR="000E459D" w:rsidRDefault="00444441">
            <w:pPr>
              <w:rPr>
                <w:ins w:id="552" w:author="ZTE" w:date="2020-11-10T16:29:00Z"/>
                <w:rFonts w:eastAsia="SimSun"/>
                <w:b/>
                <w:bCs/>
              </w:rPr>
            </w:pPr>
            <w:ins w:id="553" w:author="ZTE" w:date="2020-11-10T16:29:00Z">
              <w:r>
                <w:rPr>
                  <w:rFonts w:eastAsia="SimSun" w:hint="eastAsia"/>
                  <w:b/>
                  <w:bCs/>
                </w:rPr>
                <w:t>ZTE</w:t>
              </w:r>
            </w:ins>
          </w:p>
        </w:tc>
        <w:tc>
          <w:tcPr>
            <w:tcW w:w="7654" w:type="dxa"/>
          </w:tcPr>
          <w:p w14:paraId="711E2945" w14:textId="77777777" w:rsidR="000E459D" w:rsidRDefault="00444441">
            <w:pPr>
              <w:rPr>
                <w:ins w:id="554" w:author="ZTE" w:date="2020-11-10T16:29:00Z"/>
                <w:b/>
                <w:bCs/>
              </w:rPr>
            </w:pPr>
            <w:ins w:id="555"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556" w:author="Intel - Li, Ziyi" w:date="2020-11-10T17:29:00Z"/>
        </w:trPr>
        <w:tc>
          <w:tcPr>
            <w:tcW w:w="1975" w:type="dxa"/>
          </w:tcPr>
          <w:p w14:paraId="724DDD3C" w14:textId="7123B266" w:rsidR="00F914EC" w:rsidRDefault="00F914EC">
            <w:pPr>
              <w:rPr>
                <w:ins w:id="557" w:author="Intel - Li, Ziyi" w:date="2020-11-10T17:29:00Z"/>
                <w:rFonts w:eastAsia="SimSun"/>
                <w:b/>
                <w:bCs/>
              </w:rPr>
            </w:pPr>
            <w:ins w:id="558" w:author="Intel - Li, Ziyi" w:date="2020-11-10T17:29:00Z">
              <w:r>
                <w:rPr>
                  <w:rFonts w:eastAsia="SimSun"/>
                  <w:b/>
                  <w:bCs/>
                </w:rPr>
                <w:t>Intel</w:t>
              </w:r>
            </w:ins>
          </w:p>
        </w:tc>
        <w:tc>
          <w:tcPr>
            <w:tcW w:w="7654" w:type="dxa"/>
          </w:tcPr>
          <w:p w14:paraId="302D41D5" w14:textId="54047BCA" w:rsidR="00F914EC" w:rsidRDefault="009A0CC0">
            <w:pPr>
              <w:rPr>
                <w:ins w:id="559" w:author="Intel - Li, Ziyi" w:date="2020-11-10T17:29:00Z"/>
                <w:rFonts w:eastAsia="SimSun"/>
              </w:rPr>
            </w:pPr>
            <w:ins w:id="560" w:author="Intel - Li, Ziyi" w:date="2020-11-10T17:37:00Z">
              <w:r>
                <w:rPr>
                  <w:rFonts w:eastAsia="SimSun"/>
                </w:rPr>
                <w:t>See comment to P301.</w:t>
              </w:r>
            </w:ins>
          </w:p>
        </w:tc>
      </w:tr>
      <w:tr w:rsidR="00572F25" w14:paraId="06B5767E" w14:textId="77777777">
        <w:trPr>
          <w:ins w:id="561" w:author="황준/5G/6G표준Lab(SR)/Staff Engineer/삼성전자" w:date="2020-11-10T21:27:00Z"/>
        </w:trPr>
        <w:tc>
          <w:tcPr>
            <w:tcW w:w="1975" w:type="dxa"/>
          </w:tcPr>
          <w:p w14:paraId="7556A184" w14:textId="1FD9A2AD" w:rsidR="00572F25" w:rsidRDefault="00572F25" w:rsidP="00572F25">
            <w:pPr>
              <w:rPr>
                <w:ins w:id="562" w:author="황준/5G/6G표준Lab(SR)/Staff Engineer/삼성전자" w:date="2020-11-10T21:27:00Z"/>
                <w:rFonts w:eastAsia="SimSun"/>
                <w:b/>
                <w:bCs/>
              </w:rPr>
            </w:pPr>
            <w:bookmarkStart w:id="563" w:name="_GoBack" w:colFirst="0" w:colLast="0"/>
            <w:ins w:id="564" w:author="황준/5G/6G표준Lab(SR)/Staff Engineer/삼성전자" w:date="2020-11-10T21:27:00Z">
              <w:r>
                <w:rPr>
                  <w:b/>
                  <w:bCs/>
                </w:rPr>
                <w:t>Samsung</w:t>
              </w:r>
            </w:ins>
          </w:p>
        </w:tc>
        <w:tc>
          <w:tcPr>
            <w:tcW w:w="7654" w:type="dxa"/>
          </w:tcPr>
          <w:p w14:paraId="7B42851C" w14:textId="77777777" w:rsidR="00572F25" w:rsidRDefault="00572F25" w:rsidP="00572F25">
            <w:pPr>
              <w:rPr>
                <w:ins w:id="565" w:author="황준/5G/6G표준Lab(SR)/Staff Engineer/삼성전자" w:date="2020-11-10T21:27:00Z"/>
                <w:b/>
                <w:bCs/>
              </w:rPr>
            </w:pPr>
            <w:ins w:id="566" w:author="황준/5G/6G표준Lab(SR)/Staff Engineer/삼성전자" w:date="2020-11-10T21:27:00Z">
              <w:r>
                <w:rPr>
                  <w:b/>
                  <w:bCs/>
                </w:rPr>
                <w:t>If our understanding is correct, this is now “true” local decision making on the part of the IAB node? In other words, the node does not just choose the available route with highest priority, but rather takes into account local conditions (congestion/link status) not known to the CU? If so, we are supportive of this proposal.</w:t>
              </w:r>
            </w:ins>
          </w:p>
          <w:p w14:paraId="177F38DF" w14:textId="77777777" w:rsidR="00572F25" w:rsidRDefault="00572F25" w:rsidP="00572F25">
            <w:pPr>
              <w:rPr>
                <w:ins w:id="567" w:author="황준/5G/6G표준Lab(SR)/Staff Engineer/삼성전자" w:date="2020-11-10T21:27:00Z"/>
                <w:rFonts w:eastAsia="SimSun"/>
              </w:rPr>
            </w:pPr>
          </w:p>
        </w:tc>
      </w:tr>
      <w:bookmarkEnd w:id="563"/>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48" w14:textId="77777777" w:rsidR="000E459D" w:rsidRPr="00645684" w:rsidRDefault="000E459D">
      <w:pPr>
        <w:rPr>
          <w:b/>
          <w:bCs/>
        </w:rPr>
      </w:pPr>
    </w:p>
    <w:p w14:paraId="711E2949" w14:textId="77777777" w:rsidR="000E459D" w:rsidRDefault="00444441">
      <w:pPr>
        <w:pStyle w:val="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ZTE, Sanechips</w:t>
            </w:r>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etter Cell Selection for eIAB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Huawei, HiSilicon</w:t>
            </w:r>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lastRenderedPageBreak/>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s for eIAB</w:t>
            </w:r>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r>
              <w:rPr>
                <w:rFonts w:ascii="Arial" w:eastAsia="Times New Roman" w:hAnsi="Arial" w:cs="Arial"/>
                <w:szCs w:val="20"/>
              </w:rPr>
              <w:t>Futurewei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afb"/>
        <w:adjustRightInd w:val="0"/>
        <w:spacing w:line="360" w:lineRule="auto"/>
        <w:rPr>
          <w:rFonts w:ascii="Times New Roman" w:hAnsi="Times New Roman"/>
          <w:lang w:val="en-US"/>
        </w:rPr>
      </w:pPr>
    </w:p>
    <w:p w14:paraId="711E2993" w14:textId="77777777" w:rsidR="000E459D" w:rsidRDefault="000E459D">
      <w:pPr>
        <w:pStyle w:val="afb"/>
        <w:adjustRightInd w:val="0"/>
        <w:spacing w:line="360" w:lineRule="auto"/>
        <w:rPr>
          <w:rFonts w:ascii="Times New Roman" w:hAnsi="Times New Roman"/>
          <w:lang w:val="en-US"/>
        </w:rPr>
      </w:pPr>
    </w:p>
    <w:sectPr w:rsidR="000E459D">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ATT" w:date="2020-11-06T16:22:00Z" w:initials="CATT">
    <w:p w14:paraId="711E2996" w14:textId="77777777" w:rsidR="00093394" w:rsidRDefault="00093394">
      <w:pPr>
        <w:pStyle w:val="a9"/>
        <w:rPr>
          <w:lang w:val="en-US"/>
        </w:rPr>
      </w:pPr>
      <w:r>
        <w:rPr>
          <w:rFonts w:hint="eastAsia"/>
          <w:lang w:val="en-US"/>
        </w:rPr>
        <w:t>Add our contribution into the CHO summary.</w:t>
      </w:r>
    </w:p>
  </w:comment>
  <w:comment w:id="305" w:author="CATT" w:date="2020-11-06T16:22:00Z" w:initials="CATT">
    <w:p w14:paraId="711E2997" w14:textId="77777777" w:rsidR="00093394" w:rsidRDefault="00093394">
      <w:pPr>
        <w:pStyle w:val="a9"/>
        <w:rPr>
          <w:lang w:val="en-US"/>
        </w:rPr>
      </w:pPr>
      <w:r>
        <w:rPr>
          <w:rFonts w:hint="eastAsia"/>
          <w:lang w:val="en-US"/>
        </w:rPr>
        <w:t>Add our contribution into the RLF indication summary.</w:t>
      </w:r>
    </w:p>
  </w:comment>
  <w:comment w:id="470" w:author="CATT" w:date="2020-11-06T16:23:00Z" w:initials="CATT">
    <w:p w14:paraId="711E2998" w14:textId="77777777" w:rsidR="00093394" w:rsidRDefault="00093394">
      <w:pPr>
        <w:pStyle w:val="a9"/>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CF26D" w14:textId="77777777" w:rsidR="00201EE0" w:rsidRDefault="00201EE0">
      <w:pPr>
        <w:spacing w:after="0" w:line="240" w:lineRule="auto"/>
      </w:pPr>
      <w:r>
        <w:separator/>
      </w:r>
    </w:p>
  </w:endnote>
  <w:endnote w:type="continuationSeparator" w:id="0">
    <w:p w14:paraId="56EFA300" w14:textId="77777777" w:rsidR="00201EE0" w:rsidRDefault="0020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돋움">
    <w:altName w:val="Dotum"/>
    <w:panose1 w:val="020B0600000101010101"/>
    <w:charset w:val="81"/>
    <w:family w:val="moder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바탕체">
    <w:panose1 w:val="02030609000101010101"/>
    <w:charset w:val="81"/>
    <w:family w:val="roma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E299A" w14:textId="3ECFE6AB" w:rsidR="00093394" w:rsidRDefault="00093394">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72F25">
      <w:rPr>
        <w:rStyle w:val="af3"/>
        <w:noProof/>
      </w:rPr>
      <w:t>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72F25">
      <w:rPr>
        <w:rStyle w:val="af3"/>
        <w:noProof/>
      </w:rPr>
      <w:t>1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25A90" w14:textId="77777777" w:rsidR="00201EE0" w:rsidRDefault="00201EE0">
      <w:pPr>
        <w:spacing w:after="0" w:line="240" w:lineRule="auto"/>
      </w:pPr>
      <w:r>
        <w:separator/>
      </w:r>
    </w:p>
  </w:footnote>
  <w:footnote w:type="continuationSeparator" w:id="0">
    <w:p w14:paraId="767D49C8" w14:textId="77777777" w:rsidR="00201EE0" w:rsidRDefault="00201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E2999" w14:textId="77777777" w:rsidR="00093394" w:rsidRDefault="0009339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FDD392D"/>
    <w:multiLevelType w:val="multilevel"/>
    <w:tmpl w:val="0FDD392D"/>
    <w:lvl w:ilvl="0">
      <w:numFmt w:val="bullet"/>
      <w:lvlText w:val="-"/>
      <w:lvlJc w:val="left"/>
      <w:pPr>
        <w:ind w:left="942" w:hanging="400"/>
      </w:pPr>
      <w:rPr>
        <w:rFonts w:ascii="Times New Roman" w:eastAsia="맑은 고딕"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돋움체" w:hAnsi="돋움체" w:cs="돋움체"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돋움체" w:hAnsi="돋움체" w:cs="돋움체"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돋움체" w:hAnsi="돋움체" w:cs="돋움체" w:hint="default"/>
      </w:rPr>
    </w:lvl>
    <w:lvl w:ilvl="8">
      <w:start w:val="1"/>
      <w:numFmt w:val="bullet"/>
      <w:lvlText w:val=""/>
      <w:lvlJc w:val="left"/>
      <w:pPr>
        <w:tabs>
          <w:tab w:val="left" w:pos="6764"/>
        </w:tabs>
        <w:ind w:left="6764" w:hanging="360"/>
      </w:pPr>
      <w:rPr>
        <w:rFonts w:ascii="Calibri" w:hAnsi="Calibri" w:hint="default"/>
      </w:rPr>
    </w:lvl>
  </w:abstractNum>
  <w:abstractNum w:abstractNumId="8" w15:restartNumberingAfterBreak="0">
    <w:nsid w:val="46B56087"/>
    <w:multiLevelType w:val="multilevel"/>
    <w:tmpl w:val="46B56087"/>
    <w:lvl w:ilvl="0">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D9172ED"/>
    <w:multiLevelType w:val="multilevel"/>
    <w:tmpl w:val="4D9172ED"/>
    <w:lvl w:ilvl="0">
      <w:start w:val="1"/>
      <w:numFmt w:val="decimal"/>
      <w:pStyle w:val="1"/>
      <w:lvlText w:val="%1."/>
      <w:lvlJc w:val="left"/>
      <w:pPr>
        <w:tabs>
          <w:tab w:val="left" w:pos="720"/>
        </w:tabs>
        <w:ind w:left="720" w:hanging="720"/>
      </w:pPr>
    </w:lvl>
    <w:lvl w:ilvl="1">
      <w:start w:val="1"/>
      <w:numFmt w:val="decimal"/>
      <w:pStyle w:val="2"/>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돋움체" w:hAnsi="돋움체" w:cs="돋움체"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1"/>
  </w:num>
  <w:num w:numId="2">
    <w:abstractNumId w:val="0"/>
  </w:num>
  <w:num w:numId="3">
    <w:abstractNumId w:val="6"/>
  </w:num>
  <w:num w:numId="4">
    <w:abstractNumId w:val="15"/>
  </w:num>
  <w:num w:numId="5">
    <w:abstractNumId w:val="5"/>
  </w:num>
  <w:num w:numId="6">
    <w:abstractNumId w:val="7"/>
  </w:num>
  <w:num w:numId="7">
    <w:abstractNumId w:val="10"/>
  </w:num>
  <w:num w:numId="8">
    <w:abstractNumId w:val="4"/>
  </w:num>
  <w:num w:numId="9">
    <w:abstractNumId w:val="1"/>
  </w:num>
  <w:num w:numId="10">
    <w:abstractNumId w:val="12"/>
  </w:num>
  <w:num w:numId="11">
    <w:abstractNumId w:val="14"/>
    <w:lvlOverride w:ilvl="0">
      <w:startOverride w:val="1"/>
    </w:lvlOverride>
  </w:num>
  <w:num w:numId="12">
    <w:abstractNumId w:val="9"/>
  </w:num>
  <w:num w:numId="13">
    <w:abstractNumId w:val="17"/>
  </w:num>
  <w:num w:numId="14">
    <w:abstractNumId w:val="18"/>
  </w:num>
  <w:num w:numId="15">
    <w:abstractNumId w:val="13"/>
  </w:num>
  <w:num w:numId="16">
    <w:abstractNumId w:val="16"/>
  </w:num>
  <w:num w:numId="17">
    <w:abstractNumId w:val="2"/>
  </w:num>
  <w:num w:numId="18">
    <w:abstractNumId w:val="8"/>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Intel - Li, Ziyi">
    <w15:presenceInfo w15:providerId="None" w15:userId="Intel - Li, Ziy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E9F8108F-EB27-4E26-86A6-655DF45D6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KaiTi_GB2312" w:eastAsia="돋움"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422A7"/>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basedOn w:val="a0"/>
    <w:next w:val="a0"/>
    <w:link w:val="1Char"/>
    <w:qFormat/>
    <w:pPr>
      <w:numPr>
        <w:numId w:val="1"/>
      </w:numPr>
      <w:tabs>
        <w:tab w:val="left" w:pos="425"/>
      </w:tabs>
      <w:overflowPunct w:val="0"/>
      <w:adjustRightInd w:val="0"/>
      <w:spacing w:before="240" w:line="360" w:lineRule="auto"/>
      <w:ind w:left="425" w:hanging="425"/>
      <w:textAlignment w:val="baseline"/>
      <w:outlineLvl w:val="0"/>
    </w:pPr>
    <w:rPr>
      <w:rFonts w:ascii="Times New Roman" w:eastAsia="바탕"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3422A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422A7"/>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돋움"/>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돋움"/>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돋움"/>
    </w:rPr>
  </w:style>
  <w:style w:type="paragraph" w:customStyle="1" w:styleId="B2">
    <w:name w:val="B2"/>
    <w:basedOn w:val="20"/>
    <w:link w:val="B2Char"/>
    <w:qFormat/>
    <w:pPr>
      <w:spacing w:after="180"/>
    </w:pPr>
    <w:rPr>
      <w:rFonts w:eastAsia="돋움"/>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돋움"/>
      <w:b/>
      <w:bCs/>
      <w:lang w:val="zh-CN"/>
    </w:rPr>
  </w:style>
  <w:style w:type="character" w:customStyle="1" w:styleId="Char">
    <w:name w:val="본문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돋움"/>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돋움"/>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돋움체" w:hAnsi="돋움체"/>
      <w:sz w:val="16"/>
      <w:szCs w:val="16"/>
      <w:lang w:val="en-GB" w:eastAsia="ja-JP"/>
    </w:rPr>
  </w:style>
  <w:style w:type="character" w:customStyle="1" w:styleId="PLChar">
    <w:name w:val="PL Char"/>
    <w:link w:val="PL"/>
    <w:qFormat/>
    <w:rPr>
      <w:rFonts w:ascii="돋움체" w:hAnsi="돋움체"/>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돋움"/>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제목 1 Char"/>
    <w:basedOn w:val="a1"/>
    <w:link w:val="1"/>
    <w:rPr>
      <w:rFonts w:ascii="Times New Roman" w:eastAsia="바탕" w:hAnsi="Times New Roman"/>
      <w:b/>
      <w:sz w:val="28"/>
    </w:rPr>
  </w:style>
  <w:style w:type="paragraph" w:customStyle="1" w:styleId="NO">
    <w:name w:val="NO"/>
    <w:basedOn w:val="a0"/>
    <w:link w:val="NOChar"/>
    <w:qFormat/>
    <w:pPr>
      <w:keepLines/>
      <w:spacing w:after="180"/>
      <w:ind w:left="1135" w:hanging="851"/>
    </w:pPr>
    <w:rPr>
      <w:rFonts w:ascii="KaiTi_GB2312" w:eastAsia="돋움"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SimSun"/>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har1">
    <w:name w:val="메모 텍스트 Char"/>
    <w:link w:val="a9"/>
    <w:semiHidden/>
    <w:qFormat/>
    <w:rPr>
      <w:rFonts w:ascii="Arial" w:eastAsia="SimSun"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4">
    <w:name w:val="목록 단락 Char"/>
    <w:link w:val="afb"/>
    <w:uiPriority w:val="34"/>
    <w:qFormat/>
    <w:locked/>
    <w:rPr>
      <w:rFonts w:ascii="Calibri" w:eastAsia="SimSun"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머리글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돋움"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3Char">
    <w:name w:val="제목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Char2">
    <w:name w:val="글자만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spacing w:line="240" w:lineRule="auto"/>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59E718A-AAA5-4A9F-A9A1-453A142D2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209</Words>
  <Characters>29693</Characters>
  <Application>Microsoft Office Word</Application>
  <DocSecurity>0</DocSecurity>
  <Lines>247</Lines>
  <Paragraphs>69</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3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황준/5G/6G표준Lab(SR)/Staff Engineer/삼성전자</cp:lastModifiedBy>
  <cp:revision>2</cp:revision>
  <cp:lastPrinted>2016-09-19T16:11:00Z</cp:lastPrinted>
  <dcterms:created xsi:type="dcterms:W3CDTF">2020-11-10T12:28:00Z</dcterms:created>
  <dcterms:modified xsi:type="dcterms:W3CDTF">2020-11-1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